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F4A98" w14:textId="77777777" w:rsidR="00FD6C2E" w:rsidRPr="00B53465" w:rsidRDefault="00FD6C2E" w:rsidP="00FD6C2E">
      <w:pPr>
        <w:spacing w:after="0" w:line="23" w:lineRule="atLeast"/>
        <w:jc w:val="center"/>
        <w:rPr>
          <w:rFonts w:ascii="Arial Narrow" w:eastAsia="Calibri" w:hAnsi="Arial Narrow" w:cs="Arial"/>
          <w:b/>
        </w:rPr>
      </w:pPr>
    </w:p>
    <w:p w14:paraId="6883D394" w14:textId="77777777" w:rsidR="00DB2AA7" w:rsidRPr="00DB2AA7" w:rsidRDefault="00DB2AA7" w:rsidP="00DB2AA7">
      <w:pPr>
        <w:spacing w:after="200" w:line="276" w:lineRule="auto"/>
        <w:ind w:left="0" w:firstLine="0"/>
        <w:rPr>
          <w:rFonts w:ascii="Arial Narrow" w:eastAsia="Times New Roman" w:hAnsi="Arial Narrow" w:cs="Arial"/>
          <w:b/>
          <w:color w:val="000000"/>
          <w:lang w:eastAsia="pl-PL"/>
        </w:rPr>
      </w:pPr>
      <w:r w:rsidRPr="00DB2AA7">
        <w:rPr>
          <w:rFonts w:ascii="Arial Narrow" w:eastAsia="Times New Roman" w:hAnsi="Arial Narrow" w:cs="Arial"/>
          <w:b/>
          <w:color w:val="000000"/>
          <w:lang w:eastAsia="pl-PL"/>
        </w:rPr>
        <w:t>Załącznik nr 3 do SWZ - Opis Przedmiotu Zamówienia</w:t>
      </w:r>
    </w:p>
    <w:p w14:paraId="2458C263" w14:textId="77777777" w:rsidR="00DB2AA7" w:rsidRPr="00DB2AA7" w:rsidRDefault="00DB2AA7" w:rsidP="00DB2AA7">
      <w:pPr>
        <w:spacing w:after="0" w:line="240" w:lineRule="auto"/>
        <w:ind w:left="0" w:firstLine="0"/>
        <w:jc w:val="center"/>
        <w:rPr>
          <w:rFonts w:ascii="Arial Narrow" w:eastAsia="Calibri" w:hAnsi="Arial Narrow" w:cs="Arial"/>
          <w:b/>
        </w:rPr>
      </w:pPr>
      <w:r w:rsidRPr="00DB2AA7">
        <w:rPr>
          <w:rFonts w:ascii="Arial Narrow" w:eastAsia="Times New Roman" w:hAnsi="Arial Narrow" w:cs="Arial"/>
          <w:kern w:val="1"/>
          <w:lang w:val="x-none" w:eastAsia="ar-SA"/>
        </w:rPr>
        <w:t>PRZEDMIOT ZAMÓWIENIA:</w:t>
      </w:r>
      <w:r w:rsidRPr="00DB2AA7">
        <w:rPr>
          <w:rFonts w:ascii="Arial Narrow" w:eastAsia="Times New Roman" w:hAnsi="Arial Narrow" w:cs="Arial"/>
          <w:kern w:val="1"/>
          <w:lang w:eastAsia="ar-SA"/>
        </w:rPr>
        <w:t xml:space="preserve"> </w:t>
      </w:r>
      <w:bookmarkStart w:id="0" w:name="_Hlk96092566"/>
      <w:r w:rsidRPr="00DB2AA7">
        <w:rPr>
          <w:rFonts w:ascii="Arial Narrow" w:eastAsia="Calibri" w:hAnsi="Arial Narrow" w:cs="Arial"/>
          <w:b/>
        </w:rPr>
        <w:t xml:space="preserve">Dostawa płytek drukowanych, komponentów do urządzeń radiowych,  zabudów, kamer cyfrowych - do zestawów radiowych z układami </w:t>
      </w:r>
      <w:proofErr w:type="spellStart"/>
      <w:r w:rsidRPr="00DB2AA7">
        <w:rPr>
          <w:rFonts w:ascii="Arial Narrow" w:eastAsia="Calibri" w:hAnsi="Arial Narrow" w:cs="Arial"/>
          <w:b/>
        </w:rPr>
        <w:t>RFSoC</w:t>
      </w:r>
      <w:proofErr w:type="spellEnd"/>
      <w:r w:rsidRPr="00DB2AA7">
        <w:rPr>
          <w:rFonts w:ascii="Arial Narrow" w:eastAsia="Calibri" w:hAnsi="Arial Narrow" w:cs="Arial"/>
          <w:b/>
        </w:rPr>
        <w:t xml:space="preserve">, ISE PW., </w:t>
      </w:r>
    </w:p>
    <w:p w14:paraId="7C261FD6" w14:textId="5BA56AC2" w:rsidR="00DB2AA7" w:rsidRPr="00DB2AA7" w:rsidRDefault="00DB2AA7" w:rsidP="00DB2AA7">
      <w:pPr>
        <w:spacing w:after="0" w:line="240" w:lineRule="auto"/>
        <w:ind w:left="0" w:firstLine="0"/>
        <w:jc w:val="center"/>
        <w:rPr>
          <w:rFonts w:ascii="Arial Narrow" w:eastAsia="Calibri" w:hAnsi="Arial Narrow" w:cs="Arial"/>
          <w:b/>
        </w:rPr>
      </w:pPr>
      <w:r w:rsidRPr="00DB2AA7">
        <w:rPr>
          <w:rFonts w:ascii="Arial Narrow" w:eastAsia="Calibri" w:hAnsi="Arial Narrow" w:cs="Arial"/>
          <w:b/>
        </w:rPr>
        <w:t xml:space="preserve">nr WEiTI/ </w:t>
      </w:r>
      <w:r w:rsidR="005E7411">
        <w:rPr>
          <w:rFonts w:ascii="Arial Narrow" w:eastAsia="Calibri" w:hAnsi="Arial Narrow" w:cs="Arial"/>
          <w:b/>
        </w:rPr>
        <w:t>11</w:t>
      </w:r>
      <w:r w:rsidRPr="00DB2AA7">
        <w:rPr>
          <w:rFonts w:ascii="Arial Narrow" w:eastAsia="Calibri" w:hAnsi="Arial Narrow" w:cs="Arial"/>
          <w:b/>
        </w:rPr>
        <w:t xml:space="preserve"> /ZP/2023/1033</w:t>
      </w:r>
    </w:p>
    <w:bookmarkEnd w:id="0"/>
    <w:p w14:paraId="5DA046B5" w14:textId="77777777" w:rsidR="00DB2AA7" w:rsidRPr="00DB2AA7" w:rsidRDefault="00DB2AA7" w:rsidP="00DB2AA7">
      <w:pPr>
        <w:widowControl w:val="0"/>
        <w:numPr>
          <w:ilvl w:val="0"/>
          <w:numId w:val="12"/>
        </w:numPr>
        <w:suppressAutoHyphens/>
        <w:spacing w:before="120" w:after="0" w:line="240" w:lineRule="auto"/>
        <w:ind w:left="0" w:hanging="357"/>
        <w:jc w:val="both"/>
        <w:rPr>
          <w:rFonts w:ascii="Arial Narrow" w:eastAsia="Times New Roman" w:hAnsi="Arial Narrow" w:cs="Arial"/>
          <w:i/>
          <w:iCs/>
          <w:kern w:val="1"/>
          <w:lang w:eastAsia="ar-SA"/>
        </w:rPr>
      </w:pPr>
      <w:r w:rsidRPr="00DB2AA7">
        <w:rPr>
          <w:rFonts w:ascii="Arial Narrow" w:eastAsia="Times New Roman" w:hAnsi="Arial Narrow" w:cs="Arial"/>
          <w:kern w:val="1"/>
          <w:lang w:eastAsia="ar-SA"/>
        </w:rPr>
        <w:t xml:space="preserve">Miejsce dostawy: </w:t>
      </w:r>
      <w:r w:rsidRPr="00DB2AA7">
        <w:rPr>
          <w:rFonts w:ascii="Arial Narrow" w:eastAsia="Times New Roman" w:hAnsi="Arial Narrow" w:cs="Arial"/>
          <w:i/>
          <w:iCs/>
          <w:kern w:val="1"/>
          <w:lang w:eastAsia="ar-SA"/>
        </w:rPr>
        <w:t>Politechnika Warszawska, WEiTI, Instytut Systemów Elektronicznych</w:t>
      </w:r>
    </w:p>
    <w:p w14:paraId="68C5723B" w14:textId="77777777" w:rsidR="00DB2AA7" w:rsidRPr="00DB2AA7" w:rsidRDefault="00DB2AA7" w:rsidP="00DB2AA7">
      <w:pPr>
        <w:widowControl w:val="0"/>
        <w:suppressAutoHyphens/>
        <w:spacing w:before="120" w:after="0" w:line="240" w:lineRule="auto"/>
        <w:ind w:left="0" w:firstLine="0"/>
        <w:jc w:val="both"/>
        <w:rPr>
          <w:rFonts w:ascii="Arial Narrow" w:eastAsia="Times New Roman" w:hAnsi="Arial Narrow" w:cs="Arial"/>
          <w:i/>
          <w:iCs/>
          <w:kern w:val="1"/>
          <w:lang w:eastAsia="ar-SA"/>
        </w:rPr>
      </w:pPr>
      <w:r w:rsidRPr="00DB2AA7">
        <w:rPr>
          <w:rFonts w:ascii="Arial Narrow" w:eastAsia="Times New Roman" w:hAnsi="Arial Narrow" w:cs="Arial"/>
          <w:i/>
          <w:iCs/>
          <w:kern w:val="1"/>
          <w:lang w:eastAsia="ar-SA"/>
        </w:rPr>
        <w:t>Ul. Nowowiejska 15/19, 00-665 Warszawa, pok. 212.</w:t>
      </w:r>
    </w:p>
    <w:p w14:paraId="79BC3186" w14:textId="77777777" w:rsidR="00DB2AA7" w:rsidRPr="00DB2AA7" w:rsidRDefault="00DB2AA7" w:rsidP="00DB2AA7">
      <w:pPr>
        <w:widowControl w:val="0"/>
        <w:suppressAutoHyphens/>
        <w:spacing w:before="120" w:after="0" w:line="240" w:lineRule="auto"/>
        <w:ind w:left="0" w:firstLine="0"/>
        <w:jc w:val="both"/>
        <w:rPr>
          <w:rFonts w:ascii="Arial Narrow" w:eastAsia="Times New Roman" w:hAnsi="Arial Narrow" w:cs="Arial"/>
          <w:kern w:val="1"/>
          <w:lang w:val="x-none" w:eastAsia="ar-SA"/>
        </w:rPr>
      </w:pPr>
    </w:p>
    <w:p w14:paraId="43C4D7B1" w14:textId="77777777" w:rsidR="00DB2AA7" w:rsidRPr="00DB2AA7" w:rsidRDefault="00DB2AA7" w:rsidP="00DB2AA7">
      <w:pPr>
        <w:spacing w:after="200"/>
        <w:ind w:left="0" w:firstLine="0"/>
        <w:rPr>
          <w:rFonts w:ascii="Arial Narrow" w:hAnsi="Arial Narrow" w:cs="Arial"/>
          <w:b/>
          <w:bCs/>
          <w:u w:val="single"/>
        </w:rPr>
      </w:pPr>
      <w:r w:rsidRPr="00DB2AA7">
        <w:rPr>
          <w:rFonts w:ascii="Arial Narrow" w:eastAsia="Calibri" w:hAnsi="Arial Narrow" w:cs="Arial"/>
        </w:rPr>
        <w:t>WYMAGANIA DOTYCZĄCE PRZEDMIOTU ZAMÓWIENIA:</w:t>
      </w:r>
      <w:bookmarkStart w:id="1" w:name="_Hlk75860217"/>
      <w:r w:rsidRPr="00DB2AA7">
        <w:rPr>
          <w:rFonts w:ascii="Arial Narrow" w:hAnsi="Arial Narrow" w:cs="Arial"/>
          <w:b/>
          <w:bCs/>
          <w:u w:val="single"/>
        </w:rPr>
        <w:t xml:space="preserve"> </w:t>
      </w:r>
      <w:bookmarkEnd w:id="1"/>
      <w:r w:rsidRPr="00DB2AA7">
        <w:rPr>
          <w:rFonts w:ascii="Arial Narrow" w:hAnsi="Arial Narrow" w:cs="Arial"/>
          <w:b/>
          <w:bCs/>
          <w:u w:val="single"/>
        </w:rPr>
        <w:t>Dla CZĘŚCI 1, CZĘŚCI 2, CZĘŚCI 3, CZĘŚCI 4.</w:t>
      </w:r>
    </w:p>
    <w:tbl>
      <w:tblPr>
        <w:tblStyle w:val="Tabela-Siatka14"/>
        <w:tblpPr w:leftFromText="141" w:rightFromText="141" w:vertAnchor="text" w:tblpY="1"/>
        <w:tblOverlap w:val="never"/>
        <w:tblW w:w="9351" w:type="dxa"/>
        <w:tblLayout w:type="fixed"/>
        <w:tblLook w:val="04A0" w:firstRow="1" w:lastRow="0" w:firstColumn="1" w:lastColumn="0" w:noHBand="0" w:noVBand="1"/>
      </w:tblPr>
      <w:tblGrid>
        <w:gridCol w:w="490"/>
        <w:gridCol w:w="2062"/>
        <w:gridCol w:w="6799"/>
      </w:tblGrid>
      <w:tr w:rsidR="00DB2AA7" w:rsidRPr="00DB2AA7" w14:paraId="2A984438" w14:textId="77777777" w:rsidTr="00BF29E8">
        <w:tc>
          <w:tcPr>
            <w:tcW w:w="9351" w:type="dxa"/>
            <w:gridSpan w:val="3"/>
          </w:tcPr>
          <w:p w14:paraId="71937E6F"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Opis techniczny:</w:t>
            </w:r>
          </w:p>
          <w:p w14:paraId="4266600F"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 xml:space="preserve"> Dla CZĘŚCI 1: "Dostawa płytek drukowanych do urządzeń radiowych z zestawami radiowymi </w:t>
            </w:r>
            <w:proofErr w:type="spellStart"/>
            <w:r w:rsidRPr="00DB2AA7">
              <w:rPr>
                <w:rFonts w:ascii="Arial Narrow" w:hAnsi="Arial Narrow" w:cs="Arial"/>
              </w:rPr>
              <w:t>RFSoC</w:t>
            </w:r>
            <w:proofErr w:type="spellEnd"/>
            <w:r w:rsidRPr="00DB2AA7">
              <w:rPr>
                <w:rFonts w:ascii="Arial Narrow" w:hAnsi="Arial Narrow" w:cs="Arial"/>
              </w:rPr>
              <w:t>"</w:t>
            </w:r>
          </w:p>
          <w:p w14:paraId="6C80037A"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 xml:space="preserve">(tabela kosztorysowa poz. 1) </w:t>
            </w:r>
          </w:p>
          <w:p w14:paraId="06124BF8"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 xml:space="preserve">Dla CZĘŚCI 2: "Dostawa komponentów do urządzeń radiowych z zestawami radiowymi </w:t>
            </w:r>
            <w:proofErr w:type="spellStart"/>
            <w:r w:rsidRPr="00DB2AA7">
              <w:rPr>
                <w:rFonts w:ascii="Arial Narrow" w:hAnsi="Arial Narrow" w:cs="Arial"/>
              </w:rPr>
              <w:t>RFSoC</w:t>
            </w:r>
            <w:proofErr w:type="spellEnd"/>
            <w:r w:rsidRPr="00DB2AA7">
              <w:rPr>
                <w:rFonts w:ascii="Arial Narrow" w:hAnsi="Arial Narrow" w:cs="Arial"/>
              </w:rPr>
              <w:t>"</w:t>
            </w:r>
          </w:p>
          <w:p w14:paraId="06F92B42"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tabela kosztorysowa poz. 2) -  kompletów 10.</w:t>
            </w:r>
          </w:p>
          <w:p w14:paraId="1FFD455E"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 xml:space="preserve">Dla CZĘŚCI 3: "Dostawa skrzyń transportowych do urządzeń radiowych z zestawami radiowymi </w:t>
            </w:r>
            <w:proofErr w:type="spellStart"/>
            <w:r w:rsidRPr="00DB2AA7">
              <w:rPr>
                <w:rFonts w:ascii="Arial Narrow" w:hAnsi="Arial Narrow" w:cs="Arial"/>
              </w:rPr>
              <w:t>RFSoC</w:t>
            </w:r>
            <w:proofErr w:type="spellEnd"/>
            <w:r w:rsidRPr="00DB2AA7">
              <w:rPr>
                <w:rFonts w:ascii="Arial Narrow" w:hAnsi="Arial Narrow" w:cs="Arial"/>
              </w:rPr>
              <w:t>"</w:t>
            </w:r>
          </w:p>
          <w:p w14:paraId="525AD813"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tabela kosztorysowa poz. 3) - szt. 5.</w:t>
            </w:r>
          </w:p>
          <w:p w14:paraId="02204233"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 xml:space="preserve">Dla CZĘŚCI 4: "Dostawa kamer do urządzeń radiowych z zestawami radiowymi </w:t>
            </w:r>
            <w:proofErr w:type="spellStart"/>
            <w:r w:rsidRPr="00DB2AA7">
              <w:rPr>
                <w:rFonts w:ascii="Arial Narrow" w:hAnsi="Arial Narrow" w:cs="Arial"/>
              </w:rPr>
              <w:t>RFSoC</w:t>
            </w:r>
            <w:proofErr w:type="spellEnd"/>
            <w:r w:rsidRPr="00DB2AA7">
              <w:rPr>
                <w:rFonts w:ascii="Arial Narrow" w:hAnsi="Arial Narrow" w:cs="Arial"/>
              </w:rPr>
              <w:t>" (tabela kosztorysowa poz. 4) - szt. 5.</w:t>
            </w:r>
          </w:p>
        </w:tc>
      </w:tr>
      <w:tr w:rsidR="00DB2AA7" w:rsidRPr="00DB2AA7" w14:paraId="0323D90F" w14:textId="77777777" w:rsidTr="00BF29E8">
        <w:tc>
          <w:tcPr>
            <w:tcW w:w="490" w:type="dxa"/>
          </w:tcPr>
          <w:p w14:paraId="2E7DD9D6"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Lp.</w:t>
            </w:r>
          </w:p>
        </w:tc>
        <w:tc>
          <w:tcPr>
            <w:tcW w:w="2062" w:type="dxa"/>
          </w:tcPr>
          <w:p w14:paraId="2D1AA7C8"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Parametr techniczny</w:t>
            </w:r>
          </w:p>
        </w:tc>
        <w:tc>
          <w:tcPr>
            <w:tcW w:w="6799" w:type="dxa"/>
          </w:tcPr>
          <w:p w14:paraId="72A3709B"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Wartość wymagana przez Zamawiającego</w:t>
            </w:r>
          </w:p>
        </w:tc>
      </w:tr>
      <w:tr w:rsidR="00DB2AA7" w:rsidRPr="00DB2AA7" w14:paraId="79D6C3F2" w14:textId="77777777" w:rsidTr="00DB2AA7">
        <w:tc>
          <w:tcPr>
            <w:tcW w:w="9351" w:type="dxa"/>
            <w:gridSpan w:val="3"/>
            <w:shd w:val="clear" w:color="auto" w:fill="C6D9F1" w:themeFill="text2" w:themeFillTint="33"/>
          </w:tcPr>
          <w:p w14:paraId="114AB38C"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CZĘŚĆ 1</w:t>
            </w:r>
          </w:p>
        </w:tc>
      </w:tr>
      <w:tr w:rsidR="00DB2AA7" w:rsidRPr="00DB2AA7" w14:paraId="5EC111AD" w14:textId="77777777" w:rsidTr="00BF29E8">
        <w:trPr>
          <w:trHeight w:val="1331"/>
        </w:trPr>
        <w:tc>
          <w:tcPr>
            <w:tcW w:w="490" w:type="dxa"/>
          </w:tcPr>
          <w:p w14:paraId="3F2813B3" w14:textId="77777777" w:rsidR="00DB2AA7" w:rsidRPr="00DB2AA7" w:rsidRDefault="00DB2AA7" w:rsidP="00DB2AA7">
            <w:pPr>
              <w:spacing w:before="60" w:after="60" w:line="360" w:lineRule="auto"/>
              <w:rPr>
                <w:rFonts w:ascii="Arial Narrow" w:hAnsi="Arial Narrow" w:cs="Arial"/>
              </w:rPr>
            </w:pPr>
            <w:bookmarkStart w:id="2" w:name="_Hlk125025267"/>
            <w:r w:rsidRPr="00DB2AA7">
              <w:rPr>
                <w:rFonts w:ascii="Arial Narrow" w:hAnsi="Arial Narrow" w:cs="Arial"/>
              </w:rPr>
              <w:t>1.</w:t>
            </w:r>
          </w:p>
        </w:tc>
        <w:tc>
          <w:tcPr>
            <w:tcW w:w="2062" w:type="dxa"/>
          </w:tcPr>
          <w:p w14:paraId="7F888C5F" w14:textId="77777777" w:rsidR="00DB2AA7" w:rsidRPr="00DB2AA7" w:rsidRDefault="00DB2AA7" w:rsidP="00DB2AA7">
            <w:pPr>
              <w:rPr>
                <w:rFonts w:ascii="Arial Narrow" w:eastAsia="Arial Narrow" w:hAnsi="Arial Narrow" w:cs="Arial Narrow"/>
              </w:rPr>
            </w:pPr>
            <w:r w:rsidRPr="00DB2AA7">
              <w:rPr>
                <w:rFonts w:ascii="Arial Narrow" w:eastAsia="Arial Narrow" w:hAnsi="Arial Narrow" w:cs="Arial Narrow"/>
              </w:rPr>
              <w:t xml:space="preserve">Płytki drukowane do urządzeń radiowych z zestawami radiowymi </w:t>
            </w:r>
            <w:proofErr w:type="spellStart"/>
            <w:r w:rsidRPr="00DB2AA7">
              <w:rPr>
                <w:rFonts w:ascii="Arial Narrow" w:eastAsia="Arial Narrow" w:hAnsi="Arial Narrow" w:cs="Arial Narrow"/>
              </w:rPr>
              <w:t>RFSoC</w:t>
            </w:r>
            <w:proofErr w:type="spellEnd"/>
          </w:p>
        </w:tc>
        <w:tc>
          <w:tcPr>
            <w:tcW w:w="6799" w:type="dxa"/>
          </w:tcPr>
          <w:p w14:paraId="347E0A41" w14:textId="77777777" w:rsidR="00DB2AA7" w:rsidRPr="00DB2AA7" w:rsidRDefault="00DB2AA7" w:rsidP="00DB2AA7">
            <w:pPr>
              <w:numPr>
                <w:ilvl w:val="0"/>
                <w:numId w:val="70"/>
              </w:numPr>
              <w:suppressAutoHyphens/>
              <w:textAlignment w:val="top"/>
              <w:outlineLvl w:val="0"/>
              <w:rPr>
                <w:rFonts w:ascii="Arial Narrow" w:eastAsia="Times New Roman" w:hAnsi="Arial Narrow" w:cs="Arial"/>
              </w:rPr>
            </w:pPr>
            <w:r w:rsidRPr="00DB2AA7">
              <w:rPr>
                <w:rFonts w:ascii="Arial Narrow" w:eastAsia="Times New Roman" w:hAnsi="Arial Narrow" w:cs="Arial"/>
              </w:rPr>
              <w:t xml:space="preserve">Wykonanie 10 szt. (TYP A) obwodów drukowanych PCB wraz z dostawą elementów i montażem, projekt płytek PCB zostanie dostarczony do oferenta po zgłoszeniu się do zamawiającego; parametry PCB: </w:t>
            </w:r>
          </w:p>
          <w:p w14:paraId="625C2F43"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 xml:space="preserve">dwustronna płytka drukowana,  </w:t>
            </w:r>
          </w:p>
          <w:p w14:paraId="058DFA68"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wymiar 160 x 65 mm,</w:t>
            </w:r>
          </w:p>
          <w:p w14:paraId="32CC0BD3"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laminat FR-4 Tg150 gr. 1,0 mm,</w:t>
            </w:r>
          </w:p>
          <w:p w14:paraId="58EE5F4A"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otwory min. 0,25 mm,</w:t>
            </w:r>
          </w:p>
          <w:p w14:paraId="4BCA7838"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ścieżki min. 0,15 mm,</w:t>
            </w:r>
          </w:p>
          <w:p w14:paraId="3172CA1F"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 xml:space="preserve">grubość miedzi 35 </w:t>
            </w:r>
            <w:proofErr w:type="spellStart"/>
            <w:r w:rsidRPr="00DB2AA7">
              <w:rPr>
                <w:rFonts w:ascii="Arial Narrow" w:hAnsi="Arial Narrow" w:cs="Arial"/>
              </w:rPr>
              <w:t>um</w:t>
            </w:r>
            <w:proofErr w:type="spellEnd"/>
            <w:r w:rsidRPr="00DB2AA7">
              <w:rPr>
                <w:rFonts w:ascii="Arial Narrow" w:hAnsi="Arial Narrow" w:cs="Arial"/>
              </w:rPr>
              <w:t>,</w:t>
            </w:r>
          </w:p>
          <w:p w14:paraId="1BC0CF92"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 xml:space="preserve">dwie maski lutownicze, kolor zielony, </w:t>
            </w:r>
          </w:p>
          <w:p w14:paraId="4EE7D261"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opisy na dwóch warstwach, kolor biały,</w:t>
            </w:r>
          </w:p>
          <w:p w14:paraId="2E7EB1E0"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przelotki zakryte (</w:t>
            </w:r>
            <w:proofErr w:type="spellStart"/>
            <w:r w:rsidRPr="00DB2AA7">
              <w:rPr>
                <w:rFonts w:ascii="Arial Narrow" w:hAnsi="Arial Narrow" w:cs="Arial"/>
              </w:rPr>
              <w:t>Tenting</w:t>
            </w:r>
            <w:proofErr w:type="spellEnd"/>
            <w:r w:rsidRPr="00DB2AA7">
              <w:rPr>
                <w:rFonts w:ascii="Arial Narrow" w:hAnsi="Arial Narrow" w:cs="Arial"/>
              </w:rPr>
              <w:t xml:space="preserve"> </w:t>
            </w:r>
            <w:proofErr w:type="spellStart"/>
            <w:r w:rsidRPr="00DB2AA7">
              <w:rPr>
                <w:rFonts w:ascii="Arial Narrow" w:hAnsi="Arial Narrow" w:cs="Arial"/>
              </w:rPr>
              <w:t>Vias</w:t>
            </w:r>
            <w:proofErr w:type="spellEnd"/>
            <w:r w:rsidRPr="00DB2AA7">
              <w:rPr>
                <w:rFonts w:ascii="Arial Narrow" w:hAnsi="Arial Narrow" w:cs="Arial"/>
              </w:rPr>
              <w:t>),</w:t>
            </w:r>
          </w:p>
          <w:p w14:paraId="4D7AA1A9"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przelotki zatkane z uwagi na ich występowanie w polach lutowniczych,</w:t>
            </w:r>
          </w:p>
          <w:p w14:paraId="7498AE94"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bez logo/datowania producenta,</w:t>
            </w:r>
          </w:p>
          <w:p w14:paraId="206E49F8"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lutowanie HASL ołowiowy,</w:t>
            </w:r>
          </w:p>
          <w:p w14:paraId="42187FA4"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test elektryczny,</w:t>
            </w:r>
          </w:p>
          <w:p w14:paraId="40E59A88" w14:textId="77777777" w:rsidR="00DB2AA7" w:rsidRPr="00DB2AA7" w:rsidRDefault="00DB2AA7" w:rsidP="00DB2AA7">
            <w:pPr>
              <w:numPr>
                <w:ilvl w:val="1"/>
                <w:numId w:val="70"/>
              </w:numPr>
              <w:suppressAutoHyphens/>
              <w:ind w:left="714" w:hanging="357"/>
              <w:textAlignment w:val="top"/>
              <w:outlineLvl w:val="0"/>
              <w:rPr>
                <w:rFonts w:ascii="Arial Narrow" w:eastAsia="Times New Roman" w:hAnsi="Arial Narrow" w:cs="Arial"/>
              </w:rPr>
            </w:pPr>
            <w:r w:rsidRPr="00DB2AA7">
              <w:rPr>
                <w:rFonts w:ascii="Arial Narrow" w:hAnsi="Arial Narrow" w:cs="Arial"/>
              </w:rPr>
              <w:t>elementy to m.in. rezystory i kondensatory SMD 0402, 0603, miniaturowe transformatory impedancji SMD w rozmiarach &lt; 5x5 mm , złącza SMD typu SMA, złącza wielostykowe typu BGA.</w:t>
            </w:r>
            <w:r w:rsidRPr="00DB2AA7">
              <w:rPr>
                <w:rFonts w:ascii="Arial Narrow" w:eastAsia="Times New Roman" w:hAnsi="Arial Narrow" w:cs="Arial"/>
                <w:position w:val="-1"/>
              </w:rPr>
              <w:t xml:space="preserve">  </w:t>
            </w:r>
          </w:p>
          <w:p w14:paraId="43663916" w14:textId="77777777" w:rsidR="00DB2AA7" w:rsidRPr="00DB2AA7" w:rsidRDefault="00DB2AA7" w:rsidP="00DB2AA7">
            <w:pPr>
              <w:numPr>
                <w:ilvl w:val="0"/>
                <w:numId w:val="70"/>
              </w:numPr>
              <w:suppressAutoHyphens/>
              <w:textAlignment w:val="top"/>
              <w:outlineLvl w:val="0"/>
              <w:rPr>
                <w:rFonts w:ascii="Arial Narrow" w:eastAsia="Times New Roman" w:hAnsi="Arial Narrow" w:cs="Arial"/>
              </w:rPr>
            </w:pPr>
            <w:r w:rsidRPr="00DB2AA7">
              <w:rPr>
                <w:rFonts w:ascii="Arial Narrow" w:eastAsia="Times New Roman" w:hAnsi="Arial Narrow" w:cs="Arial"/>
              </w:rPr>
              <w:t>Wykonanie 20 szt. (TYP B) obwodów drukowanych PCB wraz z dostawą elementów i montażem, projekt płytek PCB zostanie dostarczony do oferenta po zgłoszeniu się do zamawiającego; parametry PCB:</w:t>
            </w:r>
          </w:p>
          <w:p w14:paraId="43A8C720"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lastRenderedPageBreak/>
              <w:t xml:space="preserve">dwustronna płytka drukowana,  </w:t>
            </w:r>
          </w:p>
          <w:p w14:paraId="3CEBF110"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wymiar 70 x 30 mm,</w:t>
            </w:r>
          </w:p>
          <w:p w14:paraId="428BD5DE"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 xml:space="preserve">laminat FR4-1 mm, </w:t>
            </w:r>
          </w:p>
          <w:p w14:paraId="09988470"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średnice otworów min. 0,25 mm,</w:t>
            </w:r>
          </w:p>
          <w:p w14:paraId="3B1D678C"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ścieżki min. 0,15 mm,</w:t>
            </w:r>
          </w:p>
          <w:p w14:paraId="721A3BCD"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 xml:space="preserve">dwie maski lutownicze, kolor zielony, </w:t>
            </w:r>
          </w:p>
          <w:p w14:paraId="73750E6C"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 xml:space="preserve">opisy na dwóch warstwach, kolor biały, </w:t>
            </w:r>
          </w:p>
          <w:p w14:paraId="6CB73540"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bez logo/datowania producenta,</w:t>
            </w:r>
          </w:p>
          <w:p w14:paraId="4B82C75E"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w:rPr>
              <w:t>lutowanie HASL ołowiowy,</w:t>
            </w:r>
          </w:p>
          <w:p w14:paraId="7327495F" w14:textId="77777777" w:rsidR="00DB2AA7" w:rsidRPr="00DB2AA7" w:rsidRDefault="00DB2AA7" w:rsidP="00DB2AA7">
            <w:pPr>
              <w:numPr>
                <w:ilvl w:val="1"/>
                <w:numId w:val="70"/>
              </w:numPr>
              <w:suppressAutoHyphens/>
              <w:ind w:left="714" w:hanging="357"/>
              <w:textAlignment w:val="top"/>
              <w:outlineLvl w:val="0"/>
              <w:rPr>
                <w:rFonts w:ascii="Arial Narrow" w:eastAsia="Times New Roman" w:hAnsi="Arial Narrow" w:cs="Arial"/>
              </w:rPr>
            </w:pPr>
            <w:r w:rsidRPr="00DB2AA7">
              <w:rPr>
                <w:rFonts w:ascii="Arial Narrow" w:hAnsi="Arial Narrow" w:cs="Arial"/>
              </w:rPr>
              <w:t>elementy to m.in. rezystory, kondensatory, dławiki SMD 0603, 0805, złącza przewlekane 1,27mm, 2,54mm, układy scalone TSSOP i podobne</w:t>
            </w:r>
            <w:r w:rsidRPr="00DB2AA7">
              <w:rPr>
                <w:rFonts w:ascii="Arial Narrow" w:eastAsia="Times New Roman" w:hAnsi="Arial Narrow" w:cs="Arial"/>
                <w:position w:val="-1"/>
              </w:rPr>
              <w:t xml:space="preserve">. </w:t>
            </w:r>
          </w:p>
          <w:p w14:paraId="4536B4C0" w14:textId="77777777" w:rsidR="00DB2AA7" w:rsidRPr="00DB2AA7" w:rsidRDefault="00DB2AA7" w:rsidP="00DB2AA7">
            <w:pPr>
              <w:ind w:left="1080"/>
              <w:textAlignment w:val="top"/>
              <w:outlineLvl w:val="0"/>
              <w:rPr>
                <w:rFonts w:ascii="Arial Narrow" w:eastAsia="Times New Roman" w:hAnsi="Arial Narrow" w:cs="Arial"/>
              </w:rPr>
            </w:pPr>
          </w:p>
        </w:tc>
      </w:tr>
      <w:tr w:rsidR="00DB2AA7" w:rsidRPr="00DB2AA7" w14:paraId="57659CE0" w14:textId="77777777" w:rsidTr="00DB2AA7">
        <w:trPr>
          <w:trHeight w:val="569"/>
        </w:trPr>
        <w:tc>
          <w:tcPr>
            <w:tcW w:w="9351" w:type="dxa"/>
            <w:gridSpan w:val="3"/>
            <w:shd w:val="clear" w:color="auto" w:fill="C6D9F1" w:themeFill="text2" w:themeFillTint="33"/>
          </w:tcPr>
          <w:p w14:paraId="2FCFF137" w14:textId="77777777" w:rsidR="00DB2AA7" w:rsidRPr="00DB2AA7" w:rsidRDefault="00DB2AA7" w:rsidP="00DB2AA7">
            <w:pPr>
              <w:textAlignment w:val="top"/>
              <w:outlineLvl w:val="0"/>
              <w:rPr>
                <w:rFonts w:ascii="Arial Narrow" w:eastAsia="Times New Roman" w:hAnsi="Arial Narrow"/>
              </w:rPr>
            </w:pPr>
            <w:r w:rsidRPr="00DB2AA7">
              <w:rPr>
                <w:rFonts w:ascii="Arial Narrow" w:eastAsia="Times New Roman" w:hAnsi="Arial Narrow"/>
              </w:rPr>
              <w:lastRenderedPageBreak/>
              <w:t>CZĘŚĆ 2</w:t>
            </w:r>
          </w:p>
        </w:tc>
      </w:tr>
      <w:tr w:rsidR="00DB2AA7" w:rsidRPr="00DB2AA7" w14:paraId="59356537" w14:textId="77777777" w:rsidTr="00BF29E8">
        <w:trPr>
          <w:trHeight w:val="704"/>
        </w:trPr>
        <w:tc>
          <w:tcPr>
            <w:tcW w:w="490" w:type="dxa"/>
          </w:tcPr>
          <w:p w14:paraId="70402BAB" w14:textId="77777777" w:rsidR="00DB2AA7" w:rsidRPr="00DB2AA7" w:rsidRDefault="00DB2AA7" w:rsidP="00DB2AA7">
            <w:pPr>
              <w:spacing w:before="60" w:line="360" w:lineRule="auto"/>
              <w:jc w:val="center"/>
              <w:rPr>
                <w:rFonts w:ascii="Arial Narrow" w:hAnsi="Arial Narrow" w:cs="Arial"/>
              </w:rPr>
            </w:pPr>
            <w:r w:rsidRPr="00DB2AA7">
              <w:rPr>
                <w:rFonts w:ascii="Arial Narrow" w:hAnsi="Arial Narrow" w:cs="Arial"/>
              </w:rPr>
              <w:t>1.</w:t>
            </w:r>
          </w:p>
        </w:tc>
        <w:tc>
          <w:tcPr>
            <w:tcW w:w="2062" w:type="dxa"/>
          </w:tcPr>
          <w:p w14:paraId="68D82758" w14:textId="77777777" w:rsidR="00DB2AA7" w:rsidRPr="00DB2AA7" w:rsidRDefault="00DB2AA7" w:rsidP="00DB2AA7">
            <w:pPr>
              <w:rPr>
                <w:rFonts w:ascii="Arial Narrow" w:hAnsi="Arial Narrow" w:cs="Calibri"/>
              </w:rPr>
            </w:pPr>
            <w:r w:rsidRPr="00DB2AA7">
              <w:rPr>
                <w:rFonts w:ascii="Arial Narrow" w:eastAsia="Arial Narrow" w:hAnsi="Arial Narrow" w:cs="Arial Narrow"/>
              </w:rPr>
              <w:t xml:space="preserve">Komponenty do urządzeń radiowych z zestawami radiowymi </w:t>
            </w:r>
            <w:proofErr w:type="spellStart"/>
            <w:r w:rsidRPr="00DB2AA7">
              <w:rPr>
                <w:rFonts w:ascii="Arial Narrow" w:eastAsia="Arial Narrow" w:hAnsi="Arial Narrow" w:cs="Arial Narrow"/>
              </w:rPr>
              <w:t>RFSoC</w:t>
            </w:r>
            <w:proofErr w:type="spellEnd"/>
          </w:p>
        </w:tc>
        <w:tc>
          <w:tcPr>
            <w:tcW w:w="6799" w:type="dxa"/>
          </w:tcPr>
          <w:p w14:paraId="476A4E49"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rPr>
              <w:t>1 szt. Odbiornika GPS w postaci płytki z otworami montażowymi; wyprowadzenia: do anteny aktywnej 3 V, wyjście sygnału PPS oraz 10 MHz, RS232 do sterowania i programowania; pozostałe parametry: dokładność 1 PPS+/- 50 </w:t>
            </w:r>
            <w:proofErr w:type="spellStart"/>
            <w:r w:rsidRPr="00DB2AA7">
              <w:rPr>
                <w:rFonts w:ascii="Arial Narrow" w:eastAsia="Times New Roman" w:hAnsi="Arial Narrow"/>
              </w:rPr>
              <w:t>ns</w:t>
            </w:r>
            <w:proofErr w:type="spellEnd"/>
            <w:r w:rsidRPr="00DB2AA7">
              <w:rPr>
                <w:rFonts w:ascii="Arial Narrow" w:eastAsia="Times New Roman" w:hAnsi="Arial Narrow"/>
              </w:rPr>
              <w:t>; częstotliwość GPS L1 C/A 1574MHz; czułość akwizycji co najmniej  -144 </w:t>
            </w:r>
            <w:proofErr w:type="spellStart"/>
            <w:r w:rsidRPr="00DB2AA7">
              <w:rPr>
                <w:rFonts w:ascii="Arial Narrow" w:eastAsia="Times New Roman" w:hAnsi="Arial Narrow"/>
              </w:rPr>
              <w:t>dBm</w:t>
            </w:r>
            <w:proofErr w:type="spellEnd"/>
            <w:r w:rsidRPr="00DB2AA7">
              <w:rPr>
                <w:rFonts w:ascii="Arial Narrow" w:eastAsia="Times New Roman" w:hAnsi="Arial Narrow"/>
              </w:rPr>
              <w:t>.</w:t>
            </w:r>
          </w:p>
          <w:p w14:paraId="544A0EE6"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rPr>
              <w:t>1 szt. Aktywnej anteny zewnętrzna dla modułu GPS; 3 V; magnetyczna; wraz z kablem długości 5 m; kompatybilna z odbiornikiem GPS wyżej wymienionym.</w:t>
            </w:r>
          </w:p>
          <w:p w14:paraId="382A793A"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rPr>
              <w:t>1 szt. Kabla zasilającego 230 V AC; IEC C13 żeński 90°; PVC; długość 1 m; kolor czarny.</w:t>
            </w:r>
          </w:p>
          <w:p w14:paraId="50798095"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rPr>
              <w:t xml:space="preserve">1 szt. Ogranicznika mocy RF w obudowie metalowej walcowej ze złączami SMA </w:t>
            </w:r>
            <w:proofErr w:type="spellStart"/>
            <w:r w:rsidRPr="00DB2AA7">
              <w:rPr>
                <w:rFonts w:ascii="Arial Narrow" w:eastAsia="Times New Roman" w:hAnsi="Arial Narrow"/>
              </w:rPr>
              <w:t>męskie-żeńskie</w:t>
            </w:r>
            <w:proofErr w:type="spellEnd"/>
            <w:r w:rsidRPr="00DB2AA7">
              <w:rPr>
                <w:rFonts w:ascii="Arial Narrow" w:eastAsia="Times New Roman" w:hAnsi="Arial Narrow"/>
              </w:rPr>
              <w:t>; 30 MHz - 6 GHz; ograniczenie mocy na poziomie +11.5 </w:t>
            </w:r>
            <w:proofErr w:type="spellStart"/>
            <w:r w:rsidRPr="00DB2AA7">
              <w:rPr>
                <w:rFonts w:ascii="Arial Narrow" w:eastAsia="Times New Roman" w:hAnsi="Arial Narrow"/>
              </w:rPr>
              <w:t>dBm</w:t>
            </w:r>
            <w:proofErr w:type="spellEnd"/>
            <w:r w:rsidRPr="00DB2AA7">
              <w:rPr>
                <w:rFonts w:ascii="Arial Narrow" w:eastAsia="Times New Roman" w:hAnsi="Arial Narrow"/>
              </w:rPr>
              <w:t>; straty wtrącone  &lt;0,5 </w:t>
            </w:r>
            <w:proofErr w:type="spellStart"/>
            <w:r w:rsidRPr="00DB2AA7">
              <w:rPr>
                <w:rFonts w:ascii="Arial Narrow" w:eastAsia="Times New Roman" w:hAnsi="Arial Narrow"/>
              </w:rPr>
              <w:t>dB</w:t>
            </w:r>
            <w:proofErr w:type="spellEnd"/>
            <w:r w:rsidRPr="00DB2AA7">
              <w:rPr>
                <w:rFonts w:ascii="Arial Narrow" w:eastAsia="Times New Roman" w:hAnsi="Arial Narrow"/>
              </w:rPr>
              <w:t>; moc 2,5 W; temperatura pracy min. -30 st. C,; długość elementu w osi złączy SMA maksymalnie  40 mm.</w:t>
            </w:r>
          </w:p>
          <w:p w14:paraId="6046BE27"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eastAsia="Times New Roman" w:hAnsi="Arial Narrow"/>
              </w:rPr>
              <w:t>1 szt. Wzmacniacza RF niskoszumowego w obudowie metalowej ze złączami SMA typu żeńskiego; częstotliwość pracy 50 MHz-3 GHz; bezpieczny poziom mocy wejściowej +21 </w:t>
            </w:r>
            <w:proofErr w:type="spellStart"/>
            <w:r w:rsidRPr="00DB2AA7">
              <w:rPr>
                <w:rFonts w:ascii="Arial Narrow" w:eastAsia="Times New Roman" w:hAnsi="Arial Narrow"/>
              </w:rPr>
              <w:t>dBm</w:t>
            </w:r>
            <w:proofErr w:type="spellEnd"/>
            <w:r w:rsidRPr="00DB2AA7">
              <w:rPr>
                <w:rFonts w:ascii="Arial Narrow" w:eastAsia="Times New Roman" w:hAnsi="Arial Narrow"/>
              </w:rPr>
              <w:t>; NF przy 1 GHz na poziomie 0,5 </w:t>
            </w:r>
            <w:proofErr w:type="spellStart"/>
            <w:r w:rsidRPr="00DB2AA7">
              <w:rPr>
                <w:rFonts w:ascii="Arial Narrow" w:eastAsia="Times New Roman" w:hAnsi="Arial Narrow"/>
              </w:rPr>
              <w:t>dB</w:t>
            </w:r>
            <w:proofErr w:type="spellEnd"/>
            <w:r w:rsidRPr="00DB2AA7">
              <w:rPr>
                <w:rFonts w:ascii="Arial Narrow" w:eastAsia="Times New Roman" w:hAnsi="Arial Narrow"/>
              </w:rPr>
              <w:t>, IP3 przy 1 GHz na poziomie +39.4 </w:t>
            </w:r>
            <w:proofErr w:type="spellStart"/>
            <w:r w:rsidRPr="00DB2AA7">
              <w:rPr>
                <w:rFonts w:ascii="Arial Narrow" w:eastAsia="Times New Roman" w:hAnsi="Arial Narrow"/>
              </w:rPr>
              <w:t>dBm</w:t>
            </w:r>
            <w:proofErr w:type="spellEnd"/>
            <w:r w:rsidRPr="00DB2AA7">
              <w:rPr>
                <w:rFonts w:ascii="Arial Narrow" w:eastAsia="Times New Roman" w:hAnsi="Arial Narrow"/>
              </w:rPr>
              <w:t>; temperatura pracy od -40 st. C; zasilanie nominalne 5 V DC; długość elementu w osi złączy SMA do 40 mm.</w:t>
            </w:r>
          </w:p>
          <w:p w14:paraId="14F9B8D6"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eastAsia="Times New Roman" w:hAnsi="Arial Narrow"/>
              </w:rPr>
              <w:t>4 szt. modułów światłowodowych typu SFP28 25 </w:t>
            </w:r>
            <w:proofErr w:type="spellStart"/>
            <w:r w:rsidRPr="00DB2AA7">
              <w:rPr>
                <w:rFonts w:ascii="Arial Narrow" w:eastAsia="Times New Roman" w:hAnsi="Arial Narrow"/>
              </w:rPr>
              <w:t>Gb</w:t>
            </w:r>
            <w:proofErr w:type="spellEnd"/>
            <w:r w:rsidRPr="00DB2AA7">
              <w:rPr>
                <w:rFonts w:ascii="Arial Narrow" w:eastAsia="Times New Roman" w:hAnsi="Arial Narrow"/>
              </w:rPr>
              <w:t xml:space="preserve">/s Dual; </w:t>
            </w:r>
            <w:proofErr w:type="spellStart"/>
            <w:r w:rsidRPr="00DB2AA7">
              <w:rPr>
                <w:rFonts w:ascii="Arial Narrow" w:eastAsia="Times New Roman" w:hAnsi="Arial Narrow"/>
              </w:rPr>
              <w:t>Multimode</w:t>
            </w:r>
            <w:proofErr w:type="spellEnd"/>
            <w:r w:rsidRPr="00DB2AA7">
              <w:rPr>
                <w:rFonts w:ascii="Arial Narrow" w:eastAsia="Times New Roman" w:hAnsi="Arial Narrow"/>
              </w:rPr>
              <w:t>; 850 </w:t>
            </w:r>
            <w:proofErr w:type="spellStart"/>
            <w:r w:rsidRPr="00DB2AA7">
              <w:rPr>
                <w:rFonts w:ascii="Arial Narrow" w:eastAsia="Times New Roman" w:hAnsi="Arial Narrow"/>
              </w:rPr>
              <w:t>nm</w:t>
            </w:r>
            <w:proofErr w:type="spellEnd"/>
            <w:r w:rsidRPr="00DB2AA7">
              <w:rPr>
                <w:rFonts w:ascii="Arial Narrow" w:eastAsia="Times New Roman" w:hAnsi="Arial Narrow"/>
              </w:rPr>
              <w:t>; 100 m; LC; duplex;</w:t>
            </w:r>
            <w:r w:rsidRPr="00DB2AA7">
              <w:rPr>
                <w:rFonts w:ascii="Arial Narrow" w:eastAsia="Times New Roman" w:hAnsi="Arial Narrow"/>
                <w:position w:val="-1"/>
              </w:rPr>
              <w:t xml:space="preserve"> Moduły muszą być kompatybilne zarówno z układami marki </w:t>
            </w:r>
            <w:proofErr w:type="spellStart"/>
            <w:r w:rsidRPr="00DB2AA7">
              <w:rPr>
                <w:rFonts w:ascii="Arial Narrow" w:eastAsia="Times New Roman" w:hAnsi="Arial Narrow"/>
                <w:position w:val="-1"/>
              </w:rPr>
              <w:t>Mellanox</w:t>
            </w:r>
            <w:proofErr w:type="spellEnd"/>
            <w:r w:rsidRPr="00DB2AA7">
              <w:rPr>
                <w:rFonts w:ascii="Arial Narrow" w:eastAsia="Times New Roman" w:hAnsi="Arial Narrow"/>
                <w:position w:val="-1"/>
              </w:rPr>
              <w:t xml:space="preserve"> oraz </w:t>
            </w:r>
            <w:proofErr w:type="spellStart"/>
            <w:r w:rsidRPr="00DB2AA7">
              <w:rPr>
                <w:rFonts w:ascii="Arial Narrow" w:eastAsia="Times New Roman" w:hAnsi="Arial Narrow"/>
                <w:position w:val="-1"/>
              </w:rPr>
              <w:t>Xilinx</w:t>
            </w:r>
            <w:proofErr w:type="spellEnd"/>
            <w:r w:rsidRPr="00DB2AA7">
              <w:rPr>
                <w:rFonts w:ascii="Arial Narrow" w:eastAsia="Times New Roman" w:hAnsi="Arial Narrow"/>
                <w:position w:val="-1"/>
              </w:rPr>
              <w:t>,</w:t>
            </w:r>
          </w:p>
          <w:p w14:paraId="4B3494FA"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5</w:t>
            </w:r>
            <w:r w:rsidRPr="00DB2AA7">
              <w:rPr>
                <w:rFonts w:ascii="Arial Narrow" w:eastAsia="Times New Roman" w:hAnsi="Arial Narrow"/>
              </w:rPr>
              <w:t xml:space="preserve"> szt. kabla typu </w:t>
            </w:r>
            <w:proofErr w:type="spellStart"/>
            <w:r w:rsidRPr="00DB2AA7">
              <w:rPr>
                <w:rFonts w:ascii="Arial Narrow" w:eastAsia="Times New Roman" w:hAnsi="Arial Narrow"/>
              </w:rPr>
              <w:t>Patchcord</w:t>
            </w:r>
            <w:proofErr w:type="spellEnd"/>
            <w:r w:rsidRPr="00DB2AA7">
              <w:rPr>
                <w:rFonts w:ascii="Arial Narrow" w:eastAsia="Times New Roman" w:hAnsi="Arial Narrow"/>
              </w:rPr>
              <w:t xml:space="preserve"> LC-LC OM3 MM duplex o długości 0,5 m.</w:t>
            </w:r>
          </w:p>
          <w:p w14:paraId="3B440D3E"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5</w:t>
            </w:r>
            <w:r w:rsidRPr="00DB2AA7">
              <w:rPr>
                <w:rFonts w:ascii="Arial Narrow" w:eastAsia="Times New Roman" w:hAnsi="Arial Narrow"/>
              </w:rPr>
              <w:t xml:space="preserve"> szt. kabla typu </w:t>
            </w:r>
            <w:proofErr w:type="spellStart"/>
            <w:r w:rsidRPr="00DB2AA7">
              <w:rPr>
                <w:rFonts w:ascii="Arial Narrow" w:eastAsia="Times New Roman" w:hAnsi="Arial Narrow"/>
              </w:rPr>
              <w:t>Patchcord</w:t>
            </w:r>
            <w:proofErr w:type="spellEnd"/>
            <w:r w:rsidRPr="00DB2AA7">
              <w:rPr>
                <w:rFonts w:ascii="Arial Narrow" w:eastAsia="Times New Roman" w:hAnsi="Arial Narrow"/>
              </w:rPr>
              <w:t xml:space="preserve"> LC-LC OM3 MM duplex o długości 30 m.</w:t>
            </w:r>
          </w:p>
          <w:p w14:paraId="3CBCD5DF"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 xml:space="preserve">4 szt. złącza </w:t>
            </w:r>
            <w:r w:rsidRPr="00DB2AA7">
              <w:rPr>
                <w:rFonts w:ascii="Arial Narrow" w:eastAsia="Times New Roman" w:hAnsi="Arial Narrow"/>
              </w:rPr>
              <w:t>światłowodowego</w:t>
            </w:r>
            <w:r w:rsidRPr="00DB2AA7">
              <w:rPr>
                <w:rFonts w:ascii="Arial Narrow" w:hAnsi="Arial Narrow" w:cs="Arial"/>
              </w:rPr>
              <w:t xml:space="preserve"> LC do montażu w ściance obudowy – łącznik w obudowie w oprawce typu XLR, LC-LC, Duplex, tworzywo sztuczne, czarny, 2 otwory montażowe pod śruby stożkowe.</w:t>
            </w:r>
          </w:p>
          <w:p w14:paraId="33659764"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rPr>
              <w:t xml:space="preserve">2 szt. kabla tupu </w:t>
            </w:r>
            <w:proofErr w:type="spellStart"/>
            <w:r w:rsidRPr="00DB2AA7">
              <w:rPr>
                <w:rFonts w:ascii="Arial Narrow" w:eastAsia="Times New Roman" w:hAnsi="Arial Narrow"/>
              </w:rPr>
              <w:t>Patchcord</w:t>
            </w:r>
            <w:proofErr w:type="spellEnd"/>
            <w:r w:rsidRPr="00DB2AA7">
              <w:rPr>
                <w:rFonts w:ascii="Arial Narrow" w:eastAsia="Times New Roman" w:hAnsi="Arial Narrow"/>
              </w:rPr>
              <w:t xml:space="preserve"> RJ45; FTP6; kat.6; długość w zakresie 0,7 m - 1.0 m.</w:t>
            </w:r>
          </w:p>
          <w:p w14:paraId="5B6DA6D3"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rPr>
              <w:t xml:space="preserve">2 szt. złącza RJ45 do montażu w ściance obudowy – łącznik w obudowie  </w:t>
            </w:r>
            <w:r w:rsidRPr="00DB2AA7">
              <w:rPr>
                <w:rFonts w:ascii="Arial Narrow" w:eastAsia="Times New Roman" w:hAnsi="Arial Narrow"/>
                <w:position w:val="-1"/>
              </w:rPr>
              <w:t xml:space="preserve">w oprawce typu </w:t>
            </w:r>
            <w:r w:rsidRPr="00DB2AA7">
              <w:rPr>
                <w:rFonts w:ascii="Arial Narrow" w:eastAsia="Times New Roman" w:hAnsi="Arial Narrow"/>
              </w:rPr>
              <w:t>XLR, RJ45-RJ45, Tworzywo sztuczne, Czarny, 2 otwory montażowe pod śruby stożkowe.</w:t>
            </w:r>
          </w:p>
          <w:p w14:paraId="18A5E225"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rPr>
              <w:t>2 szt. kabla typu micro USB - USB 2.0 typu A, długość 0,6 m.</w:t>
            </w:r>
          </w:p>
          <w:p w14:paraId="2EE151BA"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rPr>
              <w:t xml:space="preserve">2 szt. złącza USB do montażu w ściance obudowy – łącznik w obudowie  </w:t>
            </w:r>
            <w:r w:rsidRPr="00DB2AA7">
              <w:rPr>
                <w:rFonts w:ascii="Arial Narrow" w:eastAsia="Times New Roman" w:hAnsi="Arial Narrow"/>
                <w:position w:val="-1"/>
              </w:rPr>
              <w:t xml:space="preserve">w oprawce typu </w:t>
            </w:r>
            <w:r w:rsidRPr="00DB2AA7">
              <w:rPr>
                <w:rFonts w:ascii="Arial Narrow" w:eastAsia="Times New Roman" w:hAnsi="Arial Narrow"/>
              </w:rPr>
              <w:t>XLR, USB 2.0 typu A – USB typu B (drukarkowe), tworzywo sztuczne, Czarny, 2 otwory montażowe pod śruby stożkowe.</w:t>
            </w:r>
          </w:p>
          <w:p w14:paraId="15090D76"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25</w:t>
            </w:r>
            <w:r w:rsidRPr="00DB2AA7">
              <w:rPr>
                <w:rFonts w:ascii="Arial Narrow" w:eastAsia="Times New Roman" w:hAnsi="Arial Narrow"/>
              </w:rPr>
              <w:t xml:space="preserve"> szt. Łącznika SMA; SMA żeńskie – SMA żeńskie</w:t>
            </w:r>
            <w:r w:rsidRPr="00DB2AA7">
              <w:rPr>
                <w:rFonts w:ascii="Arial Narrow" w:eastAsia="Times New Roman" w:hAnsi="Arial Narrow"/>
                <w:position w:val="-1"/>
              </w:rPr>
              <w:t>,</w:t>
            </w:r>
            <w:r w:rsidRPr="00DB2AA7">
              <w:rPr>
                <w:rFonts w:ascii="Arial Narrow" w:eastAsia="Times New Roman" w:hAnsi="Arial Narrow"/>
              </w:rPr>
              <w:t xml:space="preserve"> do montażu w ściance obudowy</w:t>
            </w:r>
            <w:r w:rsidRPr="00DB2AA7">
              <w:rPr>
                <w:rFonts w:ascii="Arial Narrow" w:eastAsia="Times New Roman" w:hAnsi="Arial Narrow"/>
                <w:position w:val="-1"/>
              </w:rPr>
              <w:t xml:space="preserve"> (na panel)</w:t>
            </w:r>
            <w:r w:rsidRPr="00DB2AA7">
              <w:rPr>
                <w:rFonts w:ascii="Arial Narrow" w:eastAsia="Times New Roman" w:hAnsi="Arial Narrow"/>
              </w:rPr>
              <w:t xml:space="preserve">; </w:t>
            </w:r>
            <w:r w:rsidRPr="00DB2AA7">
              <w:rPr>
                <w:rFonts w:ascii="Arial Narrow" w:eastAsia="Times New Roman" w:hAnsi="Arial Narrow"/>
                <w:position w:val="-1"/>
              </w:rPr>
              <w:t xml:space="preserve">złącze </w:t>
            </w:r>
            <w:r w:rsidRPr="00DB2AA7">
              <w:rPr>
                <w:rFonts w:ascii="Arial Narrow" w:eastAsia="Times New Roman" w:hAnsi="Arial Narrow"/>
              </w:rPr>
              <w:t>proste, z fazą blokująca złącze przed obracaniem;</w:t>
            </w:r>
            <w:r w:rsidRPr="00DB2AA7">
              <w:rPr>
                <w:rFonts w:ascii="Arial Narrow" w:eastAsia="Times New Roman" w:hAnsi="Arial Narrow"/>
                <w:position w:val="-1"/>
              </w:rPr>
              <w:t xml:space="preserve"> </w:t>
            </w:r>
            <w:r w:rsidRPr="00DB2AA7">
              <w:rPr>
                <w:rFonts w:ascii="Arial Narrow" w:eastAsia="Times New Roman" w:hAnsi="Arial Narrow"/>
              </w:rPr>
              <w:t>50 Ω; częstotliwość pracy &gt;1</w:t>
            </w:r>
            <w:r w:rsidRPr="00DB2AA7">
              <w:rPr>
                <w:rFonts w:ascii="Arial Narrow" w:eastAsia="Times New Roman" w:hAnsi="Arial Narrow"/>
                <w:position w:val="-1"/>
              </w:rPr>
              <w:t>7 </w:t>
            </w:r>
            <w:r w:rsidRPr="00DB2AA7">
              <w:rPr>
                <w:rFonts w:ascii="Arial Narrow" w:eastAsia="Times New Roman" w:hAnsi="Arial Narrow"/>
              </w:rPr>
              <w:t xml:space="preserve">GHz; </w:t>
            </w:r>
            <w:r w:rsidRPr="00DB2AA7">
              <w:rPr>
                <w:rFonts w:ascii="Arial Narrow" w:eastAsia="Times New Roman" w:hAnsi="Arial Narrow"/>
                <w:position w:val="-1"/>
              </w:rPr>
              <w:t xml:space="preserve"> styk i korpusu </w:t>
            </w:r>
            <w:r w:rsidRPr="00DB2AA7">
              <w:rPr>
                <w:rFonts w:ascii="Arial Narrow" w:eastAsia="Times New Roman" w:hAnsi="Arial Narrow"/>
              </w:rPr>
              <w:t xml:space="preserve">złocone; </w:t>
            </w:r>
            <w:r w:rsidRPr="00DB2AA7">
              <w:rPr>
                <w:rFonts w:ascii="Arial Narrow" w:eastAsia="Times New Roman" w:hAnsi="Arial Narrow"/>
              </w:rPr>
              <w:lastRenderedPageBreak/>
              <w:t>nakrętka HEX8 z podkładką sprężynującą; długość całkowita w przedziale od 20 mm do 25 mm.</w:t>
            </w:r>
          </w:p>
          <w:p w14:paraId="175626E2"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2 szt. kabla współosiowego półsztywnego typu 0.086 (</w:t>
            </w:r>
            <w:proofErr w:type="spellStart"/>
            <w:r w:rsidRPr="00DB2AA7">
              <w:rPr>
                <w:rFonts w:ascii="Arial Narrow" w:eastAsia="Times New Roman" w:hAnsi="Arial Narrow"/>
                <w:position w:val="-1"/>
              </w:rPr>
              <w:t>semi-rigid</w:t>
            </w:r>
            <w:proofErr w:type="spellEnd"/>
            <w:r w:rsidRPr="00DB2AA7">
              <w:rPr>
                <w:rFonts w:ascii="Arial Narrow" w:eastAsia="Times New Roman" w:hAnsi="Arial Narrow"/>
                <w:position w:val="-1"/>
              </w:rPr>
              <w:t xml:space="preserve">); kabel pokryty powłoką izolującą; zakończony złączami SMA męskie – SMA męskie; 50 </w:t>
            </w:r>
            <w:r w:rsidRPr="00DB2AA7">
              <w:rPr>
                <w:rFonts w:ascii="Arial Narrow" w:eastAsia="Times New Roman" w:hAnsi="Arial Narrow"/>
              </w:rPr>
              <w:t>Ω</w:t>
            </w:r>
            <w:r w:rsidRPr="00DB2AA7">
              <w:rPr>
                <w:rFonts w:ascii="Arial Narrow" w:eastAsia="Times New Roman" w:hAnsi="Arial Narrow"/>
                <w:position w:val="-1"/>
              </w:rPr>
              <w:t>; częstotliwość pracy &gt;17 GHz długość 2 cali.</w:t>
            </w:r>
          </w:p>
          <w:p w14:paraId="5F1E7CB9"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2 szt. kabla współosiowego półsztywnego typu 0.086 (</w:t>
            </w:r>
            <w:proofErr w:type="spellStart"/>
            <w:r w:rsidRPr="00DB2AA7">
              <w:rPr>
                <w:rFonts w:ascii="Arial Narrow" w:eastAsia="Times New Roman" w:hAnsi="Arial Narrow"/>
                <w:position w:val="-1"/>
              </w:rPr>
              <w:t>semi-rigid</w:t>
            </w:r>
            <w:proofErr w:type="spellEnd"/>
            <w:r w:rsidRPr="00DB2AA7">
              <w:rPr>
                <w:rFonts w:ascii="Arial Narrow" w:eastAsia="Times New Roman" w:hAnsi="Arial Narrow"/>
                <w:position w:val="-1"/>
              </w:rPr>
              <w:t xml:space="preserve">); kabel pokryty powłoką izolującą; zakończony złączami SMA męskie – SMA męskie; 50 </w:t>
            </w:r>
            <w:r w:rsidRPr="00DB2AA7">
              <w:rPr>
                <w:rFonts w:ascii="Arial Narrow" w:eastAsia="Times New Roman" w:hAnsi="Arial Narrow"/>
              </w:rPr>
              <w:t>Ω</w:t>
            </w:r>
            <w:r w:rsidRPr="00DB2AA7">
              <w:rPr>
                <w:rFonts w:ascii="Arial Narrow" w:eastAsia="Times New Roman" w:hAnsi="Arial Narrow"/>
                <w:position w:val="-1"/>
              </w:rPr>
              <w:t>; częstotliwość pracy &gt;17GHz długość 3 cali.</w:t>
            </w:r>
          </w:p>
          <w:p w14:paraId="2FA3B022"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2 szt. kabla współosiowego półsztywnego typu 0.086 (</w:t>
            </w:r>
            <w:proofErr w:type="spellStart"/>
            <w:r w:rsidRPr="00DB2AA7">
              <w:rPr>
                <w:rFonts w:ascii="Arial Narrow" w:eastAsia="Times New Roman" w:hAnsi="Arial Narrow"/>
                <w:position w:val="-1"/>
              </w:rPr>
              <w:t>semi-rigid</w:t>
            </w:r>
            <w:proofErr w:type="spellEnd"/>
            <w:r w:rsidRPr="00DB2AA7">
              <w:rPr>
                <w:rFonts w:ascii="Arial Narrow" w:eastAsia="Times New Roman" w:hAnsi="Arial Narrow"/>
                <w:position w:val="-1"/>
              </w:rPr>
              <w:t xml:space="preserve">); kabel pokryty powłoką izolującą; zakończony złączami SMA męskie – SMA męskie; 50 </w:t>
            </w:r>
            <w:proofErr w:type="spellStart"/>
            <w:r w:rsidRPr="00DB2AA7">
              <w:rPr>
                <w:rFonts w:ascii="Arial Narrow" w:eastAsia="Times New Roman" w:hAnsi="Arial Narrow"/>
                <w:position w:val="-1"/>
              </w:rPr>
              <w:t>ohm</w:t>
            </w:r>
            <w:proofErr w:type="spellEnd"/>
            <w:r w:rsidRPr="00DB2AA7">
              <w:rPr>
                <w:rFonts w:ascii="Arial Narrow" w:eastAsia="Times New Roman" w:hAnsi="Arial Narrow"/>
                <w:position w:val="-1"/>
              </w:rPr>
              <w:t>; częstotliwość pracy &gt;17 GHz długość 4 cali.</w:t>
            </w:r>
          </w:p>
          <w:p w14:paraId="35A8C38C"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2</w:t>
            </w:r>
            <w:r w:rsidRPr="00DB2AA7">
              <w:rPr>
                <w:rFonts w:ascii="Arial Narrow" w:eastAsia="Times New Roman" w:hAnsi="Arial Narrow"/>
              </w:rPr>
              <w:t xml:space="preserve"> szt. kabla współosiowego półsztywnego typu 0.086 (</w:t>
            </w:r>
            <w:proofErr w:type="spellStart"/>
            <w:r w:rsidRPr="00DB2AA7">
              <w:rPr>
                <w:rFonts w:ascii="Arial Narrow" w:eastAsia="Times New Roman" w:hAnsi="Arial Narrow"/>
              </w:rPr>
              <w:t>semi-rigid</w:t>
            </w:r>
            <w:proofErr w:type="spellEnd"/>
            <w:r w:rsidRPr="00DB2AA7">
              <w:rPr>
                <w:rFonts w:ascii="Arial Narrow" w:eastAsia="Times New Roman" w:hAnsi="Arial Narrow"/>
              </w:rPr>
              <w:t xml:space="preserve">); </w:t>
            </w:r>
            <w:r w:rsidRPr="00DB2AA7">
              <w:rPr>
                <w:rFonts w:ascii="Arial Narrow" w:eastAsia="Times New Roman" w:hAnsi="Arial Narrow"/>
                <w:position w:val="-1"/>
              </w:rPr>
              <w:t xml:space="preserve">kabel </w:t>
            </w:r>
            <w:r w:rsidRPr="00DB2AA7">
              <w:rPr>
                <w:rFonts w:ascii="Arial Narrow" w:eastAsia="Times New Roman" w:hAnsi="Arial Narrow"/>
              </w:rPr>
              <w:t>pokryty powłoką izolującą; zakończony złączami SMA męskie – SMA męskie; 50 Ω; częstotliwość pracy &gt;1</w:t>
            </w:r>
            <w:r w:rsidRPr="00DB2AA7">
              <w:rPr>
                <w:rFonts w:ascii="Arial Narrow" w:eastAsia="Times New Roman" w:hAnsi="Arial Narrow"/>
                <w:position w:val="-1"/>
              </w:rPr>
              <w:t>7 </w:t>
            </w:r>
            <w:r w:rsidRPr="00DB2AA7">
              <w:rPr>
                <w:rFonts w:ascii="Arial Narrow" w:eastAsia="Times New Roman" w:hAnsi="Arial Narrow"/>
              </w:rPr>
              <w:t>GHz długość 5 cali.</w:t>
            </w:r>
          </w:p>
          <w:p w14:paraId="2662985E"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2</w:t>
            </w:r>
            <w:r w:rsidRPr="00DB2AA7">
              <w:rPr>
                <w:rFonts w:ascii="Arial Narrow" w:eastAsia="Times New Roman" w:hAnsi="Arial Narrow"/>
              </w:rPr>
              <w:t xml:space="preserve"> szt. kabla współosiowego półsztywnego typu 0.086 (</w:t>
            </w:r>
            <w:proofErr w:type="spellStart"/>
            <w:r w:rsidRPr="00DB2AA7">
              <w:rPr>
                <w:rFonts w:ascii="Arial Narrow" w:eastAsia="Times New Roman" w:hAnsi="Arial Narrow"/>
              </w:rPr>
              <w:t>semi-rigid</w:t>
            </w:r>
            <w:proofErr w:type="spellEnd"/>
            <w:r w:rsidRPr="00DB2AA7">
              <w:rPr>
                <w:rFonts w:ascii="Arial Narrow" w:eastAsia="Times New Roman" w:hAnsi="Arial Narrow"/>
              </w:rPr>
              <w:t xml:space="preserve">); </w:t>
            </w:r>
            <w:r w:rsidRPr="00DB2AA7">
              <w:rPr>
                <w:rFonts w:ascii="Arial Narrow" w:eastAsia="Times New Roman" w:hAnsi="Arial Narrow"/>
                <w:position w:val="-1"/>
              </w:rPr>
              <w:t xml:space="preserve">kabel </w:t>
            </w:r>
            <w:r w:rsidRPr="00DB2AA7">
              <w:rPr>
                <w:rFonts w:ascii="Arial Narrow" w:eastAsia="Times New Roman" w:hAnsi="Arial Narrow"/>
              </w:rPr>
              <w:t>pokryty powłoką izolującą; zakończony złączami SMA męskie – SMA męskie; 50 Ω; częstotliwość pracy &gt;1</w:t>
            </w:r>
            <w:r w:rsidRPr="00DB2AA7">
              <w:rPr>
                <w:rFonts w:ascii="Arial Narrow" w:eastAsia="Times New Roman" w:hAnsi="Arial Narrow"/>
                <w:position w:val="-1"/>
              </w:rPr>
              <w:t>7 </w:t>
            </w:r>
            <w:r w:rsidRPr="00DB2AA7">
              <w:rPr>
                <w:rFonts w:ascii="Arial Narrow" w:eastAsia="Times New Roman" w:hAnsi="Arial Narrow"/>
              </w:rPr>
              <w:t>GHz długość 6 cali.</w:t>
            </w:r>
          </w:p>
          <w:p w14:paraId="2F7C2511"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2</w:t>
            </w:r>
            <w:r w:rsidRPr="00DB2AA7">
              <w:rPr>
                <w:rFonts w:ascii="Arial Narrow" w:eastAsia="Times New Roman" w:hAnsi="Arial Narrow"/>
              </w:rPr>
              <w:t>0 szt. kabla współosiowego półsztywnego typu 0.086 (</w:t>
            </w:r>
            <w:proofErr w:type="spellStart"/>
            <w:r w:rsidRPr="00DB2AA7">
              <w:rPr>
                <w:rFonts w:ascii="Arial Narrow" w:eastAsia="Times New Roman" w:hAnsi="Arial Narrow"/>
              </w:rPr>
              <w:t>semi-rigid</w:t>
            </w:r>
            <w:proofErr w:type="spellEnd"/>
            <w:r w:rsidRPr="00DB2AA7">
              <w:rPr>
                <w:rFonts w:ascii="Arial Narrow" w:eastAsia="Times New Roman" w:hAnsi="Arial Narrow"/>
              </w:rPr>
              <w:t xml:space="preserve">); </w:t>
            </w:r>
            <w:r w:rsidRPr="00DB2AA7">
              <w:rPr>
                <w:rFonts w:ascii="Arial Narrow" w:eastAsia="Times New Roman" w:hAnsi="Arial Narrow"/>
                <w:position w:val="-1"/>
              </w:rPr>
              <w:t xml:space="preserve">kabel </w:t>
            </w:r>
            <w:r w:rsidRPr="00DB2AA7">
              <w:rPr>
                <w:rFonts w:ascii="Arial Narrow" w:eastAsia="Times New Roman" w:hAnsi="Arial Narrow"/>
              </w:rPr>
              <w:t>pokryty powłoką izolującą; zakończony złączami SMA męskie – SMA męskie; 50 Ω; częstotliwość pracy &gt;1</w:t>
            </w:r>
            <w:r w:rsidRPr="00DB2AA7">
              <w:rPr>
                <w:rFonts w:ascii="Arial Narrow" w:eastAsia="Times New Roman" w:hAnsi="Arial Narrow"/>
                <w:position w:val="-1"/>
              </w:rPr>
              <w:t>7 </w:t>
            </w:r>
            <w:r w:rsidRPr="00DB2AA7">
              <w:rPr>
                <w:rFonts w:ascii="Arial Narrow" w:eastAsia="Times New Roman" w:hAnsi="Arial Narrow"/>
              </w:rPr>
              <w:t>GHz długość 8 cali.</w:t>
            </w:r>
          </w:p>
          <w:p w14:paraId="48A6CBA0"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2</w:t>
            </w:r>
            <w:r w:rsidRPr="00DB2AA7">
              <w:rPr>
                <w:rFonts w:ascii="Arial Narrow" w:eastAsia="Times New Roman" w:hAnsi="Arial Narrow"/>
              </w:rPr>
              <w:t xml:space="preserve"> szt. kabla współosiowego półsztywnego typu 0.086 (</w:t>
            </w:r>
            <w:proofErr w:type="spellStart"/>
            <w:r w:rsidRPr="00DB2AA7">
              <w:rPr>
                <w:rFonts w:ascii="Arial Narrow" w:eastAsia="Times New Roman" w:hAnsi="Arial Narrow"/>
              </w:rPr>
              <w:t>semi-rigid</w:t>
            </w:r>
            <w:proofErr w:type="spellEnd"/>
            <w:r w:rsidRPr="00DB2AA7">
              <w:rPr>
                <w:rFonts w:ascii="Arial Narrow" w:eastAsia="Times New Roman" w:hAnsi="Arial Narrow"/>
              </w:rPr>
              <w:t xml:space="preserve">); </w:t>
            </w:r>
            <w:r w:rsidRPr="00DB2AA7">
              <w:rPr>
                <w:rFonts w:ascii="Arial Narrow" w:eastAsia="Times New Roman" w:hAnsi="Arial Narrow"/>
                <w:position w:val="-1"/>
              </w:rPr>
              <w:t xml:space="preserve">kabel </w:t>
            </w:r>
            <w:r w:rsidRPr="00DB2AA7">
              <w:rPr>
                <w:rFonts w:ascii="Arial Narrow" w:eastAsia="Times New Roman" w:hAnsi="Arial Narrow"/>
              </w:rPr>
              <w:t>pokryty powłoką izolującą; zakończony złączami SMA męskie – SMA męskie; 50 Ω; częstotliwość pracy &gt;1</w:t>
            </w:r>
            <w:r w:rsidRPr="00DB2AA7">
              <w:rPr>
                <w:rFonts w:ascii="Arial Narrow" w:eastAsia="Times New Roman" w:hAnsi="Arial Narrow"/>
                <w:position w:val="-1"/>
              </w:rPr>
              <w:t>7 </w:t>
            </w:r>
            <w:r w:rsidRPr="00DB2AA7">
              <w:rPr>
                <w:rFonts w:ascii="Arial Narrow" w:eastAsia="Times New Roman" w:hAnsi="Arial Narrow"/>
              </w:rPr>
              <w:t>GHz długość 10 cali.</w:t>
            </w:r>
          </w:p>
          <w:p w14:paraId="41DE99C8"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2</w:t>
            </w:r>
            <w:r w:rsidRPr="00DB2AA7">
              <w:rPr>
                <w:rFonts w:ascii="Arial Narrow" w:eastAsia="Times New Roman" w:hAnsi="Arial Narrow"/>
              </w:rPr>
              <w:t xml:space="preserve"> szt. kabla współosiowego półsztywnego typu 0.086 (</w:t>
            </w:r>
            <w:proofErr w:type="spellStart"/>
            <w:r w:rsidRPr="00DB2AA7">
              <w:rPr>
                <w:rFonts w:ascii="Arial Narrow" w:eastAsia="Times New Roman" w:hAnsi="Arial Narrow"/>
              </w:rPr>
              <w:t>semi-rigid</w:t>
            </w:r>
            <w:proofErr w:type="spellEnd"/>
            <w:r w:rsidRPr="00DB2AA7">
              <w:rPr>
                <w:rFonts w:ascii="Arial Narrow" w:eastAsia="Times New Roman" w:hAnsi="Arial Narrow"/>
              </w:rPr>
              <w:t xml:space="preserve">); </w:t>
            </w:r>
            <w:r w:rsidRPr="00DB2AA7">
              <w:rPr>
                <w:rFonts w:ascii="Arial Narrow" w:eastAsia="Times New Roman" w:hAnsi="Arial Narrow"/>
                <w:position w:val="-1"/>
              </w:rPr>
              <w:t xml:space="preserve">kabel </w:t>
            </w:r>
            <w:r w:rsidRPr="00DB2AA7">
              <w:rPr>
                <w:rFonts w:ascii="Arial Narrow" w:eastAsia="Times New Roman" w:hAnsi="Arial Narrow"/>
              </w:rPr>
              <w:t>pokryty powłoką izolującą; zakończony złączami SMA męskie – SMA męskie; 50 Ω; częstotliwość pracy &gt;1</w:t>
            </w:r>
            <w:r w:rsidRPr="00DB2AA7">
              <w:rPr>
                <w:rFonts w:ascii="Arial Narrow" w:eastAsia="Times New Roman" w:hAnsi="Arial Narrow"/>
                <w:position w:val="-1"/>
              </w:rPr>
              <w:t>7 </w:t>
            </w:r>
            <w:r w:rsidRPr="00DB2AA7">
              <w:rPr>
                <w:rFonts w:ascii="Arial Narrow" w:eastAsia="Times New Roman" w:hAnsi="Arial Narrow"/>
              </w:rPr>
              <w:t>GHz długość 12 cali.</w:t>
            </w:r>
          </w:p>
          <w:p w14:paraId="13BE73A3"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2 szt. kabla współosiowego półsztywnego typu 0.086 (</w:t>
            </w:r>
            <w:proofErr w:type="spellStart"/>
            <w:r w:rsidRPr="00DB2AA7">
              <w:rPr>
                <w:rFonts w:ascii="Arial Narrow" w:eastAsia="Times New Roman" w:hAnsi="Arial Narrow"/>
                <w:position w:val="-1"/>
              </w:rPr>
              <w:t>semi-rigid</w:t>
            </w:r>
            <w:proofErr w:type="spellEnd"/>
            <w:r w:rsidRPr="00DB2AA7">
              <w:rPr>
                <w:rFonts w:ascii="Arial Narrow" w:eastAsia="Times New Roman" w:hAnsi="Arial Narrow"/>
                <w:position w:val="-1"/>
              </w:rPr>
              <w:t xml:space="preserve">); kabel pokryty powłoką izolującą; zakończony złączami SMA męskie – SMA męskie; 50 </w:t>
            </w:r>
            <w:r w:rsidRPr="00DB2AA7">
              <w:rPr>
                <w:rFonts w:ascii="Arial Narrow" w:eastAsia="Times New Roman" w:hAnsi="Arial Narrow"/>
              </w:rPr>
              <w:t>Ω</w:t>
            </w:r>
            <w:r w:rsidRPr="00DB2AA7">
              <w:rPr>
                <w:rFonts w:ascii="Arial Narrow" w:eastAsia="Times New Roman" w:hAnsi="Arial Narrow"/>
                <w:position w:val="-1"/>
              </w:rPr>
              <w:t>; częstotliwość pracy &gt;17 GHz długość 14 cali.</w:t>
            </w:r>
          </w:p>
          <w:p w14:paraId="0C66EFDC"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2 szt. Kabla współosiowego półsztywnego typu 0.086 (</w:t>
            </w:r>
            <w:proofErr w:type="spellStart"/>
            <w:r w:rsidRPr="00DB2AA7">
              <w:rPr>
                <w:rFonts w:ascii="Arial Narrow" w:eastAsia="Times New Roman" w:hAnsi="Arial Narrow"/>
                <w:position w:val="-1"/>
              </w:rPr>
              <w:t>semi-rigid</w:t>
            </w:r>
            <w:proofErr w:type="spellEnd"/>
            <w:r w:rsidRPr="00DB2AA7">
              <w:rPr>
                <w:rFonts w:ascii="Arial Narrow" w:eastAsia="Times New Roman" w:hAnsi="Arial Narrow"/>
                <w:position w:val="-1"/>
              </w:rPr>
              <w:t xml:space="preserve">); kabel pokryty powłoką izolującą; zakończony złączami SMA męskie – SMA męskie; 50 </w:t>
            </w:r>
            <w:r w:rsidRPr="00DB2AA7">
              <w:rPr>
                <w:rFonts w:ascii="Arial Narrow" w:eastAsia="Times New Roman" w:hAnsi="Arial Narrow"/>
              </w:rPr>
              <w:t>Ω</w:t>
            </w:r>
            <w:r w:rsidRPr="00DB2AA7">
              <w:rPr>
                <w:rFonts w:ascii="Arial Narrow" w:eastAsia="Times New Roman" w:hAnsi="Arial Narrow"/>
                <w:position w:val="-1"/>
              </w:rPr>
              <w:t>; częstotliwość pracy &gt;17 GHz długość 16 cali.</w:t>
            </w:r>
          </w:p>
          <w:p w14:paraId="640C94E0" w14:textId="77777777" w:rsidR="00DB2AA7" w:rsidRPr="00DB2AA7" w:rsidRDefault="00DB2AA7" w:rsidP="00DB2AA7">
            <w:pPr>
              <w:numPr>
                <w:ilvl w:val="0"/>
                <w:numId w:val="70"/>
              </w:numPr>
              <w:suppressAutoHyphens/>
              <w:textAlignment w:val="top"/>
              <w:outlineLvl w:val="0"/>
              <w:rPr>
                <w:rFonts w:ascii="Arial Narrow" w:eastAsia="Times New Roman" w:hAnsi="Arial Narrow"/>
              </w:rPr>
            </w:pPr>
            <w:r w:rsidRPr="00DB2AA7">
              <w:rPr>
                <w:rFonts w:ascii="Arial Narrow" w:eastAsia="Times New Roman" w:hAnsi="Arial Narrow"/>
                <w:position w:val="-1"/>
              </w:rPr>
              <w:t>5</w:t>
            </w:r>
            <w:r w:rsidRPr="00DB2AA7">
              <w:rPr>
                <w:rFonts w:ascii="Arial Narrow" w:eastAsia="Times New Roman" w:hAnsi="Arial Narrow"/>
              </w:rPr>
              <w:t xml:space="preserve"> szt. Zaślep</w:t>
            </w:r>
            <w:r w:rsidRPr="00DB2AA7">
              <w:rPr>
                <w:rFonts w:ascii="Arial Narrow" w:eastAsia="Times New Roman" w:hAnsi="Arial Narrow"/>
                <w:position w:val="-1"/>
              </w:rPr>
              <w:t>e</w:t>
            </w:r>
            <w:r w:rsidRPr="00DB2AA7">
              <w:rPr>
                <w:rFonts w:ascii="Arial Narrow" w:eastAsia="Times New Roman" w:hAnsi="Arial Narrow"/>
              </w:rPr>
              <w:t>k do złączy optycznych LC, RJ45 oraz USB</w:t>
            </w:r>
            <w:r w:rsidRPr="00DB2AA7">
              <w:rPr>
                <w:rFonts w:ascii="Arial Narrow" w:eastAsia="Times New Roman" w:hAnsi="Arial Narrow"/>
                <w:position w:val="-1"/>
              </w:rPr>
              <w:t>,</w:t>
            </w:r>
            <w:r w:rsidRPr="00DB2AA7">
              <w:rPr>
                <w:rFonts w:ascii="Arial Narrow" w:eastAsia="Times New Roman" w:hAnsi="Arial Narrow"/>
              </w:rPr>
              <w:t xml:space="preserve"> w oprawce standardu XLR; </w:t>
            </w:r>
            <w:r w:rsidRPr="00DB2AA7">
              <w:rPr>
                <w:rFonts w:ascii="Arial Narrow" w:eastAsia="Times New Roman" w:hAnsi="Arial Narrow"/>
                <w:position w:val="-1"/>
              </w:rPr>
              <w:t xml:space="preserve">elastyczna </w:t>
            </w:r>
            <w:r w:rsidRPr="00DB2AA7">
              <w:rPr>
                <w:rFonts w:ascii="Arial Narrow" w:eastAsia="Times New Roman" w:hAnsi="Arial Narrow"/>
              </w:rPr>
              <w:t xml:space="preserve">gumowa; </w:t>
            </w:r>
            <w:r w:rsidRPr="00DB2AA7">
              <w:rPr>
                <w:rFonts w:ascii="Arial Narrow" w:eastAsia="Times New Roman" w:hAnsi="Arial Narrow"/>
                <w:position w:val="-1"/>
              </w:rPr>
              <w:t xml:space="preserve">zaślepka jest </w:t>
            </w:r>
            <w:r w:rsidRPr="00DB2AA7">
              <w:rPr>
                <w:rFonts w:ascii="Arial Narrow" w:eastAsia="Times New Roman" w:hAnsi="Arial Narrow"/>
              </w:rPr>
              <w:t>zaczepiana pod łącznik XLR; kolor czarny; (pokrywki ochronne na złącza optyczne XLR).</w:t>
            </w:r>
          </w:p>
          <w:p w14:paraId="51B839EE"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eastAsia="Times New Roman" w:hAnsi="Arial Narrow"/>
              </w:rPr>
              <w:t xml:space="preserve">1 szt. Łącznika gniazdo-gniazdo RJ45/RJ45, 1x1, 8P8C ekranowany, Kat 5e lub </w:t>
            </w:r>
            <w:r w:rsidRPr="00DB2AA7">
              <w:rPr>
                <w:rFonts w:ascii="Arial Narrow" w:eastAsia="Times New Roman" w:hAnsi="Arial Narrow"/>
                <w:position w:val="-1"/>
              </w:rPr>
              <w:t>wyższa</w:t>
            </w:r>
            <w:r w:rsidRPr="00DB2AA7">
              <w:rPr>
                <w:rFonts w:ascii="Arial Narrow" w:eastAsia="Times New Roman" w:hAnsi="Arial Narrow"/>
              </w:rPr>
              <w:t>, IP67, min. temp. pracy –40 st. C., 1000 Base-T, korpus metalowy,</w:t>
            </w:r>
            <w:r w:rsidRPr="00DB2AA7">
              <w:rPr>
                <w:rFonts w:ascii="Arial Narrow" w:hAnsi="Arial Narrow" w:cs="Arial"/>
              </w:rPr>
              <w:t xml:space="preserve"> blokowanie bagnetowe </w:t>
            </w:r>
            <w:proofErr w:type="spellStart"/>
            <w:r w:rsidRPr="00DB2AA7">
              <w:rPr>
                <w:rFonts w:ascii="Arial Narrow" w:hAnsi="Arial Narrow" w:cs="Arial"/>
              </w:rPr>
              <w:t>Bayonet</w:t>
            </w:r>
            <w:proofErr w:type="spellEnd"/>
            <w:r w:rsidRPr="00DB2AA7">
              <w:rPr>
                <w:rFonts w:ascii="Arial Narrow" w:hAnsi="Arial Narrow" w:cs="Arial"/>
              </w:rPr>
              <w:t>, do montażu w panelu w otworze okrągłym ze ścięciem; z kapslem ochronnym na łańcuszku.</w:t>
            </w:r>
          </w:p>
          <w:p w14:paraId="23933029"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 xml:space="preserve">1 szt. Wtyku </w:t>
            </w:r>
            <w:r w:rsidRPr="00DB2AA7">
              <w:rPr>
                <w:rFonts w:ascii="Arial Narrow" w:eastAsia="Times New Roman" w:hAnsi="Arial Narrow"/>
              </w:rPr>
              <w:t>męskiego</w:t>
            </w:r>
            <w:r w:rsidRPr="00DB2AA7">
              <w:rPr>
                <w:rFonts w:ascii="Arial Narrow" w:hAnsi="Arial Narrow" w:cs="Arial"/>
              </w:rPr>
              <w:t xml:space="preserve"> RJ45, 1x1, 8P8C, ekranowany, Kat 5e lub wyższa, prosty, IP67, min. temp pracy –40 st. C., 1000Base-T korpus z metalu; pasujący do łącznika gniazdo-gniazdo RJ45/RJ45 wskazanego powyżej.</w:t>
            </w:r>
          </w:p>
          <w:p w14:paraId="60AB606C"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 xml:space="preserve">1 szt. Łącznika N żeńskie – SMA żeńskie  (gniazdo-gniazdo N-SMA) z kołnierzem okrągłym z uszczelką, do montażu w panelu w okrągłym otworze ze ścięciem, 50 </w:t>
            </w:r>
            <w:r w:rsidRPr="00DB2AA7">
              <w:rPr>
                <w:rFonts w:ascii="Arial Narrow" w:eastAsia="Times New Roman" w:hAnsi="Arial Narrow"/>
              </w:rPr>
              <w:t>Ω</w:t>
            </w:r>
            <w:r w:rsidRPr="00DB2AA7">
              <w:rPr>
                <w:rFonts w:ascii="Arial Narrow" w:hAnsi="Arial Narrow" w:cs="Arial"/>
              </w:rPr>
              <w:t>, 11GHz, IP67,</w:t>
            </w:r>
          </w:p>
          <w:p w14:paraId="299EECAC"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 xml:space="preserve">1 szt. Łącznika N żeńskie – SMA żeńskie  (gniazdo-gniazdo N-SMA) z kołnierzem kwadratowym pod 4 śruby; do montażu w panelu w okrągłym otworze w osi i 4 otworami w rozstawie kwadratu o bokach 18,2 mm +/- 0,2 mm , 50 </w:t>
            </w:r>
            <w:r w:rsidRPr="00DB2AA7">
              <w:rPr>
                <w:rFonts w:ascii="Arial Narrow" w:eastAsia="Times New Roman" w:hAnsi="Arial Narrow"/>
              </w:rPr>
              <w:t>Ω</w:t>
            </w:r>
            <w:r w:rsidRPr="00DB2AA7">
              <w:rPr>
                <w:rFonts w:ascii="Arial Narrow" w:hAnsi="Arial Narrow" w:cs="Arial"/>
              </w:rPr>
              <w:t xml:space="preserve">, 11 GHz; </w:t>
            </w:r>
          </w:p>
          <w:p w14:paraId="50EA495E"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1 szt. Łącznika światłowodów gniazdo-gniazdo LC-LC, Duplex, IP67, min. temp. Pracy -40st. C., korpus metalowy, blokowanie bagnetowe, do montażu w panelu w otworze okrągłym ze ścięciem; z kapslem ochronnym na łańcuszku.</w:t>
            </w:r>
          </w:p>
          <w:p w14:paraId="470D6E8B"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lastRenderedPageBreak/>
              <w:t xml:space="preserve">1 szt. Wtyku światłowodu Multi </w:t>
            </w:r>
            <w:proofErr w:type="spellStart"/>
            <w:r w:rsidRPr="00DB2AA7">
              <w:rPr>
                <w:rFonts w:ascii="Arial Narrow" w:hAnsi="Arial Narrow" w:cs="Arial"/>
              </w:rPr>
              <w:t>Mode</w:t>
            </w:r>
            <w:proofErr w:type="spellEnd"/>
            <w:r w:rsidRPr="00DB2AA7">
              <w:rPr>
                <w:rFonts w:ascii="Arial Narrow" w:hAnsi="Arial Narrow" w:cs="Arial"/>
              </w:rPr>
              <w:t xml:space="preserve"> (MM), LC, Dupleks, prosty, IP67, min. temp pracy –40 </w:t>
            </w:r>
            <w:proofErr w:type="spellStart"/>
            <w:r w:rsidRPr="00DB2AA7">
              <w:rPr>
                <w:rFonts w:ascii="Arial Narrow" w:hAnsi="Arial Narrow" w:cs="Arial"/>
              </w:rPr>
              <w:t>st</w:t>
            </w:r>
            <w:proofErr w:type="spellEnd"/>
            <w:r w:rsidRPr="00DB2AA7">
              <w:rPr>
                <w:rFonts w:ascii="Arial Narrow" w:hAnsi="Arial Narrow" w:cs="Arial"/>
              </w:rPr>
              <w:t>, C., korpus z metalu; pasujący do łącznika gniazdo-gniazdo RJ45/RJ45 powyżej, z blokowaniem bagnetowym;</w:t>
            </w:r>
          </w:p>
          <w:p w14:paraId="6956AAB4"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 xml:space="preserve">1 szt. Obudowy typu RACK 19”, wielkości 2U; metalowa; o głębokości wnętrza w przedziale 390 mm-400 mm i szerokości co najmniej 390 mm. W tylnej ściance otwory na przepusty kablowe oraz miejsce na wentylatory. Wewnątrz obudowy półka metalowa pod montaż elektroniki. Ściana czołowa obudowy z otworami pod śruby do pionowych szyn montażowych RACK, odkręcana od korpusu. W ścianie czołowej uchwyty do wysuwania/przenoszenia obudowy. Obudowa musi </w:t>
            </w:r>
            <w:proofErr w:type="spellStart"/>
            <w:r w:rsidRPr="00DB2AA7">
              <w:rPr>
                <w:rFonts w:ascii="Arial Narrow" w:hAnsi="Arial Narrow" w:cs="Arial"/>
              </w:rPr>
              <w:t>posiadaś</w:t>
            </w:r>
            <w:proofErr w:type="spellEnd"/>
            <w:r w:rsidRPr="00DB2AA7">
              <w:rPr>
                <w:rFonts w:ascii="Arial Narrow" w:hAnsi="Arial Narrow" w:cs="Arial"/>
              </w:rPr>
              <w:t xml:space="preserve"> otwory pozwalające na montaż obudowy na przewidzianych do tego celu prowadnicach. </w:t>
            </w:r>
          </w:p>
          <w:p w14:paraId="3CDF9DEC"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1 szt. pary szyn wysuwanych do obudowy RACK wielkości 2U określonej powyżej; metalowe, zapewniające pełny wysuw z szafy RACK o głębokości 800 mm.</w:t>
            </w:r>
          </w:p>
          <w:p w14:paraId="69BA3B1A"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50 szt. śrub M3x4 z łbem walcowym; D912 A2.</w:t>
            </w:r>
          </w:p>
          <w:p w14:paraId="287A4284"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25 szt. śrub M3x6 z łbem walcowym; D912 A2.</w:t>
            </w:r>
          </w:p>
          <w:p w14:paraId="75569545"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25 szt. podkładek; sprężystych; M3; D = 5,6 mm; h = 1 mm; stal nierdzewna A2.</w:t>
            </w:r>
          </w:p>
          <w:p w14:paraId="15A977AC"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25 szt. tulejek dystansowych gwintowanych M3x8; gwint wewnętrzny obustronny; sześciokątna; stal ocynkowana; klucz 5 mm.</w:t>
            </w:r>
          </w:p>
          <w:p w14:paraId="2160C1DA" w14:textId="77777777" w:rsidR="00DB2AA7" w:rsidRPr="00DB2AA7" w:rsidRDefault="00DB2AA7" w:rsidP="00DB2AA7">
            <w:pPr>
              <w:numPr>
                <w:ilvl w:val="0"/>
                <w:numId w:val="70"/>
              </w:numPr>
              <w:suppressAutoHyphens/>
              <w:textAlignment w:val="top"/>
              <w:outlineLvl w:val="0"/>
              <w:rPr>
                <w:rFonts w:ascii="Arial Narrow" w:hAnsi="Arial Narrow" w:cs="Arial"/>
              </w:rPr>
            </w:pPr>
            <w:r w:rsidRPr="00DB2AA7">
              <w:rPr>
                <w:rFonts w:ascii="Arial Narrow" w:hAnsi="Arial Narrow" w:cs="Arial"/>
              </w:rPr>
              <w:t>25 szt. tulejek dystansowych gwintowanych M3x10; Gwint wewnętrzny obustronny; sześciokątna; stal ocynkowana; klucz 5 mm.</w:t>
            </w:r>
          </w:p>
          <w:p w14:paraId="17F97CCC" w14:textId="77777777" w:rsidR="00DB2AA7" w:rsidRPr="00DB2AA7" w:rsidRDefault="00DB2AA7" w:rsidP="00DB2AA7">
            <w:pPr>
              <w:ind w:left="360"/>
              <w:textAlignment w:val="top"/>
              <w:outlineLvl w:val="0"/>
              <w:rPr>
                <w:rFonts w:ascii="Arial Narrow" w:hAnsi="Arial Narrow" w:cs="Arial"/>
              </w:rPr>
            </w:pPr>
            <w:r w:rsidRPr="00DB2AA7">
              <w:rPr>
                <w:rFonts w:ascii="Arial Narrow" w:hAnsi="Arial Narrow" w:cs="Arial"/>
              </w:rPr>
              <w:t xml:space="preserve"> </w:t>
            </w:r>
          </w:p>
        </w:tc>
      </w:tr>
      <w:bookmarkEnd w:id="2"/>
      <w:tr w:rsidR="00DB2AA7" w:rsidRPr="00DB2AA7" w14:paraId="62B118BA" w14:textId="77777777" w:rsidTr="00DB2AA7">
        <w:tc>
          <w:tcPr>
            <w:tcW w:w="9351" w:type="dxa"/>
            <w:gridSpan w:val="3"/>
            <w:shd w:val="clear" w:color="auto" w:fill="C6D9F1" w:themeFill="text2" w:themeFillTint="33"/>
          </w:tcPr>
          <w:p w14:paraId="7078D747" w14:textId="77777777" w:rsidR="00DB2AA7" w:rsidRPr="00DB2AA7" w:rsidRDefault="00DB2AA7" w:rsidP="00DB2AA7">
            <w:pPr>
              <w:textAlignment w:val="top"/>
              <w:outlineLvl w:val="0"/>
              <w:rPr>
                <w:rFonts w:ascii="Arial Narrow" w:eastAsia="Times New Roman" w:hAnsi="Arial Narrow"/>
              </w:rPr>
            </w:pPr>
            <w:r w:rsidRPr="00DB2AA7">
              <w:rPr>
                <w:rFonts w:ascii="Arial Narrow" w:eastAsia="Times New Roman" w:hAnsi="Arial Narrow"/>
              </w:rPr>
              <w:lastRenderedPageBreak/>
              <w:t>CZĘŚĆ 3</w:t>
            </w:r>
          </w:p>
          <w:p w14:paraId="66E7B900" w14:textId="77777777" w:rsidR="00DB2AA7" w:rsidRPr="00DB2AA7" w:rsidRDefault="00DB2AA7" w:rsidP="00DB2AA7">
            <w:pPr>
              <w:textAlignment w:val="top"/>
              <w:outlineLvl w:val="0"/>
              <w:rPr>
                <w:rFonts w:ascii="Arial Narrow" w:eastAsia="Times New Roman" w:hAnsi="Arial Narrow"/>
              </w:rPr>
            </w:pPr>
          </w:p>
        </w:tc>
      </w:tr>
      <w:tr w:rsidR="00DB2AA7" w:rsidRPr="00DB2AA7" w14:paraId="352677B3" w14:textId="77777777" w:rsidTr="00BF29E8">
        <w:trPr>
          <w:trHeight w:val="1331"/>
        </w:trPr>
        <w:tc>
          <w:tcPr>
            <w:tcW w:w="490" w:type="dxa"/>
          </w:tcPr>
          <w:p w14:paraId="3F0E8EB5" w14:textId="77777777" w:rsidR="00DB2AA7" w:rsidRPr="00DB2AA7" w:rsidRDefault="00DB2AA7" w:rsidP="00DB2AA7">
            <w:pPr>
              <w:spacing w:before="60" w:after="60" w:line="360" w:lineRule="auto"/>
              <w:rPr>
                <w:rFonts w:ascii="Arial Narrow" w:hAnsi="Arial Narrow" w:cs="Arial"/>
              </w:rPr>
            </w:pPr>
            <w:r w:rsidRPr="00DB2AA7">
              <w:rPr>
                <w:rFonts w:ascii="Arial Narrow" w:hAnsi="Arial Narrow" w:cs="Arial"/>
              </w:rPr>
              <w:t>1.</w:t>
            </w:r>
          </w:p>
        </w:tc>
        <w:tc>
          <w:tcPr>
            <w:tcW w:w="2062" w:type="dxa"/>
          </w:tcPr>
          <w:p w14:paraId="2C858840" w14:textId="77777777" w:rsidR="00DB2AA7" w:rsidRPr="00DB2AA7" w:rsidRDefault="00DB2AA7" w:rsidP="00DB2AA7">
            <w:pPr>
              <w:rPr>
                <w:rFonts w:ascii="Arial Narrow" w:eastAsia="Arial Narrow" w:hAnsi="Arial Narrow" w:cs="Arial Narrow"/>
              </w:rPr>
            </w:pPr>
            <w:r w:rsidRPr="00DB2AA7">
              <w:rPr>
                <w:rFonts w:ascii="Arial Narrow" w:eastAsia="Arial Narrow" w:hAnsi="Arial Narrow" w:cs="Arial Narrow"/>
              </w:rPr>
              <w:t xml:space="preserve">Skrzynie transportowe </w:t>
            </w:r>
          </w:p>
        </w:tc>
        <w:tc>
          <w:tcPr>
            <w:tcW w:w="6799" w:type="dxa"/>
          </w:tcPr>
          <w:p w14:paraId="19C8D891" w14:textId="77777777" w:rsidR="00DB2AA7" w:rsidRPr="00DB2AA7" w:rsidRDefault="00DB2AA7" w:rsidP="00DB2AA7">
            <w:pPr>
              <w:widowControl w:val="0"/>
              <w:rPr>
                <w:rFonts w:ascii="Arial Narrow" w:hAnsi="Arial Narrow"/>
              </w:rPr>
            </w:pPr>
            <w:r w:rsidRPr="00DB2AA7">
              <w:rPr>
                <w:rFonts w:ascii="Arial Narrow" w:hAnsi="Arial Narrow" w:cs="Arial Narrow"/>
              </w:rPr>
              <w:t>.Wyposażenie 1 szt. skrzyni:</w:t>
            </w:r>
          </w:p>
          <w:p w14:paraId="4928F9EF"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Arial"/>
              </w:rPr>
            </w:pPr>
            <w:r w:rsidRPr="00DB2AA7">
              <w:rPr>
                <w:rFonts w:ascii="Arial Narrow" w:hAnsi="Arial Narrow" w:cs="Arial"/>
              </w:rPr>
              <w:t xml:space="preserve">4 zdejmowane koła skrętne o średnicy co najmniej 80 mm w tym 2 koła wyposażone w hamulec, rozmieszczone po przeciwległych narożnikach skrzyni, wszystkie koła połączone ze skrzynią z możliwością ich </w:t>
            </w:r>
            <w:proofErr w:type="spellStart"/>
            <w:r w:rsidRPr="00DB2AA7">
              <w:rPr>
                <w:rFonts w:ascii="Arial Narrow" w:hAnsi="Arial Narrow" w:cs="Arial"/>
              </w:rPr>
              <w:t>beznarzędziowego</w:t>
            </w:r>
            <w:proofErr w:type="spellEnd"/>
            <w:r w:rsidRPr="00DB2AA7">
              <w:rPr>
                <w:rFonts w:ascii="Arial Narrow" w:hAnsi="Arial Narrow" w:cs="Arial"/>
              </w:rPr>
              <w:t xml:space="preserve"> odłączania</w:t>
            </w:r>
          </w:p>
          <w:p w14:paraId="440915B3"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Arial"/>
              </w:rPr>
            </w:pPr>
            <w:r w:rsidRPr="00DB2AA7">
              <w:rPr>
                <w:rFonts w:ascii="Arial Narrow" w:hAnsi="Arial Narrow" w:cs="Arial"/>
              </w:rPr>
              <w:t>Na górze skrzyni zamontowane cztery miski sztaplujące umożliwiające piętrowanie skrzyń z zainstalowanym wyposażeniem, (maksymalnie dwa poziomy), także bez zdejmowania kół</w:t>
            </w:r>
          </w:p>
          <w:p w14:paraId="2B923FA2"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Arial"/>
              </w:rPr>
            </w:pPr>
            <w:r w:rsidRPr="00DB2AA7">
              <w:rPr>
                <w:rFonts w:ascii="Arial Narrow" w:hAnsi="Arial Narrow" w:cs="Arial"/>
              </w:rPr>
              <w:t xml:space="preserve">Konstrukcja skrzyni dostosowana do masy zainstalowanego wyposażenia mieszczącej się  w zakresie od 60 kg do 80 kg, jak również do piętrowania skrzyń z zainstalowanym wyposażeniem. </w:t>
            </w:r>
          </w:p>
          <w:p w14:paraId="249FE7E5"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Arial"/>
              </w:rPr>
            </w:pPr>
            <w:r w:rsidRPr="00DB2AA7">
              <w:rPr>
                <w:rFonts w:ascii="Arial Narrow" w:hAnsi="Arial Narrow" w:cs="Arial"/>
              </w:rPr>
              <w:t>4 uchwyty kasetowe sprężynowe do przenoszenia skrzyni; uchwyty w pozycji roboczej powinny znajdować się na wysokości 45-50 cm mierzonej od podłoża</w:t>
            </w:r>
          </w:p>
          <w:p w14:paraId="258FFEF4"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Arial"/>
              </w:rPr>
            </w:pPr>
            <w:r w:rsidRPr="00DB2AA7">
              <w:rPr>
                <w:rFonts w:ascii="Arial Narrow" w:hAnsi="Arial Narrow" w:cs="Arial"/>
              </w:rPr>
              <w:t xml:space="preserve">8 stalowych narożników ochronnych, pozostających na korpusie skrzyni po demontażu pokryw </w:t>
            </w:r>
          </w:p>
          <w:p w14:paraId="2034AA6A"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Arial"/>
              </w:rPr>
            </w:pPr>
            <w:r w:rsidRPr="00DB2AA7">
              <w:rPr>
                <w:rFonts w:ascii="Arial Narrow" w:hAnsi="Arial Narrow" w:cs="Arial"/>
              </w:rPr>
              <w:t>Profile metalowe chroniące krawędzie ścian skrzyni</w:t>
            </w:r>
          </w:p>
          <w:p w14:paraId="1F7A5AD5"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Arial"/>
              </w:rPr>
            </w:pPr>
            <w:r w:rsidRPr="00DB2AA7">
              <w:rPr>
                <w:rFonts w:ascii="Arial Narrow" w:hAnsi="Arial Narrow" w:cs="Arial"/>
              </w:rPr>
              <w:t>Obudowa skrzyni i główne elementy pokryw wykonane ze sklejki fenolowej o grubości nie mniejszej niż 9 mm w kolorze czarnym</w:t>
            </w:r>
          </w:p>
          <w:p w14:paraId="33FB6B4E"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Arial"/>
              </w:rPr>
            </w:pPr>
            <w:r w:rsidRPr="00DB2AA7">
              <w:rPr>
                <w:rFonts w:ascii="Arial Narrow" w:hAnsi="Arial Narrow" w:cs="Arial"/>
              </w:rPr>
              <w:t>Przednia i tylna pokrywa uniemożliwiające dostęp osobom postronnym do zainstalowanych urządzeń obie wg identycznej specyfikacji:</w:t>
            </w:r>
          </w:p>
          <w:p w14:paraId="4F506594" w14:textId="77777777" w:rsidR="00DB2AA7" w:rsidRPr="00DB2AA7" w:rsidRDefault="00DB2AA7" w:rsidP="00DB2AA7">
            <w:pPr>
              <w:numPr>
                <w:ilvl w:val="1"/>
                <w:numId w:val="70"/>
              </w:numPr>
              <w:suppressAutoHyphens/>
              <w:ind w:left="714" w:hanging="357"/>
              <w:textAlignment w:val="top"/>
              <w:outlineLvl w:val="0"/>
              <w:rPr>
                <w:rFonts w:ascii="Arial Narrow" w:hAnsi="Arial Narrow" w:cs="Arial"/>
              </w:rPr>
            </w:pPr>
            <w:r w:rsidRPr="00DB2AA7">
              <w:rPr>
                <w:rFonts w:ascii="Arial Narrow" w:hAnsi="Arial Narrow" w:cs="Arial Narrow"/>
              </w:rPr>
              <w:t>Pokrywa skonstruowana z 2 połączonych poziomym zawiasem elementów, umożliwiająca uchylenie dolnej jej części, przy czym otwarcie dolnej części nie może powodować osunięcia się pokrywy niezależnie od stanu wszystkich zamków (zamknięte / otwarte) lub rozwiązanie o identycznej funkcjonalności zaakceptowane przez Zamawiającego</w:t>
            </w:r>
          </w:p>
          <w:p w14:paraId="5A55BB3A"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powierzchnia otworu lub suma powierzchni otworów powstałych przez otwarcie dolnej części pokrywy powinna wynosić co najmniej 200 cm</w:t>
            </w:r>
            <w:r w:rsidRPr="00DB2AA7">
              <w:rPr>
                <w:rFonts w:ascii="Arial Narrow" w:hAnsi="Arial Narrow" w:cs="Arial Narrow"/>
                <w:vertAlign w:val="superscript"/>
              </w:rPr>
              <w:t>2</w:t>
            </w:r>
            <w:r w:rsidRPr="00DB2AA7">
              <w:rPr>
                <w:rFonts w:ascii="Arial Narrow" w:hAnsi="Arial Narrow" w:cs="Arial Narrow"/>
              </w:rPr>
              <w:t>, przy czym najmniejszy wymiar powstałego otworu powinien zawierać się w zakresie 5 do 6 cm</w:t>
            </w:r>
          </w:p>
          <w:p w14:paraId="25FC7F75"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lastRenderedPageBreak/>
              <w:t>Otwór lub otwory powstałe po otwarciu dolnej części pokrywy muszą umożliwiać zdjęcie i odsunięcie pokrywy na dowolną odległość od skrzyni bez konieczności rozłączania przeprowadzonego przez te otwory okablowania.</w:t>
            </w:r>
          </w:p>
          <w:p w14:paraId="62B267BF"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 xml:space="preserve">Dolny element pokrywy wyposażony w rozwiązania techniczne uniemożliwiające samoczynne zamykanie po pełnym otwarciu </w:t>
            </w:r>
          </w:p>
          <w:p w14:paraId="7142E5B9"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Górny element pokrywy wyposażony w 2szt otwieranych ku górze klap rewizyjnych, umieszczonych w minimalnej dopuszczalnej warunkami konstrukcyjnymi odległości od górnej krawędzi pokrywy. W pozycji zamkniętej klapa rewizyjna służy do ochrony przed niekorzystnymi warunkami atmosferycznymi wentylatora o średnicy 120 mm, zamontowanego do wewnętrznej powierzchni pokrywy. Klapy powinny posiadać rozwiązania uniemożliwiające samoczynne otwieranie jak również samoczynne zamykanie, przy czym blokada przed zamknięciem powinna następować od uchylenia klapy powyżej 60 stopni.</w:t>
            </w:r>
          </w:p>
          <w:p w14:paraId="2E73D428"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Po otwarciu klapy otwór wentylatora powinien być zabezpieczony przed wsunięciem do wewnątrz skrzyni przedmiotów o średnicy powyżej 20 mm</w:t>
            </w:r>
          </w:p>
          <w:p w14:paraId="2C9ED661"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 xml:space="preserve">Odległość wewnętrznej powierzchni pokrywy od szyny montażowej </w:t>
            </w:r>
            <w:proofErr w:type="spellStart"/>
            <w:r w:rsidRPr="00DB2AA7">
              <w:rPr>
                <w:rFonts w:ascii="Arial Narrow" w:hAnsi="Arial Narrow" w:cs="Arial Narrow"/>
              </w:rPr>
              <w:t>rack</w:t>
            </w:r>
            <w:proofErr w:type="spellEnd"/>
            <w:r w:rsidRPr="00DB2AA7">
              <w:rPr>
                <w:rFonts w:ascii="Arial Narrow" w:hAnsi="Arial Narrow" w:cs="Arial Narrow"/>
              </w:rPr>
              <w:t xml:space="preserve"> powinna wynosić co najmniej 120 mm</w:t>
            </w:r>
          </w:p>
          <w:p w14:paraId="64930487" w14:textId="77777777" w:rsidR="00DB2AA7" w:rsidRPr="00DB2AA7" w:rsidRDefault="00DB2AA7" w:rsidP="00DB2AA7">
            <w:pPr>
              <w:numPr>
                <w:ilvl w:val="0"/>
                <w:numId w:val="70"/>
              </w:numPr>
              <w:tabs>
                <w:tab w:val="left" w:pos="0"/>
              </w:tabs>
              <w:suppressAutoHyphens/>
              <w:textAlignment w:val="top"/>
              <w:outlineLvl w:val="0"/>
              <w:rPr>
                <w:rFonts w:ascii="Arial Narrow" w:hAnsi="Arial Narrow"/>
              </w:rPr>
            </w:pPr>
            <w:r w:rsidRPr="00DB2AA7">
              <w:rPr>
                <w:rFonts w:ascii="Arial Narrow" w:hAnsi="Arial Narrow" w:cs="Arial Narrow"/>
              </w:rPr>
              <w:t>Każda z pokryw wyposażona w zamki zamykane na klucz, uniemożliwiające zdemontowanie pokrywy oraz uniemożliwiające uchylenie dolnej części bez uprzedniego otwarcia kluczem</w:t>
            </w:r>
          </w:p>
          <w:p w14:paraId="77219F35"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Arial Narrow"/>
              </w:rPr>
            </w:pPr>
            <w:r w:rsidRPr="00DB2AA7">
              <w:rPr>
                <w:rFonts w:ascii="Arial Narrow" w:hAnsi="Arial Narrow" w:cs="Arial Narrow"/>
              </w:rPr>
              <w:t xml:space="preserve">Możliwość </w:t>
            </w:r>
            <w:proofErr w:type="spellStart"/>
            <w:r w:rsidRPr="00DB2AA7">
              <w:rPr>
                <w:rFonts w:ascii="Arial Narrow" w:hAnsi="Arial Narrow" w:cs="Arial Narrow"/>
              </w:rPr>
              <w:t>beznarzędziowego</w:t>
            </w:r>
            <w:proofErr w:type="spellEnd"/>
            <w:r w:rsidRPr="00DB2AA7">
              <w:rPr>
                <w:rFonts w:ascii="Arial Narrow" w:hAnsi="Arial Narrow" w:cs="Arial Narrow"/>
              </w:rPr>
              <w:t xml:space="preserve"> zdejmowania pokrywy przedniej i tylnej po otwarciu zamków kluczem </w:t>
            </w:r>
          </w:p>
          <w:p w14:paraId="5FE5B13C"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Arial Narrow"/>
              </w:rPr>
            </w:pPr>
            <w:r w:rsidRPr="00DB2AA7">
              <w:rPr>
                <w:rFonts w:ascii="Arial Narrow" w:hAnsi="Arial Narrow" w:cs="Arial Narrow"/>
              </w:rPr>
              <w:t>Zamki wszystkich pięciu skrzyń otwierane za pomocą tego samego klucza</w:t>
            </w:r>
          </w:p>
          <w:p w14:paraId="09CD23BE" w14:textId="77777777" w:rsidR="00DB2AA7" w:rsidRPr="00DB2AA7" w:rsidRDefault="00DB2AA7" w:rsidP="00DB2AA7">
            <w:pPr>
              <w:numPr>
                <w:ilvl w:val="0"/>
                <w:numId w:val="70"/>
              </w:numPr>
              <w:tabs>
                <w:tab w:val="left" w:pos="0"/>
              </w:tabs>
              <w:suppressAutoHyphens/>
              <w:textAlignment w:val="top"/>
              <w:outlineLvl w:val="0"/>
              <w:rPr>
                <w:rFonts w:ascii="Arial Narrow" w:hAnsi="Arial Narrow"/>
              </w:rPr>
            </w:pPr>
            <w:r w:rsidRPr="00DB2AA7">
              <w:rPr>
                <w:rFonts w:ascii="Arial Narrow" w:hAnsi="Arial Narrow" w:cs="Arial Narrow"/>
              </w:rPr>
              <w:t>Wykonawca dostarczy co najmniej 3 jednakowe klucze do otwierania zamków dla każdej ze skrzyń</w:t>
            </w:r>
          </w:p>
          <w:p w14:paraId="1DE0D471" w14:textId="77777777" w:rsidR="00DB2AA7" w:rsidRPr="00DB2AA7" w:rsidRDefault="00DB2AA7" w:rsidP="00DB2AA7">
            <w:pPr>
              <w:numPr>
                <w:ilvl w:val="0"/>
                <w:numId w:val="70"/>
              </w:numPr>
              <w:tabs>
                <w:tab w:val="left" w:pos="0"/>
              </w:tabs>
              <w:suppressAutoHyphens/>
              <w:textAlignment w:val="top"/>
              <w:outlineLvl w:val="0"/>
              <w:rPr>
                <w:rFonts w:ascii="Arial Narrow" w:hAnsi="Arial Narrow"/>
              </w:rPr>
            </w:pPr>
            <w:r w:rsidRPr="00DB2AA7">
              <w:rPr>
                <w:rFonts w:ascii="Arial Narrow" w:hAnsi="Arial Narrow"/>
              </w:rPr>
              <w:t xml:space="preserve">We wnętrzu </w:t>
            </w:r>
            <w:r w:rsidRPr="00DB2AA7">
              <w:rPr>
                <w:rFonts w:ascii="Arial Narrow" w:hAnsi="Arial Narrow" w:cs="Arial Narrow"/>
              </w:rPr>
              <w:t>skrzyni</w:t>
            </w:r>
            <w:r w:rsidRPr="00DB2AA7">
              <w:rPr>
                <w:rFonts w:ascii="Arial Narrow" w:hAnsi="Arial Narrow"/>
              </w:rPr>
              <w:t xml:space="preserve"> amortyzowana klatka lub rozwiązanie równoważne z 4 szt. pionowymi szynami </w:t>
            </w:r>
            <w:proofErr w:type="spellStart"/>
            <w:r w:rsidRPr="00DB2AA7">
              <w:rPr>
                <w:rFonts w:ascii="Arial Narrow" w:hAnsi="Arial Narrow"/>
              </w:rPr>
              <w:t>rackowymi</w:t>
            </w:r>
            <w:proofErr w:type="spellEnd"/>
            <w:r w:rsidRPr="00DB2AA7">
              <w:rPr>
                <w:rFonts w:ascii="Arial Narrow" w:hAnsi="Arial Narrow"/>
              </w:rPr>
              <w:t xml:space="preserve"> do przykręcenia urządzeń w standardzie 19”</w:t>
            </w:r>
          </w:p>
          <w:p w14:paraId="5542B12A"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Wysokość klatki - 12U</w:t>
            </w:r>
          </w:p>
          <w:p w14:paraId="7A938859"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Głębokość klatki (odległość między szynami przód -tył) – 700 mm</w:t>
            </w:r>
          </w:p>
          <w:p w14:paraId="08E2B459"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Malowane proszkowo belki pionowe (szyny montażowe) stalowe otworowane o przekroju poprzecznym „L” lub „S” umożliwiające montaż urządzeń zarówno doczołowo jak i do otworów wewnętrznych belki pionowej lub rozwiązanie o równoważnej funkcjonalności zaakceptowane przez Zamawiającego</w:t>
            </w:r>
          </w:p>
          <w:p w14:paraId="7C2D711A" w14:textId="77777777" w:rsidR="00DB2AA7" w:rsidRPr="00DB2AA7" w:rsidRDefault="00DB2AA7" w:rsidP="00DB2AA7">
            <w:pPr>
              <w:numPr>
                <w:ilvl w:val="0"/>
                <w:numId w:val="70"/>
              </w:numPr>
              <w:tabs>
                <w:tab w:val="left" w:pos="0"/>
              </w:tabs>
              <w:suppressAutoHyphens/>
              <w:textAlignment w:val="top"/>
              <w:outlineLvl w:val="0"/>
              <w:rPr>
                <w:rFonts w:ascii="Arial Narrow" w:hAnsi="Arial Narrow"/>
              </w:rPr>
            </w:pPr>
            <w:r w:rsidRPr="00DB2AA7">
              <w:rPr>
                <w:rFonts w:ascii="Arial Narrow" w:hAnsi="Arial Narrow" w:cs="Arial Narrow"/>
              </w:rPr>
              <w:t xml:space="preserve">Listwa </w:t>
            </w:r>
            <w:r w:rsidRPr="00DB2AA7">
              <w:rPr>
                <w:rFonts w:ascii="Arial Narrow" w:hAnsi="Arial Narrow"/>
              </w:rPr>
              <w:t>zasilająca</w:t>
            </w:r>
            <w:r w:rsidRPr="00DB2AA7">
              <w:rPr>
                <w:rFonts w:ascii="Arial Narrow" w:hAnsi="Arial Narrow" w:cs="Arial Narrow"/>
              </w:rPr>
              <w:t xml:space="preserve"> 230V AC, długość przewodu zasilającego nie mniej niż 5 m.</w:t>
            </w:r>
          </w:p>
          <w:p w14:paraId="7658EA2E"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Dopuszczalne obciążenie nie mniej niż 2300 W</w:t>
            </w:r>
          </w:p>
          <w:p w14:paraId="4C1CCABD"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Napięcie znamionowe 230 V</w:t>
            </w:r>
          </w:p>
          <w:p w14:paraId="079AA163"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Prąd znamionowy obciążenia nie mniej niż 10 A</w:t>
            </w:r>
          </w:p>
          <w:p w14:paraId="522DF595"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Czas odpowiedzi układu przeciwprzepięciowego najwyżej 25 ms</w:t>
            </w:r>
          </w:p>
          <w:p w14:paraId="48332BD2"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Napięcie maksymalne 250 V</w:t>
            </w:r>
          </w:p>
          <w:p w14:paraId="6E24F732"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Poziom protekcji UP mniejszy lub równy 1,3 </w:t>
            </w:r>
            <w:proofErr w:type="spellStart"/>
            <w:r w:rsidRPr="00DB2AA7">
              <w:rPr>
                <w:rFonts w:ascii="Arial Narrow" w:hAnsi="Arial Narrow" w:cs="Arial Narrow"/>
              </w:rPr>
              <w:t>kV</w:t>
            </w:r>
            <w:proofErr w:type="spellEnd"/>
          </w:p>
          <w:p w14:paraId="1B2C2630"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 xml:space="preserve">Znamionowy prąd wyładowczy </w:t>
            </w:r>
            <w:proofErr w:type="spellStart"/>
            <w:r w:rsidRPr="00DB2AA7">
              <w:rPr>
                <w:rFonts w:ascii="Arial Narrow" w:hAnsi="Arial Narrow" w:cs="Arial Narrow"/>
              </w:rPr>
              <w:t>iN</w:t>
            </w:r>
            <w:proofErr w:type="spellEnd"/>
            <w:r w:rsidRPr="00DB2AA7">
              <w:rPr>
                <w:rFonts w:ascii="Arial Narrow" w:hAnsi="Arial Narrow" w:cs="Arial Narrow"/>
              </w:rPr>
              <w:t xml:space="preserve"> równy  2 </w:t>
            </w:r>
            <w:proofErr w:type="spellStart"/>
            <w:r w:rsidRPr="00DB2AA7">
              <w:rPr>
                <w:rFonts w:ascii="Arial Narrow" w:hAnsi="Arial Narrow" w:cs="Arial Narrow"/>
              </w:rPr>
              <w:t>kA</w:t>
            </w:r>
            <w:proofErr w:type="spellEnd"/>
            <w:r w:rsidRPr="00DB2AA7">
              <w:rPr>
                <w:rFonts w:ascii="Arial Narrow" w:hAnsi="Arial Narrow" w:cs="Arial Narrow"/>
              </w:rPr>
              <w:t>(L/N) – 8/20 µs</w:t>
            </w:r>
          </w:p>
          <w:p w14:paraId="07C1BE02"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 xml:space="preserve">Maksymalny prąd wyładowczy </w:t>
            </w:r>
            <w:proofErr w:type="spellStart"/>
            <w:r w:rsidRPr="00DB2AA7">
              <w:rPr>
                <w:rFonts w:ascii="Arial Narrow" w:hAnsi="Arial Narrow" w:cs="Arial Narrow"/>
              </w:rPr>
              <w:t>iMAX</w:t>
            </w:r>
            <w:proofErr w:type="spellEnd"/>
            <w:r w:rsidRPr="00DB2AA7">
              <w:rPr>
                <w:rFonts w:ascii="Arial Narrow" w:hAnsi="Arial Narrow" w:cs="Arial Narrow"/>
              </w:rPr>
              <w:t xml:space="preserve"> równy 6,5 </w:t>
            </w:r>
            <w:proofErr w:type="spellStart"/>
            <w:r w:rsidRPr="00DB2AA7">
              <w:rPr>
                <w:rFonts w:ascii="Arial Narrow" w:hAnsi="Arial Narrow" w:cs="Arial Narrow"/>
              </w:rPr>
              <w:t>kA</w:t>
            </w:r>
            <w:proofErr w:type="spellEnd"/>
            <w:r w:rsidRPr="00DB2AA7">
              <w:rPr>
                <w:rFonts w:ascii="Arial Narrow" w:hAnsi="Arial Narrow" w:cs="Arial Narrow"/>
              </w:rPr>
              <w:t xml:space="preserve"> (L/N) – 8/20 µs</w:t>
            </w:r>
          </w:p>
          <w:p w14:paraId="2EA2F98A"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2 bezpieczniki topikowe 10 A/250 V</w:t>
            </w:r>
          </w:p>
          <w:p w14:paraId="3D4C006B"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Tłumienność zakłóceń radioelektrycznych ≤55 </w:t>
            </w:r>
            <w:proofErr w:type="spellStart"/>
            <w:r w:rsidRPr="00DB2AA7">
              <w:rPr>
                <w:rFonts w:ascii="Arial Narrow" w:hAnsi="Arial Narrow" w:cs="Arial Narrow"/>
              </w:rPr>
              <w:t>dB</w:t>
            </w:r>
            <w:proofErr w:type="spellEnd"/>
          </w:p>
          <w:p w14:paraId="27B8E82F"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Kołki ochronne gniazd połączone z przewodem ochronnym</w:t>
            </w:r>
          </w:p>
          <w:p w14:paraId="7BB00858"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5 gniazd sieciowych ze stykiem ochronnym 10 A/250 V</w:t>
            </w:r>
          </w:p>
          <w:p w14:paraId="2B3D1DCB"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Dwutorowy wyłącznik podświetlany</w:t>
            </w:r>
          </w:p>
          <w:p w14:paraId="62ACB81B"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rPr>
            </w:pPr>
            <w:r w:rsidRPr="00DB2AA7">
              <w:rPr>
                <w:rFonts w:ascii="Arial Narrow" w:hAnsi="Arial Narrow" w:cs="Arial Narrow"/>
              </w:rPr>
              <w:t>Obudowa z tworzywa sztucznego samogasnącego</w:t>
            </w:r>
          </w:p>
          <w:p w14:paraId="171FC8F7"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Calibri"/>
              </w:rPr>
            </w:pPr>
            <w:r w:rsidRPr="00DB2AA7">
              <w:rPr>
                <w:rFonts w:ascii="Arial Narrow" w:hAnsi="Arial Narrow"/>
              </w:rPr>
              <w:t xml:space="preserve">Skrzynie nie mogą posiadać ostrych krawędzi zarówno na zewnątrz ani wewnątrz (wszelkie metalowe krawędzie surowe powinny być </w:t>
            </w:r>
            <w:proofErr w:type="spellStart"/>
            <w:r w:rsidRPr="00DB2AA7">
              <w:rPr>
                <w:rFonts w:ascii="Arial Narrow" w:hAnsi="Arial Narrow"/>
              </w:rPr>
              <w:t>ogradowane</w:t>
            </w:r>
            <w:proofErr w:type="spellEnd"/>
            <w:r w:rsidRPr="00DB2AA7">
              <w:rPr>
                <w:rFonts w:ascii="Arial Narrow" w:hAnsi="Arial Narrow"/>
              </w:rPr>
              <w:t xml:space="preserve">), a wszelkie narożniki w okolicy dzielonej klapy przeznaczonej na </w:t>
            </w:r>
            <w:r w:rsidRPr="00DB2AA7">
              <w:rPr>
                <w:rFonts w:ascii="Arial Narrow" w:hAnsi="Arial Narrow"/>
              </w:rPr>
              <w:lastRenderedPageBreak/>
              <w:t xml:space="preserve">wyprowadzenie przewodów powinny być zabezpieczone przez ich </w:t>
            </w:r>
            <w:proofErr w:type="spellStart"/>
            <w:r w:rsidRPr="00DB2AA7">
              <w:rPr>
                <w:rFonts w:ascii="Arial Narrow" w:hAnsi="Arial Narrow"/>
              </w:rPr>
              <w:t>wyoblenie</w:t>
            </w:r>
            <w:proofErr w:type="spellEnd"/>
            <w:r w:rsidRPr="00DB2AA7">
              <w:rPr>
                <w:rFonts w:ascii="Arial Narrow" w:hAnsi="Arial Narrow"/>
              </w:rPr>
              <w:t xml:space="preserve"> bądź obłożenie.</w:t>
            </w:r>
          </w:p>
          <w:p w14:paraId="396D6773" w14:textId="77777777" w:rsidR="00DB2AA7" w:rsidRPr="00DB2AA7" w:rsidRDefault="00DB2AA7" w:rsidP="00DB2AA7">
            <w:pPr>
              <w:numPr>
                <w:ilvl w:val="0"/>
                <w:numId w:val="70"/>
              </w:numPr>
              <w:tabs>
                <w:tab w:val="left" w:pos="0"/>
              </w:tabs>
              <w:suppressAutoHyphens/>
              <w:textAlignment w:val="top"/>
              <w:outlineLvl w:val="0"/>
              <w:rPr>
                <w:rFonts w:ascii="Arial Narrow" w:hAnsi="Arial Narrow" w:cs="Calibri"/>
              </w:rPr>
            </w:pPr>
            <w:r w:rsidRPr="00DB2AA7">
              <w:rPr>
                <w:rFonts w:ascii="Arial Narrow" w:hAnsi="Arial Narrow"/>
              </w:rPr>
              <w:t>Wykonawca dostarczy dokumentację techniczną skrzyni zawierającą m.in. rysunki techniczne zwymiarowane. dokumentacja zostanie dostarczona w formie papierowej (1 egzemplarz) oraz formie elektronicznej.</w:t>
            </w:r>
          </w:p>
        </w:tc>
      </w:tr>
      <w:tr w:rsidR="00DB2AA7" w:rsidRPr="00DB2AA7" w14:paraId="472AF5F1" w14:textId="77777777" w:rsidTr="00DB2AA7">
        <w:trPr>
          <w:trHeight w:val="390"/>
        </w:trPr>
        <w:tc>
          <w:tcPr>
            <w:tcW w:w="9351" w:type="dxa"/>
            <w:gridSpan w:val="3"/>
            <w:shd w:val="clear" w:color="auto" w:fill="C6D9F1" w:themeFill="text2" w:themeFillTint="33"/>
          </w:tcPr>
          <w:p w14:paraId="1FCAEE76" w14:textId="77777777" w:rsidR="00DB2AA7" w:rsidRPr="00DB2AA7" w:rsidRDefault="00DB2AA7" w:rsidP="00DB2AA7">
            <w:pPr>
              <w:textAlignment w:val="top"/>
              <w:outlineLvl w:val="0"/>
              <w:rPr>
                <w:rFonts w:ascii="Arial Narrow" w:eastAsia="Times New Roman" w:hAnsi="Arial Narrow"/>
              </w:rPr>
            </w:pPr>
            <w:r w:rsidRPr="00DB2AA7">
              <w:rPr>
                <w:rFonts w:ascii="Arial Narrow" w:eastAsia="Times New Roman" w:hAnsi="Arial Narrow"/>
              </w:rPr>
              <w:lastRenderedPageBreak/>
              <w:t>CZĘŚĆ 4</w:t>
            </w:r>
          </w:p>
        </w:tc>
      </w:tr>
      <w:tr w:rsidR="00DB2AA7" w:rsidRPr="00DB2AA7" w14:paraId="04A191A7" w14:textId="77777777" w:rsidTr="00BF29E8">
        <w:trPr>
          <w:trHeight w:val="704"/>
        </w:trPr>
        <w:tc>
          <w:tcPr>
            <w:tcW w:w="490" w:type="dxa"/>
          </w:tcPr>
          <w:p w14:paraId="5629E68E" w14:textId="77777777" w:rsidR="00DB2AA7" w:rsidRPr="00DB2AA7" w:rsidRDefault="00DB2AA7" w:rsidP="00DB2AA7">
            <w:pPr>
              <w:spacing w:before="60" w:line="360" w:lineRule="auto"/>
              <w:jc w:val="center"/>
              <w:rPr>
                <w:rFonts w:ascii="Arial Narrow" w:hAnsi="Arial Narrow" w:cs="Arial"/>
              </w:rPr>
            </w:pPr>
            <w:r w:rsidRPr="00DB2AA7">
              <w:rPr>
                <w:rFonts w:ascii="Arial Narrow" w:hAnsi="Arial Narrow" w:cs="Arial"/>
              </w:rPr>
              <w:t>1.</w:t>
            </w:r>
          </w:p>
        </w:tc>
        <w:tc>
          <w:tcPr>
            <w:tcW w:w="2062" w:type="dxa"/>
          </w:tcPr>
          <w:p w14:paraId="207EC4C8" w14:textId="77777777" w:rsidR="00DB2AA7" w:rsidRPr="00DB2AA7" w:rsidRDefault="00DB2AA7" w:rsidP="00DB2AA7">
            <w:pPr>
              <w:rPr>
                <w:rFonts w:ascii="Arial Narrow" w:hAnsi="Arial Narrow" w:cs="Calibri"/>
              </w:rPr>
            </w:pPr>
            <w:r w:rsidRPr="00DB2AA7">
              <w:rPr>
                <w:rFonts w:ascii="Arial Narrow" w:eastAsia="Arial Narrow" w:hAnsi="Arial Narrow" w:cs="Arial Narrow"/>
              </w:rPr>
              <w:t xml:space="preserve">Kamery do urządzeń z zestawami radiowymi </w:t>
            </w:r>
            <w:proofErr w:type="spellStart"/>
            <w:r w:rsidRPr="00DB2AA7">
              <w:rPr>
                <w:rFonts w:ascii="Arial Narrow" w:eastAsia="Arial Narrow" w:hAnsi="Arial Narrow" w:cs="Arial Narrow"/>
              </w:rPr>
              <w:t>RFSoC</w:t>
            </w:r>
            <w:proofErr w:type="spellEnd"/>
          </w:p>
        </w:tc>
        <w:tc>
          <w:tcPr>
            <w:tcW w:w="6799" w:type="dxa"/>
          </w:tcPr>
          <w:p w14:paraId="3A4FF56A" w14:textId="77777777" w:rsidR="00DB2AA7" w:rsidRPr="00DB2AA7" w:rsidRDefault="00DB2AA7" w:rsidP="00DB2AA7">
            <w:pPr>
              <w:textAlignment w:val="top"/>
              <w:outlineLvl w:val="0"/>
              <w:rPr>
                <w:rFonts w:ascii="Arial Narrow" w:eastAsia="Times New Roman" w:hAnsi="Arial Narrow"/>
              </w:rPr>
            </w:pPr>
            <w:r w:rsidRPr="00DB2AA7">
              <w:rPr>
                <w:rFonts w:ascii="Arial Narrow" w:eastAsia="Times New Roman" w:hAnsi="Arial Narrow"/>
              </w:rPr>
              <w:t xml:space="preserve">1 szt. Kamery wg poniższego opisu. </w:t>
            </w:r>
          </w:p>
          <w:p w14:paraId="2886A54C" w14:textId="77777777" w:rsidR="00DB2AA7" w:rsidRPr="00DB2AA7" w:rsidRDefault="00DB2AA7" w:rsidP="00DB2AA7">
            <w:pPr>
              <w:numPr>
                <w:ilvl w:val="0"/>
                <w:numId w:val="70"/>
              </w:numPr>
              <w:tabs>
                <w:tab w:val="left" w:pos="0"/>
              </w:tabs>
              <w:suppressAutoHyphens/>
              <w:textAlignment w:val="top"/>
              <w:outlineLvl w:val="0"/>
              <w:rPr>
                <w:rFonts w:ascii="Arial Narrow" w:eastAsia="Times New Roman" w:hAnsi="Arial Narrow"/>
              </w:rPr>
            </w:pPr>
            <w:r w:rsidRPr="00DB2AA7">
              <w:rPr>
                <w:rFonts w:ascii="Arial Narrow" w:hAnsi="Arial Narrow"/>
              </w:rPr>
              <w:t>Optyka</w:t>
            </w:r>
            <w:r w:rsidRPr="00DB2AA7">
              <w:rPr>
                <w:rFonts w:ascii="Arial Narrow" w:eastAsia="Times New Roman" w:hAnsi="Arial Narrow"/>
              </w:rPr>
              <w:t>:</w:t>
            </w:r>
          </w:p>
          <w:p w14:paraId="50801A84"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Typ obiektywu: Obiektyw o zmiennej ogniskowej</w:t>
            </w:r>
          </w:p>
          <w:p w14:paraId="5D8625D9"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Zakres zmiany ogniskowej: 5 mm – 150 mm</w:t>
            </w:r>
          </w:p>
          <w:p w14:paraId="7E66E53F"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Minimalny zakres kątów widzenia: 3 st. – 55 </w:t>
            </w:r>
            <w:proofErr w:type="spellStart"/>
            <w:r w:rsidRPr="00DB2AA7">
              <w:rPr>
                <w:rFonts w:ascii="Arial Narrow" w:hAnsi="Arial Narrow" w:cs="Arial Narrow"/>
              </w:rPr>
              <w:t>st</w:t>
            </w:r>
            <w:proofErr w:type="spellEnd"/>
            <w:r w:rsidRPr="00DB2AA7">
              <w:rPr>
                <w:rFonts w:ascii="Arial Narrow" w:hAnsi="Arial Narrow" w:cs="Arial Narrow"/>
              </w:rPr>
              <w:t>,</w:t>
            </w:r>
          </w:p>
          <w:p w14:paraId="4C75A5E9"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Zoom optyczny: x30</w:t>
            </w:r>
          </w:p>
          <w:p w14:paraId="586AB795"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Doświetlenie nocne: Tak, typ IR</w:t>
            </w:r>
          </w:p>
          <w:p w14:paraId="1111A41A"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Minimalny zasięg doświetlenia: 140 m</w:t>
            </w:r>
          </w:p>
          <w:p w14:paraId="6CD12C2B"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Minimalny zakres dynamiki oświetlenia: 120 </w:t>
            </w:r>
            <w:proofErr w:type="spellStart"/>
            <w:r w:rsidRPr="00DB2AA7">
              <w:rPr>
                <w:rFonts w:ascii="Arial Narrow" w:hAnsi="Arial Narrow" w:cs="Arial Narrow"/>
              </w:rPr>
              <w:t>dB</w:t>
            </w:r>
            <w:proofErr w:type="spellEnd"/>
          </w:p>
          <w:p w14:paraId="2F986CB3" w14:textId="77777777" w:rsidR="00DB2AA7" w:rsidRPr="00DB2AA7" w:rsidRDefault="00DB2AA7" w:rsidP="00DB2AA7">
            <w:pPr>
              <w:numPr>
                <w:ilvl w:val="0"/>
                <w:numId w:val="70"/>
              </w:numPr>
              <w:tabs>
                <w:tab w:val="left" w:pos="0"/>
              </w:tabs>
              <w:suppressAutoHyphens/>
              <w:textAlignment w:val="top"/>
              <w:outlineLvl w:val="0"/>
              <w:rPr>
                <w:rFonts w:ascii="Arial Narrow" w:eastAsia="Times New Roman" w:hAnsi="Arial Narrow"/>
              </w:rPr>
            </w:pPr>
            <w:r w:rsidRPr="00DB2AA7">
              <w:rPr>
                <w:rFonts w:ascii="Arial Narrow" w:hAnsi="Arial Narrow"/>
              </w:rPr>
              <w:t>Mechanika</w:t>
            </w:r>
            <w:r w:rsidRPr="00DB2AA7">
              <w:rPr>
                <w:rFonts w:ascii="Arial Narrow" w:eastAsia="Times New Roman" w:hAnsi="Arial Narrow"/>
              </w:rPr>
              <w:t>:</w:t>
            </w:r>
          </w:p>
          <w:p w14:paraId="058EEB45"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Zakres obrotu w poziomie: 360 st., ciągły</w:t>
            </w:r>
          </w:p>
          <w:p w14:paraId="56E45A2E"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Zakres obrotu w pionie: -15-90 st.</w:t>
            </w:r>
          </w:p>
          <w:p w14:paraId="116485AF"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Minimalna prędkość obrotowa w poziomie przy sterowaniu automatycznym: 380 st./s</w:t>
            </w:r>
          </w:p>
          <w:p w14:paraId="58693E6C"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Minimalna prędkość obrotowa w pionie przy sterowaniu automatycznym: 280 st./s</w:t>
            </w:r>
          </w:p>
          <w:p w14:paraId="588CA9BF"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Zakres prędkości obrotowej w poziomie przy sterowaniu ręcznym: 0.1 </w:t>
            </w:r>
            <w:proofErr w:type="spellStart"/>
            <w:r w:rsidRPr="00DB2AA7">
              <w:rPr>
                <w:rFonts w:ascii="Arial Narrow" w:hAnsi="Arial Narrow" w:cs="Arial Narrow"/>
              </w:rPr>
              <w:t>st</w:t>
            </w:r>
            <w:proofErr w:type="spellEnd"/>
            <w:r w:rsidRPr="00DB2AA7">
              <w:rPr>
                <w:rFonts w:ascii="Arial Narrow" w:hAnsi="Arial Narrow" w:cs="Arial Narrow"/>
              </w:rPr>
              <w:t>,/s – 280 st./s</w:t>
            </w:r>
          </w:p>
          <w:p w14:paraId="2758EF89"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Zakres prędkości obrotowej w pionie przy sterowaniu ręcznym: 0.1 st./s – 180 st./s</w:t>
            </w:r>
          </w:p>
          <w:p w14:paraId="19EA2ADF"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Konfiguracja trasy ruchu: Tak</w:t>
            </w:r>
          </w:p>
          <w:p w14:paraId="477B6728"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Minimalna liczba tras ruchu możliwa do zapisania: 5</w:t>
            </w:r>
          </w:p>
          <w:p w14:paraId="64314192" w14:textId="77777777" w:rsidR="00DB2AA7" w:rsidRPr="00DB2AA7" w:rsidRDefault="00DB2AA7" w:rsidP="00DB2AA7">
            <w:pPr>
              <w:numPr>
                <w:ilvl w:val="0"/>
                <w:numId w:val="70"/>
              </w:numPr>
              <w:tabs>
                <w:tab w:val="left" w:pos="0"/>
              </w:tabs>
              <w:suppressAutoHyphens/>
              <w:textAlignment w:val="top"/>
              <w:outlineLvl w:val="0"/>
              <w:rPr>
                <w:rFonts w:ascii="Arial Narrow" w:eastAsia="Times New Roman" w:hAnsi="Arial Narrow"/>
              </w:rPr>
            </w:pPr>
            <w:r w:rsidRPr="00DB2AA7">
              <w:rPr>
                <w:rFonts w:ascii="Arial Narrow" w:hAnsi="Arial Narrow"/>
              </w:rPr>
              <w:t>Obraz</w:t>
            </w:r>
            <w:r w:rsidRPr="00DB2AA7">
              <w:rPr>
                <w:rFonts w:ascii="Arial Narrow" w:eastAsia="Times New Roman" w:hAnsi="Arial Narrow"/>
              </w:rPr>
              <w:t>:</w:t>
            </w:r>
          </w:p>
          <w:p w14:paraId="50AD6849"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Typ strumienia obrazu: Cyfrowy</w:t>
            </w:r>
          </w:p>
          <w:p w14:paraId="2786A817"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Minimalna rozdzielczość: 2K, 3.7Mpix, 2560x1440</w:t>
            </w:r>
          </w:p>
          <w:p w14:paraId="73EB3F96"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Minimalna liczba klatek obrazu w transmisji: 25 kl./s</w:t>
            </w:r>
          </w:p>
          <w:p w14:paraId="22F35767"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Wspierane metody kompresji obrazu: H.265+, H.265, H.264</w:t>
            </w:r>
          </w:p>
          <w:p w14:paraId="6C6CD246"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Cyfrowa redukcja szumu: Tak</w:t>
            </w:r>
          </w:p>
          <w:p w14:paraId="25CBA8B0"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Kompensacja silnego światła (HLC): Tak</w:t>
            </w:r>
          </w:p>
          <w:p w14:paraId="11133917"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Kompensacja światła tła (BLC): Tak</w:t>
            </w:r>
          </w:p>
          <w:p w14:paraId="2981CFF8"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Tryb automatycznego przełączania obrazu w tryb dzień lub noc: Tak</w:t>
            </w:r>
          </w:p>
          <w:p w14:paraId="741421CD" w14:textId="77777777" w:rsidR="00DB2AA7" w:rsidRPr="00DB2AA7" w:rsidRDefault="00DB2AA7" w:rsidP="00DB2AA7">
            <w:pPr>
              <w:numPr>
                <w:ilvl w:val="0"/>
                <w:numId w:val="70"/>
              </w:numPr>
              <w:tabs>
                <w:tab w:val="left" w:pos="0"/>
              </w:tabs>
              <w:suppressAutoHyphens/>
              <w:textAlignment w:val="top"/>
              <w:outlineLvl w:val="0"/>
              <w:rPr>
                <w:rFonts w:ascii="Arial Narrow" w:eastAsia="Times New Roman" w:hAnsi="Arial Narrow"/>
              </w:rPr>
            </w:pPr>
            <w:r w:rsidRPr="00DB2AA7">
              <w:rPr>
                <w:rFonts w:ascii="Arial Narrow" w:hAnsi="Arial Narrow"/>
              </w:rPr>
              <w:t>Dźwięk</w:t>
            </w:r>
            <w:r w:rsidRPr="00DB2AA7">
              <w:rPr>
                <w:rFonts w:ascii="Arial Narrow" w:eastAsia="Times New Roman" w:hAnsi="Arial Narrow"/>
              </w:rPr>
              <w:t>:</w:t>
            </w:r>
          </w:p>
          <w:p w14:paraId="4361A4F7"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Wbudowany mikrofon: Tak</w:t>
            </w:r>
          </w:p>
          <w:p w14:paraId="14027C5D"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Detekcja dźwięku: Tak</w:t>
            </w:r>
          </w:p>
          <w:p w14:paraId="3E69AD17" w14:textId="77777777" w:rsidR="00DB2AA7" w:rsidRPr="00DB2AA7" w:rsidRDefault="00DB2AA7" w:rsidP="00DB2AA7">
            <w:pPr>
              <w:numPr>
                <w:ilvl w:val="0"/>
                <w:numId w:val="70"/>
              </w:numPr>
              <w:tabs>
                <w:tab w:val="left" w:pos="0"/>
              </w:tabs>
              <w:suppressAutoHyphens/>
              <w:textAlignment w:val="top"/>
              <w:outlineLvl w:val="0"/>
              <w:rPr>
                <w:rFonts w:ascii="Arial Narrow" w:eastAsia="Times New Roman" w:hAnsi="Arial Narrow"/>
              </w:rPr>
            </w:pPr>
            <w:r w:rsidRPr="00DB2AA7">
              <w:rPr>
                <w:rFonts w:ascii="Arial Narrow" w:hAnsi="Arial Narrow"/>
              </w:rPr>
              <w:t>Transmisja</w:t>
            </w:r>
            <w:r w:rsidRPr="00DB2AA7">
              <w:rPr>
                <w:rFonts w:ascii="Arial Narrow" w:eastAsia="Times New Roman" w:hAnsi="Arial Narrow"/>
              </w:rPr>
              <w:t>:</w:t>
            </w:r>
          </w:p>
          <w:p w14:paraId="772212C2"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eastAsia="Times New Roman" w:hAnsi="Arial Narrow"/>
              </w:rPr>
            </w:pPr>
            <w:r w:rsidRPr="00DB2AA7">
              <w:rPr>
                <w:rFonts w:ascii="Arial Narrow" w:eastAsia="Times New Roman" w:hAnsi="Arial Narrow"/>
              </w:rPr>
              <w:t xml:space="preserve">Typ </w:t>
            </w:r>
            <w:r w:rsidRPr="00DB2AA7">
              <w:rPr>
                <w:rFonts w:ascii="Arial Narrow" w:hAnsi="Arial Narrow" w:cs="Arial Narrow"/>
              </w:rPr>
              <w:t>komunikacji</w:t>
            </w:r>
            <w:r w:rsidRPr="00DB2AA7">
              <w:rPr>
                <w:rFonts w:ascii="Arial Narrow" w:eastAsia="Times New Roman" w:hAnsi="Arial Narrow"/>
              </w:rPr>
              <w:t>: TCP/IP</w:t>
            </w:r>
          </w:p>
          <w:p w14:paraId="7136A0A6"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eastAsia="Times New Roman" w:hAnsi="Arial Narrow"/>
              </w:rPr>
              <w:t>W</w:t>
            </w:r>
            <w:r w:rsidRPr="00DB2AA7">
              <w:rPr>
                <w:rFonts w:ascii="Arial Narrow" w:hAnsi="Arial Narrow" w:cs="Arial Narrow"/>
              </w:rPr>
              <w:t xml:space="preserve">sparcie protokołów: HTTPS, HTTP, IPv4/v6, NTP, DHCP, DNS, </w:t>
            </w:r>
            <w:proofErr w:type="spellStart"/>
            <w:r w:rsidRPr="00DB2AA7">
              <w:rPr>
                <w:rFonts w:ascii="Arial Narrow" w:hAnsi="Arial Narrow" w:cs="Arial Narrow"/>
              </w:rPr>
              <w:t>QoS</w:t>
            </w:r>
            <w:proofErr w:type="spellEnd"/>
            <w:r w:rsidRPr="00DB2AA7">
              <w:rPr>
                <w:rFonts w:ascii="Arial Narrow" w:hAnsi="Arial Narrow" w:cs="Arial Narrow"/>
              </w:rPr>
              <w:t xml:space="preserve">, FTP, </w:t>
            </w:r>
            <w:proofErr w:type="spellStart"/>
            <w:r w:rsidRPr="00DB2AA7">
              <w:rPr>
                <w:rFonts w:ascii="Arial Narrow" w:hAnsi="Arial Narrow" w:cs="Arial Narrow"/>
              </w:rPr>
              <w:t>PPPoE</w:t>
            </w:r>
            <w:proofErr w:type="spellEnd"/>
          </w:p>
          <w:p w14:paraId="57BDEA07"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Typ interfejsu sieciowego: 100Base-T RJ-45</w:t>
            </w:r>
          </w:p>
          <w:p w14:paraId="2BC7F3C6"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Maksymalna liczba użytkowników online: 10 lub więcej</w:t>
            </w:r>
          </w:p>
          <w:p w14:paraId="30DFB59E"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Gniazdo kart pamięci/ dysku: Tak, do 512 GB</w:t>
            </w:r>
          </w:p>
          <w:p w14:paraId="11473B34" w14:textId="77777777" w:rsidR="00DB2AA7" w:rsidRPr="00DB2AA7" w:rsidRDefault="00DB2AA7" w:rsidP="00DB2AA7">
            <w:pPr>
              <w:numPr>
                <w:ilvl w:val="0"/>
                <w:numId w:val="70"/>
              </w:numPr>
              <w:tabs>
                <w:tab w:val="left" w:pos="0"/>
              </w:tabs>
              <w:suppressAutoHyphens/>
              <w:textAlignment w:val="top"/>
              <w:outlineLvl w:val="0"/>
              <w:rPr>
                <w:rFonts w:ascii="Arial Narrow" w:eastAsia="Times New Roman" w:hAnsi="Arial Narrow"/>
              </w:rPr>
            </w:pPr>
            <w:r w:rsidRPr="00DB2AA7">
              <w:rPr>
                <w:rFonts w:ascii="Arial Narrow" w:hAnsi="Arial Narrow"/>
              </w:rPr>
              <w:t>Budowa</w:t>
            </w:r>
            <w:r w:rsidRPr="00DB2AA7">
              <w:rPr>
                <w:rFonts w:ascii="Arial Narrow" w:eastAsia="Times New Roman" w:hAnsi="Arial Narrow"/>
              </w:rPr>
              <w:t>:</w:t>
            </w:r>
          </w:p>
          <w:p w14:paraId="74B6F455"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Zakres temperatury pracy: -30 st. C. – 55 st. C.</w:t>
            </w:r>
          </w:p>
          <w:p w14:paraId="29C854CB"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Klasa szczelności: IP67 lub wyższa</w:t>
            </w:r>
          </w:p>
          <w:p w14:paraId="0569C997"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 xml:space="preserve">Klasa </w:t>
            </w:r>
            <w:proofErr w:type="spellStart"/>
            <w:r w:rsidRPr="00DB2AA7">
              <w:rPr>
                <w:rFonts w:ascii="Arial Narrow" w:hAnsi="Arial Narrow" w:cs="Arial Narrow"/>
              </w:rPr>
              <w:t>wandalo</w:t>
            </w:r>
            <w:proofErr w:type="spellEnd"/>
            <w:r w:rsidRPr="00DB2AA7">
              <w:rPr>
                <w:rFonts w:ascii="Arial Narrow" w:hAnsi="Arial Narrow" w:cs="Arial Narrow"/>
              </w:rPr>
              <w:t>-odporności: IK10 lub wyższa</w:t>
            </w:r>
          </w:p>
          <w:p w14:paraId="4667512A" w14:textId="77777777" w:rsidR="00DB2AA7" w:rsidRPr="00DB2AA7" w:rsidRDefault="00DB2AA7" w:rsidP="00DB2AA7">
            <w:pPr>
              <w:numPr>
                <w:ilvl w:val="1"/>
                <w:numId w:val="70"/>
              </w:numPr>
              <w:tabs>
                <w:tab w:val="left" w:pos="0"/>
              </w:tabs>
              <w:suppressAutoHyphens/>
              <w:ind w:left="714" w:hanging="357"/>
              <w:textAlignment w:val="top"/>
              <w:outlineLvl w:val="0"/>
              <w:rPr>
                <w:rFonts w:ascii="Arial Narrow" w:hAnsi="Arial Narrow" w:cs="Arial Narrow"/>
              </w:rPr>
            </w:pPr>
            <w:r w:rsidRPr="00DB2AA7">
              <w:rPr>
                <w:rFonts w:ascii="Arial Narrow" w:hAnsi="Arial Narrow" w:cs="Arial Narrow"/>
              </w:rPr>
              <w:t xml:space="preserve">Możliwość zasilenia urządzenia w technologii </w:t>
            </w:r>
            <w:proofErr w:type="spellStart"/>
            <w:r w:rsidRPr="00DB2AA7">
              <w:rPr>
                <w:rFonts w:ascii="Arial Narrow" w:hAnsi="Arial Narrow" w:cs="Arial Narrow"/>
              </w:rPr>
              <w:t>PoE</w:t>
            </w:r>
            <w:proofErr w:type="spellEnd"/>
            <w:r w:rsidRPr="00DB2AA7">
              <w:rPr>
                <w:rFonts w:ascii="Arial Narrow" w:hAnsi="Arial Narrow" w:cs="Arial Narrow"/>
              </w:rPr>
              <w:t>: Tak</w:t>
            </w:r>
          </w:p>
        </w:tc>
      </w:tr>
    </w:tbl>
    <w:p w14:paraId="455D5B88" w14:textId="77777777" w:rsidR="00DB2AA7" w:rsidRPr="00DB2AA7" w:rsidRDefault="00DB2AA7" w:rsidP="00DB2AA7">
      <w:pPr>
        <w:spacing w:after="0" w:line="276" w:lineRule="auto"/>
        <w:ind w:left="0" w:firstLine="0"/>
        <w:rPr>
          <w:rFonts w:ascii="Arial Narrow" w:eastAsia="Calibri" w:hAnsi="Arial Narrow" w:cs="Arial"/>
          <w:b/>
        </w:rPr>
      </w:pPr>
    </w:p>
    <w:p w14:paraId="298D3C29" w14:textId="77777777" w:rsidR="00DB2AA7" w:rsidRPr="00DB2AA7" w:rsidRDefault="00DB2AA7" w:rsidP="00DB2AA7">
      <w:pPr>
        <w:spacing w:after="0" w:line="276" w:lineRule="auto"/>
        <w:ind w:left="0" w:firstLine="0"/>
        <w:rPr>
          <w:rFonts w:ascii="Arial Narrow" w:eastAsia="Calibri" w:hAnsi="Arial Narrow" w:cs="Arial"/>
          <w:b/>
        </w:rPr>
      </w:pPr>
    </w:p>
    <w:p w14:paraId="2A49BCE0" w14:textId="77777777" w:rsidR="00DB2AA7" w:rsidRPr="00DB2AA7" w:rsidRDefault="00DB2AA7" w:rsidP="00DB2AA7">
      <w:pPr>
        <w:spacing w:after="0" w:line="276" w:lineRule="auto"/>
        <w:ind w:left="0" w:firstLine="0"/>
        <w:rPr>
          <w:rFonts w:ascii="Arial Narrow" w:eastAsia="Calibri" w:hAnsi="Arial Narrow" w:cs="Arial"/>
          <w:b/>
          <w:u w:val="single"/>
        </w:rPr>
      </w:pPr>
      <w:r w:rsidRPr="00DB2AA7">
        <w:rPr>
          <w:rFonts w:ascii="Arial Narrow" w:eastAsia="Calibri" w:hAnsi="Arial Narrow" w:cs="Arial"/>
          <w:b/>
        </w:rPr>
        <w:lastRenderedPageBreak/>
        <w:t xml:space="preserve">Tabela 2. Pozostałe wymagania stawiane przez Zamawiającego dla </w:t>
      </w:r>
      <w:r w:rsidRPr="00DB2AA7">
        <w:rPr>
          <w:rFonts w:ascii="Arial Narrow" w:eastAsia="Calibri" w:hAnsi="Arial Narrow" w:cs="Arial"/>
          <w:b/>
          <w:u w:val="single"/>
        </w:rPr>
        <w:t>CZĘŚCI 1,CZĘŚCI 2, CZĘŚCI 3, CZĘŚCI 4.</w:t>
      </w:r>
    </w:p>
    <w:p w14:paraId="69DF97E4" w14:textId="77777777" w:rsidR="00DB2AA7" w:rsidRPr="00DB2AA7" w:rsidRDefault="00DB2AA7" w:rsidP="00DB2AA7">
      <w:pPr>
        <w:spacing w:after="0" w:line="276" w:lineRule="auto"/>
        <w:ind w:left="0" w:firstLine="0"/>
        <w:rPr>
          <w:rFonts w:ascii="Arial Narrow" w:eastAsia="Calibri" w:hAnsi="Arial Narrow" w:cs="Arial"/>
          <w:b/>
          <w:lang w:eastAsia="pl-PL"/>
        </w:rPr>
      </w:pPr>
    </w:p>
    <w:tbl>
      <w:tblPr>
        <w:tblStyle w:val="Tabela-Siatka14"/>
        <w:tblW w:w="9669" w:type="dxa"/>
        <w:tblInd w:w="-318" w:type="dxa"/>
        <w:tblLayout w:type="fixed"/>
        <w:tblLook w:val="04A0" w:firstRow="1" w:lastRow="0" w:firstColumn="1" w:lastColumn="0" w:noHBand="0" w:noVBand="1"/>
      </w:tblPr>
      <w:tblGrid>
        <w:gridCol w:w="567"/>
        <w:gridCol w:w="9102"/>
      </w:tblGrid>
      <w:tr w:rsidR="00DB2AA7" w:rsidRPr="00DB2AA7" w14:paraId="6268D2EB" w14:textId="77777777" w:rsidTr="00DB2AA7">
        <w:tc>
          <w:tcPr>
            <w:tcW w:w="567" w:type="dxa"/>
            <w:shd w:val="clear" w:color="auto" w:fill="C6D9F1" w:themeFill="text2" w:themeFillTint="33"/>
            <w:vAlign w:val="center"/>
          </w:tcPr>
          <w:p w14:paraId="41D300B6" w14:textId="77777777" w:rsidR="00DB2AA7" w:rsidRPr="00DB2AA7" w:rsidRDefault="00DB2AA7" w:rsidP="00DB2AA7">
            <w:pPr>
              <w:spacing w:before="60" w:after="60"/>
              <w:rPr>
                <w:rFonts w:ascii="Arial Narrow" w:hAnsi="Arial Narrow"/>
                <w:b/>
                <w:i/>
              </w:rPr>
            </w:pPr>
            <w:r w:rsidRPr="00DB2AA7">
              <w:rPr>
                <w:rFonts w:ascii="Arial Narrow" w:hAnsi="Arial Narrow"/>
                <w:b/>
                <w:i/>
              </w:rPr>
              <w:t>L.p.</w:t>
            </w:r>
          </w:p>
        </w:tc>
        <w:tc>
          <w:tcPr>
            <w:tcW w:w="9102" w:type="dxa"/>
            <w:shd w:val="clear" w:color="auto" w:fill="C6D9F1" w:themeFill="text2" w:themeFillTint="33"/>
            <w:vAlign w:val="center"/>
          </w:tcPr>
          <w:p w14:paraId="56CF1BC2" w14:textId="77777777" w:rsidR="00DB2AA7" w:rsidRPr="00DB2AA7" w:rsidRDefault="00DB2AA7" w:rsidP="00DB2AA7">
            <w:pPr>
              <w:spacing w:before="60" w:after="60"/>
              <w:rPr>
                <w:rFonts w:ascii="Arial Narrow" w:hAnsi="Arial Narrow"/>
                <w:b/>
              </w:rPr>
            </w:pPr>
            <w:r w:rsidRPr="00DB2AA7">
              <w:rPr>
                <w:rFonts w:ascii="Arial Narrow" w:hAnsi="Arial Narrow"/>
                <w:b/>
              </w:rPr>
              <w:t>Pozostałe wymagania, wspólne dla wszystkich części</w:t>
            </w:r>
          </w:p>
        </w:tc>
      </w:tr>
      <w:tr w:rsidR="00DB2AA7" w:rsidRPr="00DB2AA7" w14:paraId="5339DC0E" w14:textId="77777777" w:rsidTr="00BF29E8">
        <w:tc>
          <w:tcPr>
            <w:tcW w:w="567" w:type="dxa"/>
            <w:vAlign w:val="center"/>
          </w:tcPr>
          <w:p w14:paraId="6A705B5C" w14:textId="77777777" w:rsidR="00DB2AA7" w:rsidRPr="00DB2AA7" w:rsidRDefault="00DB2AA7" w:rsidP="00DB2AA7">
            <w:pPr>
              <w:spacing w:before="60" w:after="60"/>
              <w:rPr>
                <w:rFonts w:ascii="Arial Narrow" w:hAnsi="Arial Narrow"/>
              </w:rPr>
            </w:pPr>
            <w:r w:rsidRPr="00DB2AA7">
              <w:rPr>
                <w:rFonts w:ascii="Arial Narrow" w:hAnsi="Arial Narrow"/>
              </w:rPr>
              <w:t>1.</w:t>
            </w:r>
          </w:p>
        </w:tc>
        <w:tc>
          <w:tcPr>
            <w:tcW w:w="9102" w:type="dxa"/>
          </w:tcPr>
          <w:p w14:paraId="736DB807" w14:textId="77777777" w:rsidR="00DB2AA7" w:rsidRPr="00DB2AA7" w:rsidRDefault="00DB2AA7" w:rsidP="00DB2AA7">
            <w:pPr>
              <w:rPr>
                <w:rFonts w:ascii="Arial Narrow" w:hAnsi="Arial Narrow"/>
              </w:rPr>
            </w:pPr>
            <w:r w:rsidRPr="00DB2AA7">
              <w:rPr>
                <w:rFonts w:ascii="Arial Narrow" w:hAnsi="Arial Narrow"/>
              </w:rPr>
              <w:t>Wykonawca gwarantuje, że w przypadku stwierdzenia wad w wykonanym przedmiocie umowy Wykonawca zobowiązuje się do jego nieodpłatnej wymiany lub usunięcia wad w terminie do 7 dni roboczych od daty zgłoszenia.</w:t>
            </w:r>
          </w:p>
        </w:tc>
      </w:tr>
      <w:tr w:rsidR="00DB2AA7" w:rsidRPr="00DB2AA7" w14:paraId="1E22FDDA" w14:textId="77777777" w:rsidTr="00BF29E8">
        <w:tc>
          <w:tcPr>
            <w:tcW w:w="567" w:type="dxa"/>
            <w:vAlign w:val="center"/>
          </w:tcPr>
          <w:p w14:paraId="6DBBD422" w14:textId="77777777" w:rsidR="00DB2AA7" w:rsidRPr="00DB2AA7" w:rsidRDefault="00DB2AA7" w:rsidP="00DB2AA7">
            <w:pPr>
              <w:spacing w:before="60" w:after="60"/>
              <w:rPr>
                <w:rFonts w:ascii="Arial Narrow" w:hAnsi="Arial Narrow"/>
              </w:rPr>
            </w:pPr>
            <w:r w:rsidRPr="00DB2AA7">
              <w:rPr>
                <w:rFonts w:ascii="Arial Narrow" w:hAnsi="Arial Narrow"/>
              </w:rPr>
              <w:t>2.</w:t>
            </w:r>
          </w:p>
        </w:tc>
        <w:tc>
          <w:tcPr>
            <w:tcW w:w="9102" w:type="dxa"/>
          </w:tcPr>
          <w:p w14:paraId="59C60E64" w14:textId="77777777" w:rsidR="00DB2AA7" w:rsidRPr="00DB2AA7" w:rsidRDefault="00DB2AA7" w:rsidP="00DB2AA7">
            <w:pPr>
              <w:rPr>
                <w:rFonts w:ascii="Arial Narrow" w:hAnsi="Arial Narrow"/>
              </w:rPr>
            </w:pPr>
            <w:r w:rsidRPr="00DB2AA7">
              <w:rPr>
                <w:rFonts w:ascii="Arial Narrow" w:hAnsi="Arial Narrow"/>
              </w:rPr>
              <w:t>Wykonawca potwierdza, że podczas trwania okresu gwarancji odbierze i dostarczy urządzenie na własny koszt, jeśli naprawa nie będzie możliwa w siedzibie Zamawiającego.</w:t>
            </w:r>
          </w:p>
        </w:tc>
      </w:tr>
      <w:tr w:rsidR="00DB2AA7" w:rsidRPr="00DB2AA7" w14:paraId="6B28604A" w14:textId="77777777" w:rsidTr="00BF29E8">
        <w:tc>
          <w:tcPr>
            <w:tcW w:w="567" w:type="dxa"/>
            <w:vAlign w:val="center"/>
          </w:tcPr>
          <w:p w14:paraId="3F7160C6" w14:textId="77777777" w:rsidR="00DB2AA7" w:rsidRPr="00DB2AA7" w:rsidRDefault="00DB2AA7" w:rsidP="00DB2AA7">
            <w:pPr>
              <w:spacing w:before="60" w:after="60"/>
              <w:rPr>
                <w:rFonts w:ascii="Arial Narrow" w:hAnsi="Arial Narrow"/>
              </w:rPr>
            </w:pPr>
            <w:r w:rsidRPr="00DB2AA7">
              <w:rPr>
                <w:rFonts w:ascii="Arial Narrow" w:hAnsi="Arial Narrow"/>
              </w:rPr>
              <w:t>3.</w:t>
            </w:r>
          </w:p>
        </w:tc>
        <w:tc>
          <w:tcPr>
            <w:tcW w:w="9102" w:type="dxa"/>
          </w:tcPr>
          <w:p w14:paraId="7B9A57D4" w14:textId="77777777" w:rsidR="00DB2AA7" w:rsidRPr="00DB2AA7" w:rsidRDefault="00DB2AA7" w:rsidP="00DB2AA7">
            <w:pPr>
              <w:rPr>
                <w:rFonts w:ascii="Arial Narrow" w:hAnsi="Arial Narrow"/>
              </w:rPr>
            </w:pPr>
            <w:r w:rsidRPr="00DB2AA7">
              <w:rPr>
                <w:rFonts w:ascii="Arial Narrow" w:hAnsi="Arial Narrow"/>
              </w:rPr>
              <w:t>Wykonawca potwierdza, że wszystkie urządzenia i podzespoły są fabrycznie nowe, wolne od wad materiałowych i prawnych.</w:t>
            </w:r>
          </w:p>
        </w:tc>
      </w:tr>
      <w:tr w:rsidR="00DB2AA7" w:rsidRPr="00DB2AA7" w14:paraId="6A9A0CC4" w14:textId="77777777" w:rsidTr="00BF29E8">
        <w:tc>
          <w:tcPr>
            <w:tcW w:w="567" w:type="dxa"/>
            <w:vAlign w:val="center"/>
          </w:tcPr>
          <w:p w14:paraId="0702F5E4" w14:textId="77777777" w:rsidR="00DB2AA7" w:rsidRPr="00DB2AA7" w:rsidRDefault="00DB2AA7" w:rsidP="00DB2AA7">
            <w:pPr>
              <w:spacing w:before="60" w:after="60"/>
              <w:rPr>
                <w:rFonts w:ascii="Arial Narrow" w:hAnsi="Arial Narrow"/>
              </w:rPr>
            </w:pPr>
            <w:r w:rsidRPr="00DB2AA7">
              <w:rPr>
                <w:rFonts w:ascii="Arial Narrow" w:hAnsi="Arial Narrow"/>
              </w:rPr>
              <w:t>4.</w:t>
            </w:r>
          </w:p>
        </w:tc>
        <w:tc>
          <w:tcPr>
            <w:tcW w:w="9102" w:type="dxa"/>
          </w:tcPr>
          <w:p w14:paraId="179FDAD0" w14:textId="77777777" w:rsidR="00DB2AA7" w:rsidRPr="00DB2AA7" w:rsidRDefault="00DB2AA7" w:rsidP="00DB2AA7">
            <w:pPr>
              <w:rPr>
                <w:rFonts w:ascii="Arial Narrow" w:hAnsi="Arial Narrow"/>
              </w:rPr>
            </w:pPr>
            <w:r w:rsidRPr="00DB2AA7">
              <w:rPr>
                <w:rFonts w:ascii="Arial Narrow" w:hAnsi="Arial Narrow"/>
              </w:rPr>
              <w:t>Wykonawca zapewni, że wszystkie urządzenia i podzespoły będą oznakowane w taki sposób, aby możliwa była identyfikacja zarówno produktu jak i producenta.</w:t>
            </w:r>
          </w:p>
        </w:tc>
      </w:tr>
      <w:tr w:rsidR="00DB2AA7" w:rsidRPr="00DB2AA7" w14:paraId="0FBF853E" w14:textId="77777777" w:rsidTr="00BF29E8">
        <w:tc>
          <w:tcPr>
            <w:tcW w:w="567" w:type="dxa"/>
            <w:vAlign w:val="center"/>
          </w:tcPr>
          <w:p w14:paraId="32E8A5AD" w14:textId="77777777" w:rsidR="00DB2AA7" w:rsidRPr="00DB2AA7" w:rsidRDefault="00DB2AA7" w:rsidP="00DB2AA7">
            <w:pPr>
              <w:spacing w:before="60" w:after="60"/>
              <w:rPr>
                <w:rFonts w:ascii="Arial Narrow" w:hAnsi="Arial Narrow"/>
              </w:rPr>
            </w:pPr>
            <w:r w:rsidRPr="00DB2AA7">
              <w:rPr>
                <w:rFonts w:ascii="Arial Narrow" w:hAnsi="Arial Narrow"/>
              </w:rPr>
              <w:t>5.</w:t>
            </w:r>
          </w:p>
        </w:tc>
        <w:tc>
          <w:tcPr>
            <w:tcW w:w="9102" w:type="dxa"/>
          </w:tcPr>
          <w:p w14:paraId="2228BBF6" w14:textId="77777777" w:rsidR="00DB2AA7" w:rsidRPr="00DB2AA7" w:rsidRDefault="00DB2AA7" w:rsidP="00DB2AA7">
            <w:pPr>
              <w:rPr>
                <w:rFonts w:ascii="Arial Narrow" w:hAnsi="Arial Narrow"/>
                <w:highlight w:val="yellow"/>
              </w:rPr>
            </w:pPr>
            <w:r w:rsidRPr="00DB2AA7">
              <w:rPr>
                <w:rFonts w:ascii="Arial Narrow" w:hAnsi="Arial Narrow"/>
              </w:rPr>
              <w:t>Urządzenia muszą spełniać wymagania wynikające z przepisów bezpieczeństwa i higieny pracy oraz wymagania i normy określone w opisach technicznych.</w:t>
            </w:r>
          </w:p>
        </w:tc>
      </w:tr>
      <w:tr w:rsidR="00DB2AA7" w:rsidRPr="00DB2AA7" w14:paraId="2D4A096B" w14:textId="77777777" w:rsidTr="00BF29E8">
        <w:tc>
          <w:tcPr>
            <w:tcW w:w="567" w:type="dxa"/>
            <w:vAlign w:val="center"/>
          </w:tcPr>
          <w:p w14:paraId="416749D4" w14:textId="77777777" w:rsidR="00DB2AA7" w:rsidRPr="00DB2AA7" w:rsidRDefault="00DB2AA7" w:rsidP="00DB2AA7">
            <w:pPr>
              <w:spacing w:before="60" w:after="60"/>
              <w:rPr>
                <w:rFonts w:ascii="Arial Narrow" w:hAnsi="Arial Narrow"/>
              </w:rPr>
            </w:pPr>
            <w:r w:rsidRPr="00DB2AA7">
              <w:rPr>
                <w:rFonts w:ascii="Arial Narrow" w:hAnsi="Arial Narrow"/>
              </w:rPr>
              <w:t>6.</w:t>
            </w:r>
          </w:p>
        </w:tc>
        <w:tc>
          <w:tcPr>
            <w:tcW w:w="9102" w:type="dxa"/>
          </w:tcPr>
          <w:p w14:paraId="32882D99" w14:textId="77777777" w:rsidR="00DB2AA7" w:rsidRPr="00DB2AA7" w:rsidRDefault="00DB2AA7" w:rsidP="00DB2AA7">
            <w:pPr>
              <w:rPr>
                <w:rFonts w:ascii="Arial Narrow" w:hAnsi="Arial Narrow"/>
              </w:rPr>
            </w:pPr>
            <w:r w:rsidRPr="00DB2AA7">
              <w:rPr>
                <w:rFonts w:ascii="Arial Narrow" w:hAnsi="Arial Narrow"/>
              </w:rPr>
              <w:t xml:space="preserve">Przedmiot zamówienia powinien być dostarczony do siedziby Zamawiającego tj.: </w:t>
            </w:r>
            <w:bookmarkStart w:id="3" w:name="_Hlk75860448"/>
            <w:r w:rsidRPr="00DB2AA7">
              <w:rPr>
                <w:rFonts w:ascii="Arial Narrow" w:hAnsi="Arial Narrow"/>
              </w:rPr>
              <w:t>Politechnika Warszawska, Wydział Elektroniki i Technik Informacyjnych, ul. Nowowiejska 15/19, 00-665 Warszawa, Instytut Systemów Elektronicznych pok. 212</w:t>
            </w:r>
            <w:bookmarkEnd w:id="3"/>
          </w:p>
        </w:tc>
      </w:tr>
    </w:tbl>
    <w:p w14:paraId="30EFF662" w14:textId="34142298" w:rsidR="009E4B49" w:rsidRPr="00B53465" w:rsidRDefault="009E4B49" w:rsidP="00342D40">
      <w:pPr>
        <w:rPr>
          <w:rFonts w:ascii="Arial Narrow" w:eastAsia="Calibri" w:hAnsi="Arial Narrow" w:cs="Arial"/>
        </w:rPr>
      </w:pPr>
    </w:p>
    <w:p w14:paraId="26F3E8D3" w14:textId="7637A032" w:rsidR="009E4B49" w:rsidRPr="00B53465" w:rsidRDefault="009E4B49" w:rsidP="009E4B49">
      <w:pPr>
        <w:widowControl w:val="0"/>
        <w:suppressAutoHyphens/>
        <w:spacing w:before="120" w:after="0" w:line="240" w:lineRule="auto"/>
        <w:jc w:val="both"/>
        <w:rPr>
          <w:rFonts w:ascii="Arial Narrow" w:eastAsia="Calibri" w:hAnsi="Arial Narrow" w:cs="Arial"/>
        </w:rPr>
      </w:pPr>
    </w:p>
    <w:p w14:paraId="4F0996B0" w14:textId="3DE6AB30" w:rsidR="009E4B49" w:rsidRPr="00B53465" w:rsidRDefault="009E4B49" w:rsidP="009E4B49">
      <w:pPr>
        <w:widowControl w:val="0"/>
        <w:suppressAutoHyphens/>
        <w:spacing w:before="120" w:after="0" w:line="240" w:lineRule="auto"/>
        <w:jc w:val="both"/>
        <w:rPr>
          <w:rFonts w:ascii="Arial Narrow" w:eastAsia="Calibri" w:hAnsi="Arial Narrow" w:cs="Arial"/>
        </w:rPr>
      </w:pPr>
    </w:p>
    <w:p w14:paraId="554234B1" w14:textId="67EC457D" w:rsidR="009E4B49" w:rsidRPr="00B53465" w:rsidRDefault="009E4B49" w:rsidP="009E4B49">
      <w:pPr>
        <w:widowControl w:val="0"/>
        <w:suppressAutoHyphens/>
        <w:spacing w:before="120" w:after="0" w:line="240" w:lineRule="auto"/>
        <w:jc w:val="both"/>
        <w:rPr>
          <w:rFonts w:ascii="Arial Narrow" w:eastAsia="Calibri" w:hAnsi="Arial Narrow" w:cs="Arial"/>
        </w:rPr>
      </w:pPr>
    </w:p>
    <w:p w14:paraId="6E32A86B" w14:textId="2874132C" w:rsidR="009E4B49" w:rsidRPr="00B53465" w:rsidRDefault="009E4B49" w:rsidP="009E4B49">
      <w:pPr>
        <w:widowControl w:val="0"/>
        <w:suppressAutoHyphens/>
        <w:spacing w:before="120" w:after="0" w:line="240" w:lineRule="auto"/>
        <w:jc w:val="both"/>
        <w:rPr>
          <w:rFonts w:ascii="Arial Narrow" w:eastAsia="Calibri" w:hAnsi="Arial Narrow" w:cs="Arial"/>
        </w:rPr>
      </w:pPr>
    </w:p>
    <w:p w14:paraId="08105408" w14:textId="75747099" w:rsidR="009E4B49" w:rsidRPr="00B53465" w:rsidRDefault="009E4B49" w:rsidP="009E4B49">
      <w:pPr>
        <w:widowControl w:val="0"/>
        <w:suppressAutoHyphens/>
        <w:spacing w:before="120" w:after="0" w:line="240" w:lineRule="auto"/>
        <w:jc w:val="both"/>
        <w:rPr>
          <w:rFonts w:ascii="Arial Narrow" w:eastAsia="Calibri" w:hAnsi="Arial Narrow" w:cs="Arial"/>
        </w:rPr>
      </w:pPr>
    </w:p>
    <w:p w14:paraId="0F10988B" w14:textId="0AB8C2D3" w:rsidR="009E4B49" w:rsidRPr="00B53465" w:rsidRDefault="009E4B49" w:rsidP="009E4B49">
      <w:pPr>
        <w:widowControl w:val="0"/>
        <w:suppressAutoHyphens/>
        <w:spacing w:before="120" w:after="0" w:line="240" w:lineRule="auto"/>
        <w:jc w:val="both"/>
        <w:rPr>
          <w:rFonts w:ascii="Arial Narrow" w:eastAsia="Calibri" w:hAnsi="Arial Narrow" w:cs="Arial"/>
        </w:rPr>
      </w:pPr>
    </w:p>
    <w:p w14:paraId="6D16C036" w14:textId="77DC0FAF" w:rsidR="009E4B49" w:rsidRPr="00B53465" w:rsidRDefault="009E4B49" w:rsidP="009E4B49">
      <w:pPr>
        <w:widowControl w:val="0"/>
        <w:suppressAutoHyphens/>
        <w:spacing w:before="120" w:after="0" w:line="240" w:lineRule="auto"/>
        <w:jc w:val="both"/>
        <w:rPr>
          <w:rFonts w:ascii="Arial Narrow" w:eastAsia="Calibri" w:hAnsi="Arial Narrow" w:cs="Arial"/>
        </w:rPr>
      </w:pPr>
    </w:p>
    <w:p w14:paraId="5052ACC7" w14:textId="0EBB200B" w:rsidR="00BF101C" w:rsidRPr="00B53465" w:rsidRDefault="00BF101C" w:rsidP="009E4B49">
      <w:pPr>
        <w:widowControl w:val="0"/>
        <w:suppressAutoHyphens/>
        <w:spacing w:before="120" w:after="0" w:line="240" w:lineRule="auto"/>
        <w:jc w:val="both"/>
        <w:rPr>
          <w:rFonts w:ascii="Arial Narrow" w:eastAsia="Calibri" w:hAnsi="Arial Narrow" w:cs="Arial"/>
        </w:rPr>
      </w:pPr>
    </w:p>
    <w:p w14:paraId="3BC8FFFE" w14:textId="29117D61" w:rsidR="00BF101C" w:rsidRPr="00B53465" w:rsidRDefault="00BF101C" w:rsidP="009E4B49">
      <w:pPr>
        <w:widowControl w:val="0"/>
        <w:suppressAutoHyphens/>
        <w:spacing w:before="120" w:after="0" w:line="240" w:lineRule="auto"/>
        <w:jc w:val="both"/>
        <w:rPr>
          <w:rFonts w:ascii="Arial Narrow" w:eastAsia="Calibri" w:hAnsi="Arial Narrow" w:cs="Arial"/>
        </w:rPr>
      </w:pPr>
    </w:p>
    <w:p w14:paraId="1F03BE5E" w14:textId="6DAAE49A" w:rsidR="00BF101C" w:rsidRPr="00B53465" w:rsidRDefault="00BF101C" w:rsidP="009E4B49">
      <w:pPr>
        <w:widowControl w:val="0"/>
        <w:suppressAutoHyphens/>
        <w:spacing w:before="120" w:after="0" w:line="240" w:lineRule="auto"/>
        <w:jc w:val="both"/>
        <w:rPr>
          <w:rFonts w:ascii="Arial Narrow" w:eastAsia="Calibri" w:hAnsi="Arial Narrow" w:cs="Arial"/>
        </w:rPr>
      </w:pPr>
    </w:p>
    <w:p w14:paraId="5010DA96" w14:textId="319E8309" w:rsidR="00BF101C" w:rsidRPr="00B53465" w:rsidRDefault="00BF101C" w:rsidP="009E4B49">
      <w:pPr>
        <w:widowControl w:val="0"/>
        <w:suppressAutoHyphens/>
        <w:spacing w:before="120" w:after="0" w:line="240" w:lineRule="auto"/>
        <w:jc w:val="both"/>
        <w:rPr>
          <w:rFonts w:ascii="Arial Narrow" w:eastAsia="Calibri" w:hAnsi="Arial Narrow" w:cs="Arial"/>
        </w:rPr>
      </w:pPr>
    </w:p>
    <w:p w14:paraId="2915C23E" w14:textId="42C9936C" w:rsidR="00BF101C" w:rsidRPr="00B53465" w:rsidRDefault="00BF101C" w:rsidP="009E4B49">
      <w:pPr>
        <w:widowControl w:val="0"/>
        <w:suppressAutoHyphens/>
        <w:spacing w:before="120" w:after="0" w:line="240" w:lineRule="auto"/>
        <w:jc w:val="both"/>
        <w:rPr>
          <w:rFonts w:ascii="Arial Narrow" w:eastAsia="Calibri" w:hAnsi="Arial Narrow" w:cs="Arial"/>
        </w:rPr>
      </w:pPr>
    </w:p>
    <w:p w14:paraId="4A297A57" w14:textId="77777777" w:rsidR="00BF101C" w:rsidRPr="00B53465" w:rsidRDefault="00BF101C" w:rsidP="009E4B49">
      <w:pPr>
        <w:widowControl w:val="0"/>
        <w:suppressAutoHyphens/>
        <w:spacing w:before="120" w:after="0" w:line="240" w:lineRule="auto"/>
        <w:jc w:val="both"/>
        <w:rPr>
          <w:rFonts w:ascii="Arial Narrow" w:eastAsia="Calibri" w:hAnsi="Arial Narrow" w:cs="Arial"/>
        </w:rPr>
      </w:pPr>
    </w:p>
    <w:p w14:paraId="4B7E551C" w14:textId="4893E3DF" w:rsidR="009E4B49" w:rsidRPr="00B53465" w:rsidRDefault="009E4B49" w:rsidP="009E4B49">
      <w:pPr>
        <w:widowControl w:val="0"/>
        <w:suppressAutoHyphens/>
        <w:spacing w:before="120" w:after="0" w:line="240" w:lineRule="auto"/>
        <w:jc w:val="both"/>
        <w:rPr>
          <w:rFonts w:ascii="Arial Narrow" w:eastAsia="Calibri" w:hAnsi="Arial Narrow" w:cs="Arial"/>
        </w:rPr>
      </w:pPr>
    </w:p>
    <w:p w14:paraId="08A403C8" w14:textId="77777777" w:rsidR="0090602A" w:rsidRPr="00B53465" w:rsidRDefault="0090602A" w:rsidP="00642DE0">
      <w:pPr>
        <w:spacing w:after="0"/>
        <w:rPr>
          <w:rFonts w:ascii="Arial Narrow" w:hAnsi="Arial Narrow"/>
          <w:b/>
        </w:rPr>
      </w:pPr>
    </w:p>
    <w:p w14:paraId="6D2E68F7" w14:textId="77777777" w:rsidR="0090602A" w:rsidRPr="00B53465" w:rsidRDefault="0090602A" w:rsidP="00642DE0">
      <w:pPr>
        <w:spacing w:after="0"/>
        <w:rPr>
          <w:rFonts w:ascii="Arial Narrow" w:hAnsi="Arial Narrow"/>
          <w:b/>
        </w:rPr>
      </w:pPr>
    </w:p>
    <w:p w14:paraId="7D10E10D" w14:textId="77777777" w:rsidR="0090602A" w:rsidRPr="00B53465" w:rsidRDefault="0090602A" w:rsidP="00642DE0">
      <w:pPr>
        <w:spacing w:after="0"/>
        <w:rPr>
          <w:rFonts w:ascii="Arial Narrow" w:hAnsi="Arial Narrow"/>
          <w:b/>
        </w:rPr>
      </w:pPr>
    </w:p>
    <w:p w14:paraId="2D699A1F" w14:textId="77777777" w:rsidR="0090602A" w:rsidRPr="00B53465" w:rsidRDefault="0090602A" w:rsidP="00642DE0">
      <w:pPr>
        <w:spacing w:after="0"/>
        <w:rPr>
          <w:rFonts w:ascii="Arial Narrow" w:hAnsi="Arial Narrow"/>
          <w:b/>
        </w:rPr>
      </w:pPr>
    </w:p>
    <w:p w14:paraId="0BCDFC0C" w14:textId="77777777" w:rsidR="0090602A" w:rsidRPr="00B53465" w:rsidRDefault="0090602A" w:rsidP="00642DE0">
      <w:pPr>
        <w:spacing w:after="0"/>
        <w:rPr>
          <w:rFonts w:ascii="Arial Narrow" w:hAnsi="Arial Narrow"/>
          <w:b/>
        </w:rPr>
      </w:pPr>
    </w:p>
    <w:p w14:paraId="7145CB98" w14:textId="344728DC" w:rsidR="0090602A" w:rsidRPr="00B53465" w:rsidRDefault="0090602A" w:rsidP="00642DE0">
      <w:pPr>
        <w:spacing w:after="0"/>
        <w:rPr>
          <w:rFonts w:ascii="Arial Narrow" w:hAnsi="Arial Narrow"/>
          <w:b/>
        </w:rPr>
      </w:pPr>
    </w:p>
    <w:p w14:paraId="28F73DD0" w14:textId="300B2FC0" w:rsidR="00BF101C" w:rsidRPr="00B53465" w:rsidRDefault="00BF101C" w:rsidP="00642DE0">
      <w:pPr>
        <w:spacing w:after="0"/>
        <w:rPr>
          <w:rFonts w:ascii="Arial Narrow" w:hAnsi="Arial Narrow"/>
          <w:b/>
        </w:rPr>
      </w:pPr>
    </w:p>
    <w:p w14:paraId="3833B4C3" w14:textId="32AA78C7" w:rsidR="00BF101C" w:rsidRPr="00B53465" w:rsidRDefault="00BF101C" w:rsidP="00642DE0">
      <w:pPr>
        <w:spacing w:after="0"/>
        <w:rPr>
          <w:rFonts w:ascii="Arial Narrow" w:hAnsi="Arial Narrow"/>
          <w:b/>
        </w:rPr>
      </w:pPr>
    </w:p>
    <w:p w14:paraId="50E83F43" w14:textId="78CFC66D" w:rsidR="00BF101C" w:rsidRPr="00B53465" w:rsidRDefault="00BF101C" w:rsidP="00642DE0">
      <w:pPr>
        <w:spacing w:after="0"/>
        <w:rPr>
          <w:rFonts w:ascii="Arial Narrow" w:hAnsi="Arial Narrow"/>
          <w:b/>
        </w:rPr>
      </w:pPr>
    </w:p>
    <w:p w14:paraId="55FC42AD" w14:textId="4996C316" w:rsidR="00BF101C" w:rsidRPr="00B53465" w:rsidRDefault="00BF101C" w:rsidP="00642DE0">
      <w:pPr>
        <w:spacing w:after="0"/>
        <w:rPr>
          <w:rFonts w:ascii="Arial Narrow" w:hAnsi="Arial Narrow"/>
          <w:b/>
        </w:rPr>
      </w:pPr>
    </w:p>
    <w:sectPr w:rsidR="00BF101C" w:rsidRPr="00B53465" w:rsidSect="00D438A5">
      <w:headerReference w:type="default" r:id="rId8"/>
      <w:footerReference w:type="default" r:id="rId9"/>
      <w:headerReference w:type="first" r:id="rId10"/>
      <w:footerReference w:type="first" r:id="rId11"/>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19300" w14:textId="77777777" w:rsidR="004236DE" w:rsidRDefault="004236DE" w:rsidP="006566AE">
      <w:pPr>
        <w:spacing w:after="0" w:line="240" w:lineRule="auto"/>
      </w:pPr>
      <w:r>
        <w:separator/>
      </w:r>
    </w:p>
  </w:endnote>
  <w:endnote w:type="continuationSeparator" w:id="0">
    <w:p w14:paraId="5AA6065B" w14:textId="77777777" w:rsidR="004236DE" w:rsidRDefault="004236DE"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T Extra">
    <w:panose1 w:val="05050102010205020202"/>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Noto Sans Symbols">
    <w:altName w:val="Times New Roman"/>
    <w:charset w:val="01"/>
    <w:family w:val="swiss"/>
    <w:pitch w:val="default"/>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Content>
          <w:p w14:paraId="5AD94337" w14:textId="25C6141A" w:rsidR="00180B0D" w:rsidRDefault="003F01CB">
            <w:pPr>
              <w:pStyle w:val="Stopka"/>
              <w:jc w:val="right"/>
              <w:rPr>
                <w:rFonts w:ascii="Times New Roman" w:hAnsi="Times New Roman" w:cs="Times New Roman"/>
                <w:b/>
                <w:sz w:val="18"/>
                <w:szCs w:val="18"/>
              </w:rPr>
            </w:pPr>
            <w:r>
              <w:rPr>
                <w:rFonts w:ascii="Times New Roman" w:hAnsi="Times New Roman" w:cs="Times New Roman"/>
                <w:b/>
                <w:noProof/>
                <w:sz w:val="18"/>
                <w:szCs w:val="18"/>
              </w:rPr>
              <w:drawing>
                <wp:inline distT="0" distB="0" distL="0" distR="0" wp14:anchorId="4791029B" wp14:editId="5D552054">
                  <wp:extent cx="5572125" cy="536575"/>
                  <wp:effectExtent l="0" t="0" r="9525"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2125" cy="536575"/>
                          </a:xfrm>
                          <a:prstGeom prst="rect">
                            <a:avLst/>
                          </a:prstGeom>
                          <a:noFill/>
                        </pic:spPr>
                      </pic:pic>
                    </a:graphicData>
                  </a:graphic>
                </wp:inline>
              </w:drawing>
            </w:r>
          </w:p>
          <w:p w14:paraId="5BF47BA1" w14:textId="003F3ED3" w:rsidR="00180B0D" w:rsidRDefault="00180B0D">
            <w:pPr>
              <w:pStyle w:val="Stopka"/>
              <w:jc w:val="right"/>
              <w:rPr>
                <w:rFonts w:ascii="Times New Roman" w:hAnsi="Times New Roman" w:cs="Times New Roman"/>
                <w:b/>
                <w:sz w:val="18"/>
                <w:szCs w:val="18"/>
              </w:rPr>
            </w:pPr>
          </w:p>
          <w:p w14:paraId="4D37C9D8" w14:textId="77777777"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000000">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Content>
      <w:sdt>
        <w:sdtPr>
          <w:rPr>
            <w:rFonts w:ascii="Times New Roman" w:hAnsi="Times New Roman" w:cs="Times New Roman"/>
            <w:b/>
            <w:sz w:val="18"/>
            <w:szCs w:val="18"/>
          </w:rPr>
          <w:id w:val="860082579"/>
          <w:docPartObj>
            <w:docPartGallery w:val="Page Numbers (Top of Page)"/>
            <w:docPartUnique/>
          </w:docPartObj>
        </w:sdtPr>
        <w:sdtContent>
          <w:p w14:paraId="20A7ED5A" w14:textId="77777777" w:rsidR="00180B0D" w:rsidRDefault="00180B0D" w:rsidP="00D438A5">
            <w:pPr>
              <w:pStyle w:val="Stopka"/>
              <w:rPr>
                <w:rFonts w:ascii="Times New Roman" w:hAnsi="Times New Roman" w:cs="Times New Roman"/>
                <w:b/>
                <w:sz w:val="18"/>
                <w:szCs w:val="18"/>
              </w:rPr>
            </w:pPr>
          </w:p>
          <w:p w14:paraId="027198F7" w14:textId="5A5B8433" w:rsidR="00180B0D" w:rsidRDefault="00945114" w:rsidP="00D438A5">
            <w:pPr>
              <w:pStyle w:val="Stopka"/>
              <w:rPr>
                <w:rFonts w:ascii="Times New Roman" w:hAnsi="Times New Roman" w:cs="Times New Roman"/>
                <w:b/>
                <w:sz w:val="18"/>
                <w:szCs w:val="18"/>
              </w:rPr>
            </w:pPr>
            <w:r>
              <w:rPr>
                <w:rFonts w:ascii="Times New Roman" w:hAnsi="Times New Roman" w:cs="Times New Roman"/>
                <w:b/>
                <w:smallCaps/>
                <w:noProof/>
                <w:color w:val="404040" w:themeColor="text1" w:themeTint="BF"/>
                <w:sz w:val="16"/>
                <w:szCs w:val="16"/>
              </w:rPr>
              <w:drawing>
                <wp:inline distT="0" distB="0" distL="0" distR="0" wp14:anchorId="03EB8D45" wp14:editId="7E974364">
                  <wp:extent cx="5572125" cy="536575"/>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2125" cy="536575"/>
                          </a:xfrm>
                          <a:prstGeom prst="rect">
                            <a:avLst/>
                          </a:prstGeom>
                          <a:noFill/>
                        </pic:spPr>
                      </pic:pic>
                    </a:graphicData>
                  </a:graphic>
                </wp:inline>
              </w:drawing>
            </w: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77777777" w:rsidR="00180B0D" w:rsidRPr="002C2275" w:rsidRDefault="00000000"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B3408" w14:textId="77777777" w:rsidR="004236DE" w:rsidRDefault="004236DE" w:rsidP="006566AE">
      <w:pPr>
        <w:spacing w:after="0" w:line="240" w:lineRule="auto"/>
      </w:pPr>
      <w:r>
        <w:separator/>
      </w:r>
    </w:p>
  </w:footnote>
  <w:footnote w:type="continuationSeparator" w:id="0">
    <w:p w14:paraId="53D2ECA4" w14:textId="77777777" w:rsidR="004236DE" w:rsidRDefault="004236DE" w:rsidP="00656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3A316683"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0C8E"/>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02C8508D"/>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A521F35"/>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15:restartNumberingAfterBreak="0">
    <w:nsid w:val="0A7C6B50"/>
    <w:multiLevelType w:val="multilevel"/>
    <w:tmpl w:val="925ECD84"/>
    <w:lvl w:ilvl="0">
      <w:start w:val="1"/>
      <w:numFmt w:val="upperRoman"/>
      <w:pStyle w:val="Nagwek1"/>
      <w:lvlText w:val="%1."/>
      <w:lvlJc w:val="left"/>
      <w:pPr>
        <w:ind w:left="0" w:firstLine="0"/>
      </w:pPr>
      <w:rPr>
        <w:rFonts w:hint="default"/>
        <w:color w:val="auto"/>
      </w:rPr>
    </w:lvl>
    <w:lvl w:ilvl="1">
      <w:start w:val="1"/>
      <w:numFmt w:val="decimal"/>
      <w:pStyle w:val="Nagwek2"/>
      <w:lvlText w:val="%2."/>
      <w:lvlJc w:val="left"/>
      <w:pPr>
        <w:ind w:left="720" w:firstLine="0"/>
      </w:pPr>
      <w:rPr>
        <w:rFonts w:hint="default"/>
        <w:color w:val="auto"/>
      </w:rPr>
    </w:lvl>
    <w:lvl w:ilvl="2">
      <w:start w:val="1"/>
      <w:numFmt w:val="decimal"/>
      <w:pStyle w:val="Nagwek3"/>
      <w:lvlText w:val="%2.%3."/>
      <w:lvlJc w:val="left"/>
      <w:pPr>
        <w:ind w:left="1440" w:firstLine="0"/>
      </w:pPr>
      <w:rPr>
        <w:color w:val="auto"/>
      </w:rPr>
    </w:lvl>
    <w:lvl w:ilvl="3">
      <w:start w:val="1"/>
      <w:numFmt w:val="lowerLetter"/>
      <w:pStyle w:val="Nagwek4"/>
      <w:lvlText w:val="%4)"/>
      <w:lvlJc w:val="left"/>
      <w:pPr>
        <w:ind w:left="2160" w:firstLine="0"/>
      </w:pPr>
      <w:rPr>
        <w:rFonts w:hint="default"/>
      </w:rPr>
    </w:lvl>
    <w:lvl w:ilvl="4">
      <w:start w:val="1"/>
      <w:numFmt w:val="bullet"/>
      <w:pStyle w:val="Nagwek5"/>
      <w:lvlText w:val=""/>
      <w:lvlJc w:val="left"/>
      <w:pPr>
        <w:ind w:left="2880" w:firstLine="0"/>
      </w:pPr>
      <w:rPr>
        <w:rFonts w:ascii="Symbol" w:hAnsi="Symbol" w:hint="default"/>
        <w:color w:val="auto"/>
      </w:rPr>
    </w:lvl>
    <w:lvl w:ilvl="5">
      <w:start w:val="1"/>
      <w:numFmt w:val="lowerLetter"/>
      <w:pStyle w:val="Nagwek6"/>
      <w:lvlText w:val="(%6)"/>
      <w:lvlJc w:val="left"/>
      <w:pPr>
        <w:ind w:left="3600" w:firstLine="0"/>
      </w:pPr>
      <w:rPr>
        <w:rFonts w:hint="default"/>
      </w:rPr>
    </w:lvl>
    <w:lvl w:ilvl="6">
      <w:start w:val="1"/>
      <w:numFmt w:val="lowerRoman"/>
      <w:pStyle w:val="Nagwek7"/>
      <w:lvlText w:val="(%7)"/>
      <w:lvlJc w:val="left"/>
      <w:pPr>
        <w:ind w:left="4320" w:firstLine="0"/>
      </w:pPr>
      <w:rPr>
        <w:rFonts w:hint="default"/>
      </w:rPr>
    </w:lvl>
    <w:lvl w:ilvl="7">
      <w:start w:val="1"/>
      <w:numFmt w:val="lowerLetter"/>
      <w:pStyle w:val="Nagwek8"/>
      <w:lvlText w:val="(%8)"/>
      <w:lvlJc w:val="left"/>
      <w:pPr>
        <w:ind w:left="5040" w:firstLine="0"/>
      </w:pPr>
      <w:rPr>
        <w:rFonts w:hint="default"/>
      </w:rPr>
    </w:lvl>
    <w:lvl w:ilvl="8">
      <w:start w:val="1"/>
      <w:numFmt w:val="lowerRoman"/>
      <w:pStyle w:val="Nagwek9"/>
      <w:lvlText w:val="(%9)"/>
      <w:lvlJc w:val="left"/>
      <w:pPr>
        <w:ind w:left="5760" w:firstLine="0"/>
      </w:pPr>
      <w:rPr>
        <w:rFonts w:hint="default"/>
      </w:rPr>
    </w:lvl>
  </w:abstractNum>
  <w:abstractNum w:abstractNumId="5" w15:restartNumberingAfterBreak="0">
    <w:nsid w:val="0C857F38"/>
    <w:multiLevelType w:val="hybridMultilevel"/>
    <w:tmpl w:val="CEB4487E"/>
    <w:lvl w:ilvl="0" w:tplc="78549ADA">
      <w:start w:val="1"/>
      <w:numFmt w:val="bullet"/>
      <w:lvlText w:val=""/>
      <w:lvlJc w:val="left"/>
      <w:pPr>
        <w:tabs>
          <w:tab w:val="num" w:pos="0"/>
        </w:tabs>
        <w:ind w:left="720" w:hanging="360"/>
      </w:pPr>
      <w:rPr>
        <w:rFonts w:ascii="Symbol" w:hAnsi="Symbol" w:cs="Symbol" w:hint="default"/>
        <w:sz w:val="18"/>
        <w:szCs w:val="18"/>
        <w:lang w:val="en-US" w:eastAsia="pl-PL" w:bidi="ar-SA"/>
      </w:rPr>
    </w:lvl>
    <w:lvl w:ilvl="1" w:tplc="44803BA4">
      <w:start w:val="1"/>
      <w:numFmt w:val="bullet"/>
      <w:lvlText w:val="o"/>
      <w:lvlJc w:val="left"/>
      <w:pPr>
        <w:tabs>
          <w:tab w:val="num" w:pos="0"/>
        </w:tabs>
        <w:ind w:left="1440" w:hanging="360"/>
      </w:pPr>
      <w:rPr>
        <w:rFonts w:ascii="MS Mincho" w:hAnsi="MS Mincho" w:cs="MS Mincho" w:hint="default"/>
        <w:sz w:val="18"/>
        <w:szCs w:val="18"/>
        <w:lang w:val="pl-PL" w:bidi="ar-SA"/>
      </w:rPr>
    </w:lvl>
    <w:lvl w:ilvl="2" w:tplc="8780A930">
      <w:start w:val="1"/>
      <w:numFmt w:val="bullet"/>
      <w:lvlText w:val=""/>
      <w:lvlJc w:val="left"/>
      <w:pPr>
        <w:tabs>
          <w:tab w:val="num" w:pos="0"/>
        </w:tabs>
        <w:ind w:left="2160" w:hanging="360"/>
      </w:pPr>
      <w:rPr>
        <w:rFonts w:ascii="Symbol" w:hAnsi="Symbol" w:cs="Symbol" w:hint="default"/>
        <w:sz w:val="18"/>
        <w:szCs w:val="18"/>
        <w:lang w:val="en-US" w:eastAsia="pl-PL" w:bidi="ar-SA"/>
      </w:rPr>
    </w:lvl>
    <w:lvl w:ilvl="3" w:tplc="3612BA9A">
      <w:start w:val="1"/>
      <w:numFmt w:val="bullet"/>
      <w:lvlText w:val=""/>
      <w:lvlJc w:val="left"/>
      <w:pPr>
        <w:tabs>
          <w:tab w:val="num" w:pos="0"/>
        </w:tabs>
        <w:ind w:left="2880" w:hanging="360"/>
      </w:pPr>
      <w:rPr>
        <w:rFonts w:ascii="MT Extra" w:hAnsi="MT Extra" w:cs="MT Extra" w:hint="default"/>
      </w:rPr>
    </w:lvl>
    <w:lvl w:ilvl="4" w:tplc="2E748132">
      <w:start w:val="1"/>
      <w:numFmt w:val="bullet"/>
      <w:lvlText w:val="o"/>
      <w:lvlJc w:val="left"/>
      <w:pPr>
        <w:tabs>
          <w:tab w:val="num" w:pos="0"/>
        </w:tabs>
        <w:ind w:left="3600" w:hanging="360"/>
      </w:pPr>
      <w:rPr>
        <w:rFonts w:ascii="MS Mincho" w:hAnsi="MS Mincho" w:cs="MS Mincho" w:hint="default"/>
        <w:sz w:val="18"/>
        <w:szCs w:val="18"/>
        <w:lang w:val="pl-PL" w:bidi="ar-SA"/>
      </w:rPr>
    </w:lvl>
    <w:lvl w:ilvl="5" w:tplc="CE181BF6">
      <w:start w:val="1"/>
      <w:numFmt w:val="bullet"/>
      <w:lvlText w:val=""/>
      <w:lvlJc w:val="left"/>
      <w:pPr>
        <w:tabs>
          <w:tab w:val="num" w:pos="0"/>
        </w:tabs>
        <w:ind w:left="4320" w:hanging="360"/>
      </w:pPr>
      <w:rPr>
        <w:rFonts w:ascii="Symbol" w:hAnsi="Symbol" w:cs="Symbol" w:hint="default"/>
        <w:sz w:val="18"/>
        <w:szCs w:val="18"/>
        <w:lang w:val="en-US" w:eastAsia="pl-PL" w:bidi="ar-SA"/>
      </w:rPr>
    </w:lvl>
    <w:lvl w:ilvl="6" w:tplc="F26E2814">
      <w:start w:val="1"/>
      <w:numFmt w:val="bullet"/>
      <w:lvlText w:val=""/>
      <w:lvlJc w:val="left"/>
      <w:pPr>
        <w:tabs>
          <w:tab w:val="num" w:pos="0"/>
        </w:tabs>
        <w:ind w:left="5040" w:hanging="360"/>
      </w:pPr>
      <w:rPr>
        <w:rFonts w:ascii="MT Extra" w:hAnsi="MT Extra" w:cs="MT Extra" w:hint="default"/>
      </w:rPr>
    </w:lvl>
    <w:lvl w:ilvl="7" w:tplc="00DA0C06">
      <w:start w:val="1"/>
      <w:numFmt w:val="bullet"/>
      <w:lvlText w:val="o"/>
      <w:lvlJc w:val="left"/>
      <w:pPr>
        <w:tabs>
          <w:tab w:val="num" w:pos="0"/>
        </w:tabs>
        <w:ind w:left="5760" w:hanging="360"/>
      </w:pPr>
      <w:rPr>
        <w:rFonts w:ascii="MS Mincho" w:hAnsi="MS Mincho" w:cs="MS Mincho" w:hint="default"/>
        <w:sz w:val="18"/>
        <w:szCs w:val="18"/>
        <w:lang w:val="pl-PL" w:bidi="ar-SA"/>
      </w:rPr>
    </w:lvl>
    <w:lvl w:ilvl="8" w:tplc="B2222F8A">
      <w:start w:val="1"/>
      <w:numFmt w:val="bullet"/>
      <w:lvlText w:val=""/>
      <w:lvlJc w:val="left"/>
      <w:pPr>
        <w:tabs>
          <w:tab w:val="num" w:pos="0"/>
        </w:tabs>
        <w:ind w:left="6480" w:hanging="360"/>
      </w:pPr>
      <w:rPr>
        <w:rFonts w:ascii="Symbol" w:hAnsi="Symbol" w:cs="Symbol" w:hint="default"/>
        <w:sz w:val="18"/>
        <w:szCs w:val="18"/>
        <w:lang w:val="en-US" w:eastAsia="pl-PL" w:bidi="ar-SA"/>
      </w:rPr>
    </w:lvl>
  </w:abstractNum>
  <w:abstractNum w:abstractNumId="6" w15:restartNumberingAfterBreak="0">
    <w:nsid w:val="0DFD509E"/>
    <w:multiLevelType w:val="multilevel"/>
    <w:tmpl w:val="144C0F70"/>
    <w:styleLink w:val="WWNum39"/>
    <w:lvl w:ilvl="0">
      <w:start w:val="1"/>
      <w:numFmt w:val="lowerLetter"/>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5D4DF5"/>
    <w:multiLevelType w:val="hybridMultilevel"/>
    <w:tmpl w:val="06A68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A334E2"/>
    <w:multiLevelType w:val="multilevel"/>
    <w:tmpl w:val="867E0504"/>
    <w:styleLink w:val="WWNum5"/>
    <w:lvl w:ilvl="0">
      <w:start w:val="1"/>
      <w:numFmt w:val="decimal"/>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10" w15:restartNumberingAfterBreak="0">
    <w:nsid w:val="1D190F69"/>
    <w:multiLevelType w:val="multilevel"/>
    <w:tmpl w:val="D71E2C6E"/>
    <w:styleLink w:val="WWNum37"/>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11" w15:restartNumberingAfterBreak="0">
    <w:nsid w:val="1D377B6C"/>
    <w:multiLevelType w:val="multilevel"/>
    <w:tmpl w:val="A64C1DF6"/>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decimal"/>
      <w:lvlText w:val="%3."/>
      <w:lvlJc w:val="left"/>
      <w:pPr>
        <w:ind w:left="198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1F7F15EB"/>
    <w:multiLevelType w:val="multilevel"/>
    <w:tmpl w:val="1002811C"/>
    <w:lvl w:ilvl="0">
      <w:start w:val="1"/>
      <w:numFmt w:val="decimal"/>
      <w:lvlText w:val="%1."/>
      <w:lvlJc w:val="left"/>
      <w:pPr>
        <w:ind w:left="720" w:hanging="360"/>
      </w:pPr>
      <w:rPr>
        <w:rFonts w:hint="default"/>
        <w:b w:val="0"/>
        <w:bCs w:val="0"/>
        <w:color w:val="auto"/>
        <w:sz w:val="22"/>
        <w:szCs w:val="22"/>
      </w:rPr>
    </w:lvl>
    <w:lvl w:ilvl="1">
      <w:start w:val="1"/>
      <w:numFmt w:val="decimal"/>
      <w:isLgl/>
      <w:lvlText w:val="%1.%2"/>
      <w:lvlJc w:val="left"/>
      <w:pPr>
        <w:ind w:left="1110" w:hanging="390"/>
      </w:pPr>
      <w:rPr>
        <w:rFonts w:ascii="Arial" w:hAnsi="Arial" w:cs="Arial" w:hint="default"/>
        <w:b w:val="0"/>
        <w:color w:val="auto"/>
        <w:sz w:val="20"/>
      </w:rPr>
    </w:lvl>
    <w:lvl w:ilvl="2">
      <w:start w:val="1"/>
      <w:numFmt w:val="decimal"/>
      <w:isLgl/>
      <w:lvlText w:val="%1.%2.%3"/>
      <w:lvlJc w:val="left"/>
      <w:pPr>
        <w:ind w:left="1429"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3"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43E17C9"/>
    <w:multiLevelType w:val="hybridMultilevel"/>
    <w:tmpl w:val="ACE416E0"/>
    <w:lvl w:ilvl="0" w:tplc="F7401778">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70B10B2"/>
    <w:multiLevelType w:val="hybridMultilevel"/>
    <w:tmpl w:val="48DED6CA"/>
    <w:lvl w:ilvl="0" w:tplc="A55430D6">
      <w:start w:val="4"/>
      <w:numFmt w:val="decimal"/>
      <w:lvlText w:val="%1"/>
      <w:lvlJc w:val="center"/>
      <w:pPr>
        <w:ind w:left="720" w:hanging="360"/>
      </w:pPr>
      <w:rPr>
        <w:rFonts w:hint="default"/>
        <w:b w:val="0"/>
        <w:bCs/>
        <w:i w:val="0"/>
        <w:iCs/>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7A80DB5"/>
    <w:multiLevelType w:val="hybridMultilevel"/>
    <w:tmpl w:val="F4F881A6"/>
    <w:lvl w:ilvl="0" w:tplc="24CAD03C">
      <w:start w:val="1"/>
      <w:numFmt w:val="decimal"/>
      <w:lvlText w:val="%1."/>
      <w:lvlJc w:val="left"/>
      <w:pPr>
        <w:ind w:left="360" w:hanging="360"/>
      </w:pPr>
      <w:rPr>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7F528BF"/>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9"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20" w15:restartNumberingAfterBreak="0">
    <w:nsid w:val="2B495B57"/>
    <w:multiLevelType w:val="multilevel"/>
    <w:tmpl w:val="04150027"/>
    <w:lvl w:ilvl="0">
      <w:start w:val="1"/>
      <w:numFmt w:val="upperRoman"/>
      <w:lvlText w:val="%1."/>
      <w:lvlJc w:val="left"/>
      <w:pPr>
        <w:ind w:left="0" w:firstLine="0"/>
      </w:pPr>
      <w:rPr>
        <w:rFonts w:hint="default"/>
        <w:color w:val="auto"/>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1" w15:restartNumberingAfterBreak="0">
    <w:nsid w:val="2F6D3671"/>
    <w:multiLevelType w:val="multilevel"/>
    <w:tmpl w:val="FC004D40"/>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2" w15:restartNumberingAfterBreak="0">
    <w:nsid w:val="2FE22AF9"/>
    <w:multiLevelType w:val="hybridMultilevel"/>
    <w:tmpl w:val="3A068810"/>
    <w:lvl w:ilvl="0" w:tplc="0415000F">
      <w:start w:val="1"/>
      <w:numFmt w:val="decimal"/>
      <w:lvlText w:val="%1."/>
      <w:lvlJc w:val="left"/>
      <w:pPr>
        <w:ind w:left="360" w:hanging="360"/>
      </w:pPr>
    </w:lvl>
    <w:lvl w:ilvl="1" w:tplc="04150017">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3379778C"/>
    <w:multiLevelType w:val="multilevel"/>
    <w:tmpl w:val="08480A72"/>
    <w:styleLink w:val="WWNum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4"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82068EC"/>
    <w:multiLevelType w:val="hybridMultilevel"/>
    <w:tmpl w:val="DD185D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84A1CAE"/>
    <w:multiLevelType w:val="hybridMultilevel"/>
    <w:tmpl w:val="F7340D6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B3930E9"/>
    <w:multiLevelType w:val="multilevel"/>
    <w:tmpl w:val="E1B0C828"/>
    <w:lvl w:ilvl="0">
      <w:start w:val="3"/>
      <w:numFmt w:val="decimal"/>
      <w:lvlText w:val="%1."/>
      <w:lvlJc w:val="left"/>
      <w:pPr>
        <w:ind w:left="720" w:hanging="360"/>
      </w:pPr>
      <w:rPr>
        <w:rFonts w:hint="default"/>
        <w:color w:val="auto"/>
      </w:rPr>
    </w:lvl>
    <w:lvl w:ilvl="1">
      <w:start w:val="1"/>
      <w:numFmt w:val="decimal"/>
      <w:isLgl/>
      <w:lvlText w:val="%1.%2"/>
      <w:lvlJc w:val="left"/>
      <w:pPr>
        <w:ind w:left="1110" w:hanging="390"/>
      </w:pPr>
      <w:rPr>
        <w:rFonts w:ascii="Arial" w:hAnsi="Arial" w:cs="Arial" w:hint="default"/>
        <w:b w:val="0"/>
        <w:color w:val="auto"/>
        <w:sz w:val="20"/>
      </w:rPr>
    </w:lvl>
    <w:lvl w:ilvl="2">
      <w:start w:val="1"/>
      <w:numFmt w:val="decimal"/>
      <w:isLgl/>
      <w:lvlText w:val="%1.%2.%3"/>
      <w:lvlJc w:val="left"/>
      <w:pPr>
        <w:ind w:left="1429"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29" w15:restartNumberingAfterBreak="0">
    <w:nsid w:val="402A5B01"/>
    <w:multiLevelType w:val="hybridMultilevel"/>
    <w:tmpl w:val="89F03F70"/>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D5F6FBC6">
      <w:start w:val="1"/>
      <w:numFmt w:val="decimal"/>
      <w:lvlText w:val="%3."/>
      <w:lvlJc w:val="left"/>
      <w:pPr>
        <w:ind w:left="2765" w:hanging="360"/>
      </w:pPr>
      <w:rPr>
        <w:rFonts w:hint="default"/>
        <w:b w:val="0"/>
        <w:bCs w:val="0"/>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0"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1"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5504F28"/>
    <w:multiLevelType w:val="hybridMultilevel"/>
    <w:tmpl w:val="FF04D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63E0703"/>
    <w:multiLevelType w:val="hybridMultilevel"/>
    <w:tmpl w:val="A3C65402"/>
    <w:lvl w:ilvl="0" w:tplc="42D2D662">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4C7F5B7D"/>
    <w:multiLevelType w:val="multilevel"/>
    <w:tmpl w:val="17128210"/>
    <w:styleLink w:val="WWNum36"/>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5" w15:restartNumberingAfterBreak="0">
    <w:nsid w:val="4C910BCF"/>
    <w:multiLevelType w:val="hybridMultilevel"/>
    <w:tmpl w:val="E3C0E8E4"/>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6" w15:restartNumberingAfterBreak="0">
    <w:nsid w:val="517B1D05"/>
    <w:multiLevelType w:val="multilevel"/>
    <w:tmpl w:val="C8142252"/>
    <w:lvl w:ilvl="0">
      <w:start w:val="6"/>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37" w15:restartNumberingAfterBreak="0">
    <w:nsid w:val="526D62FE"/>
    <w:multiLevelType w:val="multilevel"/>
    <w:tmpl w:val="8CAE5224"/>
    <w:styleLink w:val="WWNum16"/>
    <w:lvl w:ilvl="0">
      <w:start w:val="1"/>
      <w:numFmt w:val="decimal"/>
      <w:lvlText w:val="%1."/>
      <w:lvlJc w:val="left"/>
      <w:pPr>
        <w:ind w:left="643" w:hanging="360"/>
      </w:pPr>
    </w:lvl>
    <w:lvl w:ilvl="1">
      <w:start w:val="1"/>
      <w:numFmt w:val="lowerLetter"/>
      <w:lvlText w:val="%2."/>
      <w:lvlJc w:val="left"/>
      <w:pPr>
        <w:ind w:left="1363" w:hanging="360"/>
      </w:pPr>
    </w:lvl>
    <w:lvl w:ilvl="2">
      <w:start w:val="1"/>
      <w:numFmt w:val="lowerRoman"/>
      <w:lvlText w:val="%1.%2.%3."/>
      <w:lvlJc w:val="right"/>
      <w:pPr>
        <w:ind w:left="2083" w:hanging="180"/>
      </w:pPr>
    </w:lvl>
    <w:lvl w:ilvl="3">
      <w:start w:val="1"/>
      <w:numFmt w:val="decimal"/>
      <w:lvlText w:val="%1.%2.%3.%4."/>
      <w:lvlJc w:val="left"/>
      <w:pPr>
        <w:ind w:left="2803" w:hanging="360"/>
      </w:pPr>
    </w:lvl>
    <w:lvl w:ilvl="4">
      <w:start w:val="1"/>
      <w:numFmt w:val="lowerLetter"/>
      <w:lvlText w:val="%1.%2.%3.%4.%5."/>
      <w:lvlJc w:val="left"/>
      <w:pPr>
        <w:ind w:left="3523" w:hanging="360"/>
      </w:pPr>
    </w:lvl>
    <w:lvl w:ilvl="5">
      <w:start w:val="1"/>
      <w:numFmt w:val="lowerRoman"/>
      <w:lvlText w:val="%1.%2.%3.%4.%5.%6."/>
      <w:lvlJc w:val="right"/>
      <w:pPr>
        <w:ind w:left="4243" w:hanging="180"/>
      </w:pPr>
    </w:lvl>
    <w:lvl w:ilvl="6">
      <w:start w:val="1"/>
      <w:numFmt w:val="decimal"/>
      <w:lvlText w:val="%1.%2.%3.%4.%5.%6.%7."/>
      <w:lvlJc w:val="left"/>
      <w:pPr>
        <w:ind w:left="4963" w:hanging="360"/>
      </w:pPr>
    </w:lvl>
    <w:lvl w:ilvl="7">
      <w:start w:val="1"/>
      <w:numFmt w:val="lowerLetter"/>
      <w:lvlText w:val="%1.%2.%3.%4.%5.%6.%7.%8."/>
      <w:lvlJc w:val="left"/>
      <w:pPr>
        <w:ind w:left="5683" w:hanging="360"/>
      </w:pPr>
    </w:lvl>
    <w:lvl w:ilvl="8">
      <w:start w:val="1"/>
      <w:numFmt w:val="lowerRoman"/>
      <w:lvlText w:val="%1.%2.%3.%4.%5.%6.%7.%8.%9."/>
      <w:lvlJc w:val="right"/>
      <w:pPr>
        <w:ind w:left="6403" w:hanging="180"/>
      </w:pPr>
    </w:lvl>
  </w:abstractNum>
  <w:abstractNum w:abstractNumId="38" w15:restartNumberingAfterBreak="0">
    <w:nsid w:val="53801C37"/>
    <w:multiLevelType w:val="multilevel"/>
    <w:tmpl w:val="4E265D04"/>
    <w:lvl w:ilvl="0">
      <w:start w:val="1"/>
      <w:numFmt w:val="bullet"/>
      <w:lvlText w:val="●"/>
      <w:lvlJc w:val="left"/>
      <w:pPr>
        <w:tabs>
          <w:tab w:val="num" w:pos="0"/>
        </w:tabs>
        <w:ind w:left="360" w:hanging="360"/>
      </w:pPr>
      <w:rPr>
        <w:rFonts w:ascii="Noto Sans Symbols" w:hAnsi="Noto Sans Symbols" w:cs="Noto Sans Symbols" w:hint="default"/>
        <w:position w:val="0"/>
        <w:sz w:val="22"/>
        <w:vertAlign w:val="baseline"/>
      </w:rPr>
    </w:lvl>
    <w:lvl w:ilvl="1">
      <w:start w:val="1"/>
      <w:numFmt w:val="bullet"/>
      <w:lvlText w:val="o"/>
      <w:lvlJc w:val="left"/>
      <w:pPr>
        <w:tabs>
          <w:tab w:val="num" w:pos="0"/>
        </w:tabs>
        <w:ind w:left="1080" w:hanging="360"/>
      </w:pPr>
      <w:rPr>
        <w:rFonts w:ascii="Courier New" w:hAnsi="Courier New" w:cs="Courier New" w:hint="default"/>
        <w:position w:val="0"/>
        <w:sz w:val="22"/>
        <w:vertAlign w:val="baseline"/>
      </w:rPr>
    </w:lvl>
    <w:lvl w:ilvl="2">
      <w:start w:val="1"/>
      <w:numFmt w:val="bullet"/>
      <w:lvlText w:val="▪"/>
      <w:lvlJc w:val="left"/>
      <w:pPr>
        <w:tabs>
          <w:tab w:val="num" w:pos="0"/>
        </w:tabs>
        <w:ind w:left="1800" w:hanging="360"/>
      </w:pPr>
      <w:rPr>
        <w:rFonts w:ascii="Noto Sans Symbols" w:hAnsi="Noto Sans Symbols" w:cs="Noto Sans Symbols" w:hint="default"/>
        <w:position w:val="0"/>
        <w:sz w:val="22"/>
        <w:vertAlign w:val="baseline"/>
      </w:rPr>
    </w:lvl>
    <w:lvl w:ilvl="3">
      <w:start w:val="1"/>
      <w:numFmt w:val="bullet"/>
      <w:lvlText w:val="●"/>
      <w:lvlJc w:val="left"/>
      <w:pPr>
        <w:tabs>
          <w:tab w:val="num" w:pos="0"/>
        </w:tabs>
        <w:ind w:left="2520" w:hanging="360"/>
      </w:pPr>
      <w:rPr>
        <w:rFonts w:ascii="Noto Sans Symbols" w:hAnsi="Noto Sans Symbols" w:cs="Noto Sans Symbols" w:hint="default"/>
        <w:position w:val="0"/>
        <w:sz w:val="22"/>
        <w:vertAlign w:val="baseline"/>
      </w:rPr>
    </w:lvl>
    <w:lvl w:ilvl="4">
      <w:start w:val="1"/>
      <w:numFmt w:val="bullet"/>
      <w:lvlText w:val="o"/>
      <w:lvlJc w:val="left"/>
      <w:pPr>
        <w:tabs>
          <w:tab w:val="num" w:pos="0"/>
        </w:tabs>
        <w:ind w:left="3240" w:hanging="360"/>
      </w:pPr>
      <w:rPr>
        <w:rFonts w:ascii="Courier New" w:hAnsi="Courier New" w:cs="Courier New" w:hint="default"/>
        <w:position w:val="0"/>
        <w:sz w:val="22"/>
        <w:vertAlign w:val="baseline"/>
      </w:rPr>
    </w:lvl>
    <w:lvl w:ilvl="5">
      <w:start w:val="1"/>
      <w:numFmt w:val="bullet"/>
      <w:lvlText w:val="▪"/>
      <w:lvlJc w:val="left"/>
      <w:pPr>
        <w:tabs>
          <w:tab w:val="num" w:pos="0"/>
        </w:tabs>
        <w:ind w:left="3960" w:hanging="360"/>
      </w:pPr>
      <w:rPr>
        <w:rFonts w:ascii="Noto Sans Symbols" w:hAnsi="Noto Sans Symbols" w:cs="Noto Sans Symbols" w:hint="default"/>
        <w:position w:val="0"/>
        <w:sz w:val="22"/>
        <w:vertAlign w:val="baseline"/>
      </w:rPr>
    </w:lvl>
    <w:lvl w:ilvl="6">
      <w:start w:val="1"/>
      <w:numFmt w:val="bullet"/>
      <w:lvlText w:val="●"/>
      <w:lvlJc w:val="left"/>
      <w:pPr>
        <w:tabs>
          <w:tab w:val="num" w:pos="0"/>
        </w:tabs>
        <w:ind w:left="4680" w:hanging="360"/>
      </w:pPr>
      <w:rPr>
        <w:rFonts w:ascii="Noto Sans Symbols" w:hAnsi="Noto Sans Symbols" w:cs="Noto Sans Symbols" w:hint="default"/>
        <w:position w:val="0"/>
        <w:sz w:val="22"/>
        <w:vertAlign w:val="baseline"/>
      </w:rPr>
    </w:lvl>
    <w:lvl w:ilvl="7">
      <w:start w:val="1"/>
      <w:numFmt w:val="bullet"/>
      <w:lvlText w:val="o"/>
      <w:lvlJc w:val="left"/>
      <w:pPr>
        <w:tabs>
          <w:tab w:val="num" w:pos="0"/>
        </w:tabs>
        <w:ind w:left="5400" w:hanging="360"/>
      </w:pPr>
      <w:rPr>
        <w:rFonts w:ascii="Courier New" w:hAnsi="Courier New" w:cs="Courier New" w:hint="default"/>
        <w:position w:val="0"/>
        <w:sz w:val="22"/>
        <w:vertAlign w:val="baseline"/>
      </w:rPr>
    </w:lvl>
    <w:lvl w:ilvl="8">
      <w:start w:val="1"/>
      <w:numFmt w:val="bullet"/>
      <w:lvlText w:val="▪"/>
      <w:lvlJc w:val="left"/>
      <w:pPr>
        <w:tabs>
          <w:tab w:val="num" w:pos="0"/>
        </w:tabs>
        <w:ind w:left="6120" w:hanging="360"/>
      </w:pPr>
      <w:rPr>
        <w:rFonts w:ascii="Noto Sans Symbols" w:hAnsi="Noto Sans Symbols" w:cs="Noto Sans Symbols" w:hint="default"/>
        <w:position w:val="0"/>
        <w:sz w:val="22"/>
        <w:vertAlign w:val="baseline"/>
      </w:rPr>
    </w:lvl>
  </w:abstractNum>
  <w:abstractNum w:abstractNumId="39" w15:restartNumberingAfterBreak="0">
    <w:nsid w:val="54A87451"/>
    <w:multiLevelType w:val="multilevel"/>
    <w:tmpl w:val="56A0C164"/>
    <w:styleLink w:val="WWNum35"/>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40"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63D371A"/>
    <w:multiLevelType w:val="multilevel"/>
    <w:tmpl w:val="36141BB8"/>
    <w:styleLink w:val="WWNum54"/>
    <w:lvl w:ilvl="0">
      <w:start w:val="1"/>
      <w:numFmt w:val="decimal"/>
      <w:lvlText w:val="%1."/>
      <w:lvlJc w:val="left"/>
      <w:pPr>
        <w:ind w:left="3585" w:hanging="360"/>
      </w:pPr>
    </w:lvl>
    <w:lvl w:ilvl="1">
      <w:start w:val="1"/>
      <w:numFmt w:val="lowerLetter"/>
      <w:lvlText w:val="%2."/>
      <w:lvlJc w:val="left"/>
      <w:pPr>
        <w:ind w:left="4305" w:hanging="360"/>
      </w:pPr>
    </w:lvl>
    <w:lvl w:ilvl="2">
      <w:start w:val="1"/>
      <w:numFmt w:val="lowerRoman"/>
      <w:lvlText w:val="%1.%2.%3."/>
      <w:lvlJc w:val="right"/>
      <w:pPr>
        <w:ind w:left="5025" w:hanging="180"/>
      </w:pPr>
    </w:lvl>
    <w:lvl w:ilvl="3">
      <w:start w:val="1"/>
      <w:numFmt w:val="decimal"/>
      <w:lvlText w:val="%1.%2.%3.%4."/>
      <w:lvlJc w:val="left"/>
      <w:pPr>
        <w:ind w:left="5745" w:hanging="360"/>
      </w:pPr>
    </w:lvl>
    <w:lvl w:ilvl="4">
      <w:start w:val="1"/>
      <w:numFmt w:val="lowerLetter"/>
      <w:lvlText w:val="%1.%2.%3.%4.%5."/>
      <w:lvlJc w:val="left"/>
      <w:pPr>
        <w:ind w:left="6465" w:hanging="360"/>
      </w:pPr>
    </w:lvl>
    <w:lvl w:ilvl="5">
      <w:start w:val="1"/>
      <w:numFmt w:val="lowerRoman"/>
      <w:lvlText w:val="%1.%2.%3.%4.%5.%6."/>
      <w:lvlJc w:val="right"/>
      <w:pPr>
        <w:ind w:left="7185" w:hanging="180"/>
      </w:pPr>
    </w:lvl>
    <w:lvl w:ilvl="6">
      <w:start w:val="1"/>
      <w:numFmt w:val="decimal"/>
      <w:lvlText w:val="%1.%2.%3.%4.%5.%6.%7."/>
      <w:lvlJc w:val="left"/>
      <w:pPr>
        <w:ind w:left="7905" w:hanging="360"/>
      </w:pPr>
    </w:lvl>
    <w:lvl w:ilvl="7">
      <w:start w:val="1"/>
      <w:numFmt w:val="lowerLetter"/>
      <w:lvlText w:val="%1.%2.%3.%4.%5.%6.%7.%8."/>
      <w:lvlJc w:val="left"/>
      <w:pPr>
        <w:ind w:left="8625" w:hanging="360"/>
      </w:pPr>
    </w:lvl>
    <w:lvl w:ilvl="8">
      <w:start w:val="1"/>
      <w:numFmt w:val="lowerRoman"/>
      <w:lvlText w:val="%1.%2.%3.%4.%5.%6.%7.%8.%9."/>
      <w:lvlJc w:val="right"/>
      <w:pPr>
        <w:ind w:left="9345" w:hanging="180"/>
      </w:pPr>
    </w:lvl>
  </w:abstractNum>
  <w:abstractNum w:abstractNumId="42"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B940A6D"/>
    <w:multiLevelType w:val="hybridMultilevel"/>
    <w:tmpl w:val="88EA01D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4" w15:restartNumberingAfterBreak="0">
    <w:nsid w:val="5BD00C46"/>
    <w:multiLevelType w:val="multilevel"/>
    <w:tmpl w:val="A7C239CE"/>
    <w:styleLink w:val="WWNum1"/>
    <w:lvl w:ilvl="0">
      <w:start w:val="1"/>
      <w:numFmt w:val="decimal"/>
      <w:lvlText w:val="%1."/>
      <w:lvlJc w:val="left"/>
      <w:pPr>
        <w:ind w:left="720" w:hanging="360"/>
      </w:pPr>
    </w:lvl>
    <w:lvl w:ilvl="1">
      <w:start w:val="1"/>
      <w:numFmt w:val="decimal"/>
      <w:lvlText w:val="%1.%2"/>
      <w:lvlJc w:val="left"/>
      <w:pPr>
        <w:ind w:left="1244" w:hanging="360"/>
      </w:pPr>
      <w:rPr>
        <w:rFonts w:cs="Calibri"/>
        <w:color w:val="00000A"/>
        <w:sz w:val="20"/>
      </w:rPr>
    </w:lvl>
    <w:lvl w:ilvl="2">
      <w:start w:val="1"/>
      <w:numFmt w:val="decimal"/>
      <w:lvlText w:val="%1.%2.%3"/>
      <w:lvlJc w:val="left"/>
      <w:pPr>
        <w:ind w:left="2128" w:hanging="720"/>
      </w:pPr>
      <w:rPr>
        <w:rFonts w:cs="Calibri"/>
        <w:color w:val="FF0000"/>
        <w:sz w:val="20"/>
      </w:rPr>
    </w:lvl>
    <w:lvl w:ilvl="3">
      <w:start w:val="1"/>
      <w:numFmt w:val="decimal"/>
      <w:lvlText w:val="%1.%2.%3.%4"/>
      <w:lvlJc w:val="left"/>
      <w:pPr>
        <w:ind w:left="2652" w:hanging="720"/>
      </w:pPr>
      <w:rPr>
        <w:rFonts w:cs="Calibri"/>
        <w:color w:val="FF0000"/>
        <w:sz w:val="20"/>
      </w:rPr>
    </w:lvl>
    <w:lvl w:ilvl="4">
      <w:start w:val="1"/>
      <w:numFmt w:val="decimal"/>
      <w:lvlText w:val="%1.%2.%3.%4.%5"/>
      <w:lvlJc w:val="left"/>
      <w:pPr>
        <w:ind w:left="3536" w:hanging="1080"/>
      </w:pPr>
      <w:rPr>
        <w:rFonts w:cs="Calibri"/>
        <w:color w:val="FF0000"/>
        <w:sz w:val="20"/>
      </w:rPr>
    </w:lvl>
    <w:lvl w:ilvl="5">
      <w:start w:val="1"/>
      <w:numFmt w:val="decimal"/>
      <w:lvlText w:val="%1.%2.%3.%4.%5.%6"/>
      <w:lvlJc w:val="left"/>
      <w:pPr>
        <w:ind w:left="4060" w:hanging="1080"/>
      </w:pPr>
      <w:rPr>
        <w:rFonts w:cs="Calibri"/>
        <w:color w:val="FF0000"/>
        <w:sz w:val="20"/>
      </w:rPr>
    </w:lvl>
    <w:lvl w:ilvl="6">
      <w:start w:val="1"/>
      <w:numFmt w:val="decimal"/>
      <w:lvlText w:val="%1.%2.%3.%4.%5.%6.%7"/>
      <w:lvlJc w:val="left"/>
      <w:pPr>
        <w:ind w:left="4944" w:hanging="1440"/>
      </w:pPr>
      <w:rPr>
        <w:rFonts w:cs="Calibri"/>
        <w:color w:val="FF0000"/>
        <w:sz w:val="20"/>
      </w:rPr>
    </w:lvl>
    <w:lvl w:ilvl="7">
      <w:start w:val="1"/>
      <w:numFmt w:val="decimal"/>
      <w:lvlText w:val="%1.%2.%3.%4.%5.%6.%7.%8"/>
      <w:lvlJc w:val="left"/>
      <w:pPr>
        <w:ind w:left="5468" w:hanging="1440"/>
      </w:pPr>
      <w:rPr>
        <w:rFonts w:cs="Calibri"/>
        <w:color w:val="FF0000"/>
        <w:sz w:val="20"/>
      </w:rPr>
    </w:lvl>
    <w:lvl w:ilvl="8">
      <w:start w:val="1"/>
      <w:numFmt w:val="decimal"/>
      <w:lvlText w:val="%1.%2.%3.%4.%5.%6.%7.%8.%9"/>
      <w:lvlJc w:val="left"/>
      <w:pPr>
        <w:ind w:left="6352" w:hanging="1800"/>
      </w:pPr>
      <w:rPr>
        <w:rFonts w:cs="Calibri"/>
        <w:color w:val="FF0000"/>
        <w:sz w:val="20"/>
      </w:rPr>
    </w:lvl>
  </w:abstractNum>
  <w:abstractNum w:abstractNumId="45"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6"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EC8665C"/>
    <w:multiLevelType w:val="multilevel"/>
    <w:tmpl w:val="8424C14A"/>
    <w:styleLink w:val="WWNum29"/>
    <w:lvl w:ilvl="0">
      <w:start w:val="1"/>
      <w:numFmt w:val="decimal"/>
      <w:lvlText w:val="%1."/>
      <w:lvlJc w:val="left"/>
      <w:pPr>
        <w:ind w:left="720" w:hanging="360"/>
      </w:pPr>
      <w:rPr>
        <w:rFonts w:cs="Times New Roman"/>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8" w15:restartNumberingAfterBreak="0">
    <w:nsid w:val="66761543"/>
    <w:multiLevelType w:val="hybridMultilevel"/>
    <w:tmpl w:val="16F2A918"/>
    <w:lvl w:ilvl="0" w:tplc="0415000F">
      <w:start w:val="1"/>
      <w:numFmt w:val="decimal"/>
      <w:lvlText w:val="%1."/>
      <w:lvlJc w:val="left"/>
      <w:pPr>
        <w:ind w:left="720" w:hanging="360"/>
      </w:pPr>
    </w:lvl>
    <w:lvl w:ilvl="1" w:tplc="0409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7C536DB"/>
    <w:multiLevelType w:val="hybridMultilevel"/>
    <w:tmpl w:val="4F80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8154C2E"/>
    <w:multiLevelType w:val="multilevel"/>
    <w:tmpl w:val="32649C6C"/>
    <w:styleLink w:val="WWNum15"/>
    <w:lvl w:ilvl="0">
      <w:start w:val="1"/>
      <w:numFmt w:val="decimal"/>
      <w:lvlText w:val="%1."/>
      <w:lvlJc w:val="left"/>
      <w:pPr>
        <w:ind w:left="643" w:hanging="360"/>
      </w:pPr>
    </w:lvl>
    <w:lvl w:ilvl="1">
      <w:start w:val="1"/>
      <w:numFmt w:val="decimal"/>
      <w:lvlText w:val="%1.%2"/>
      <w:lvlJc w:val="left"/>
      <w:pPr>
        <w:ind w:left="1408" w:hanging="765"/>
      </w:pPr>
    </w:lvl>
    <w:lvl w:ilvl="2">
      <w:start w:val="1"/>
      <w:numFmt w:val="decimal"/>
      <w:lvlText w:val="%1.%2.%3"/>
      <w:lvlJc w:val="left"/>
      <w:pPr>
        <w:ind w:left="1768" w:hanging="765"/>
      </w:pPr>
    </w:lvl>
    <w:lvl w:ilvl="3">
      <w:start w:val="1"/>
      <w:numFmt w:val="decimal"/>
      <w:lvlText w:val="%1.%2.%3.%4"/>
      <w:lvlJc w:val="left"/>
      <w:pPr>
        <w:ind w:left="2128" w:hanging="765"/>
      </w:pPr>
    </w:lvl>
    <w:lvl w:ilvl="4">
      <w:start w:val="1"/>
      <w:numFmt w:val="decimal"/>
      <w:lvlText w:val="%1.%2.%3.%4.%5"/>
      <w:lvlJc w:val="left"/>
      <w:pPr>
        <w:ind w:left="2803" w:hanging="1080"/>
      </w:pPr>
    </w:lvl>
    <w:lvl w:ilvl="5">
      <w:start w:val="1"/>
      <w:numFmt w:val="decimal"/>
      <w:lvlText w:val="%1.%2.%3.%4.%5.%6"/>
      <w:lvlJc w:val="left"/>
      <w:pPr>
        <w:ind w:left="3163" w:hanging="1080"/>
      </w:pPr>
    </w:lvl>
    <w:lvl w:ilvl="6">
      <w:start w:val="1"/>
      <w:numFmt w:val="decimal"/>
      <w:lvlText w:val="%1.%2.%3.%4.%5.%6.%7"/>
      <w:lvlJc w:val="left"/>
      <w:pPr>
        <w:ind w:left="3883" w:hanging="1440"/>
      </w:pPr>
    </w:lvl>
    <w:lvl w:ilvl="7">
      <w:start w:val="1"/>
      <w:numFmt w:val="decimal"/>
      <w:lvlText w:val="%1.%2.%3.%4.%5.%6.%7.%8"/>
      <w:lvlJc w:val="left"/>
      <w:pPr>
        <w:ind w:left="4243" w:hanging="1440"/>
      </w:pPr>
    </w:lvl>
    <w:lvl w:ilvl="8">
      <w:start w:val="1"/>
      <w:numFmt w:val="decimal"/>
      <w:lvlText w:val="%1.%2.%3.%4.%5.%6.%7.%8.%9"/>
      <w:lvlJc w:val="left"/>
      <w:pPr>
        <w:ind w:left="4603" w:hanging="1440"/>
      </w:pPr>
    </w:lvl>
  </w:abstractNum>
  <w:abstractNum w:abstractNumId="51" w15:restartNumberingAfterBreak="0">
    <w:nsid w:val="68B247C8"/>
    <w:multiLevelType w:val="hybridMultilevel"/>
    <w:tmpl w:val="D7F45040"/>
    <w:lvl w:ilvl="0" w:tplc="0415000F">
      <w:start w:val="1"/>
      <w:numFmt w:val="decimal"/>
      <w:lvlText w:val="%1."/>
      <w:lvlJc w:val="left"/>
      <w:pPr>
        <w:ind w:left="720" w:hanging="360"/>
      </w:pPr>
    </w:lvl>
    <w:lvl w:ilvl="1" w:tplc="FC3C39D2">
      <w:start w:val="1"/>
      <w:numFmt w:val="lowerLetter"/>
      <w:lvlText w:val="%2)"/>
      <w:lvlJc w:val="left"/>
      <w:pPr>
        <w:ind w:left="1785" w:hanging="705"/>
      </w:pPr>
      <w:rPr>
        <w:rFonts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3" w15:restartNumberingAfterBreak="0">
    <w:nsid w:val="6D2A266E"/>
    <w:multiLevelType w:val="hybridMultilevel"/>
    <w:tmpl w:val="315AB808"/>
    <w:lvl w:ilvl="0" w:tplc="C062FE8C">
      <w:start w:val="1"/>
      <w:numFmt w:val="decimal"/>
      <w:lvlText w:val="%1."/>
      <w:lvlJc w:val="left"/>
      <w:pPr>
        <w:ind w:left="36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6" w15:restartNumberingAfterBreak="0">
    <w:nsid w:val="70943D7E"/>
    <w:multiLevelType w:val="multilevel"/>
    <w:tmpl w:val="B450DCF2"/>
    <w:styleLink w:val="WWNum14"/>
    <w:lvl w:ilvl="0">
      <w:start w:val="1"/>
      <w:numFmt w:val="upperRoman"/>
      <w:lvlText w:val="%1."/>
      <w:lvlJc w:val="right"/>
      <w:pPr>
        <w:ind w:left="720" w:hanging="360"/>
      </w:pPr>
      <w:rPr>
        <w:b w:val="0"/>
        <w:bCs/>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7" w15:restartNumberingAfterBreak="0">
    <w:nsid w:val="71366D1B"/>
    <w:multiLevelType w:val="multilevel"/>
    <w:tmpl w:val="EECA61AA"/>
    <w:styleLink w:val="WWNum38"/>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58" w15:restartNumberingAfterBreak="0">
    <w:nsid w:val="72C52EA5"/>
    <w:multiLevelType w:val="multilevel"/>
    <w:tmpl w:val="C29C93C8"/>
    <w:lvl w:ilvl="0">
      <w:start w:val="1"/>
      <w:numFmt w:val="decimal"/>
      <w:lvlText w:val="%1."/>
      <w:lvlJc w:val="left"/>
      <w:pPr>
        <w:ind w:left="360" w:hanging="360"/>
      </w:pPr>
      <w:rPr>
        <w:b w:val="0"/>
        <w:bCs/>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59"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60" w15:restartNumberingAfterBreak="0">
    <w:nsid w:val="73E27B13"/>
    <w:multiLevelType w:val="multilevel"/>
    <w:tmpl w:val="17E29906"/>
    <w:lvl w:ilvl="0">
      <w:start w:val="1"/>
      <w:numFmt w:val="decimal"/>
      <w:lvlText w:val="%1."/>
      <w:lvlJc w:val="left"/>
      <w:pPr>
        <w:ind w:left="360" w:hanging="360"/>
      </w:pPr>
    </w:lvl>
    <w:lvl w:ilvl="1">
      <w:start w:val="1"/>
      <w:numFmt w:val="decimal"/>
      <w:isLgl/>
      <w:lvlText w:val="%1.%2"/>
      <w:lvlJc w:val="left"/>
      <w:pPr>
        <w:ind w:left="785"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61" w15:restartNumberingAfterBreak="0">
    <w:nsid w:val="740541A2"/>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2" w15:restartNumberingAfterBreak="0">
    <w:nsid w:val="75D842D6"/>
    <w:multiLevelType w:val="multilevel"/>
    <w:tmpl w:val="3384B432"/>
    <w:styleLink w:val="WWNum9"/>
    <w:lvl w:ilvl="0">
      <w:start w:val="1"/>
      <w:numFmt w:val="decimal"/>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3" w15:restartNumberingAfterBreak="0">
    <w:nsid w:val="7CC42DA1"/>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4" w15:restartNumberingAfterBreak="0">
    <w:nsid w:val="7F0A00E6"/>
    <w:multiLevelType w:val="hybridMultilevel"/>
    <w:tmpl w:val="69CC430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5" w15:restartNumberingAfterBreak="0">
    <w:nsid w:val="7F6355E1"/>
    <w:multiLevelType w:val="hybridMultilevel"/>
    <w:tmpl w:val="E4B4668E"/>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num w:numId="1" w16cid:durableId="1964575077">
    <w:abstractNumId w:val="12"/>
  </w:num>
  <w:num w:numId="2" w16cid:durableId="1331180276">
    <w:abstractNumId w:val="22"/>
  </w:num>
  <w:num w:numId="3" w16cid:durableId="787696315">
    <w:abstractNumId w:val="26"/>
  </w:num>
  <w:num w:numId="4" w16cid:durableId="1005592495">
    <w:abstractNumId w:val="52"/>
  </w:num>
  <w:num w:numId="5" w16cid:durableId="1814369391">
    <w:abstractNumId w:val="59"/>
  </w:num>
  <w:num w:numId="6" w16cid:durableId="702557895">
    <w:abstractNumId w:val="58"/>
  </w:num>
  <w:num w:numId="7" w16cid:durableId="707415928">
    <w:abstractNumId w:val="19"/>
  </w:num>
  <w:num w:numId="8" w16cid:durableId="478962084">
    <w:abstractNumId w:val="60"/>
  </w:num>
  <w:num w:numId="9" w16cid:durableId="1113331580">
    <w:abstractNumId w:val="21"/>
  </w:num>
  <w:num w:numId="10" w16cid:durableId="2111046264">
    <w:abstractNumId w:val="18"/>
  </w:num>
  <w:num w:numId="11" w16cid:durableId="647780965">
    <w:abstractNumId w:val="42"/>
  </w:num>
  <w:num w:numId="12" w16cid:durableId="1292906155">
    <w:abstractNumId w:val="46"/>
  </w:num>
  <w:num w:numId="13" w16cid:durableId="1260984660">
    <w:abstractNumId w:val="20"/>
  </w:num>
  <w:num w:numId="14" w16cid:durableId="1160972037">
    <w:abstractNumId w:val="45"/>
  </w:num>
  <w:num w:numId="15" w16cid:durableId="1966039275">
    <w:abstractNumId w:val="30"/>
  </w:num>
  <w:num w:numId="16" w16cid:durableId="948125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05672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7973520">
    <w:abstractNumId w:val="53"/>
  </w:num>
  <w:num w:numId="19" w16cid:durableId="960110807">
    <w:abstractNumId w:val="29"/>
  </w:num>
  <w:num w:numId="20" w16cid:durableId="1789660908">
    <w:abstractNumId w:val="7"/>
  </w:num>
  <w:num w:numId="21" w16cid:durableId="1108700797">
    <w:abstractNumId w:val="40"/>
  </w:num>
  <w:num w:numId="22" w16cid:durableId="1972782711">
    <w:abstractNumId w:val="24"/>
  </w:num>
  <w:num w:numId="23" w16cid:durableId="794906122">
    <w:abstractNumId w:val="51"/>
  </w:num>
  <w:num w:numId="24" w16cid:durableId="1348674768">
    <w:abstractNumId w:val="27"/>
  </w:num>
  <w:num w:numId="25" w16cid:durableId="76295684">
    <w:abstractNumId w:val="54"/>
  </w:num>
  <w:num w:numId="26" w16cid:durableId="375198904">
    <w:abstractNumId w:val="31"/>
  </w:num>
  <w:num w:numId="27" w16cid:durableId="955870817">
    <w:abstractNumId w:val="14"/>
  </w:num>
  <w:num w:numId="28" w16cid:durableId="22630125">
    <w:abstractNumId w:val="25"/>
  </w:num>
  <w:num w:numId="29" w16cid:durableId="498813620">
    <w:abstractNumId w:val="17"/>
  </w:num>
  <w:num w:numId="30" w16cid:durableId="886573735">
    <w:abstractNumId w:val="44"/>
    <w:lvlOverride w:ilvl="0">
      <w:startOverride w:val="1"/>
      <w:lvl w:ilvl="0">
        <w:start w:val="1"/>
        <w:numFmt w:val="decimal"/>
        <w:lvlText w:val="%1."/>
        <w:lvlJc w:val="left"/>
        <w:pPr>
          <w:ind w:left="720" w:hanging="360"/>
        </w:pPr>
        <w:rPr>
          <w:rFonts w:ascii="Arial Narrow" w:hAnsi="Arial Narrow" w:hint="default"/>
        </w:rPr>
      </w:lvl>
    </w:lvlOverride>
  </w:num>
  <w:num w:numId="31" w16cid:durableId="1261178846">
    <w:abstractNumId w:val="62"/>
    <w:lvlOverride w:ilvl="0">
      <w:lvl w:ilvl="0">
        <w:start w:val="1"/>
        <w:numFmt w:val="decimal"/>
        <w:lvlText w:val="%1."/>
        <w:lvlJc w:val="left"/>
        <w:pPr>
          <w:ind w:left="437" w:hanging="360"/>
        </w:pPr>
        <w:rPr>
          <w:rFonts w:ascii="Arial Narrow" w:hAnsi="Arial Narrow" w:hint="default"/>
          <w:b w:val="0"/>
          <w:i w:val="0"/>
          <w:color w:val="00000A"/>
        </w:rPr>
      </w:lvl>
    </w:lvlOverride>
  </w:num>
  <w:num w:numId="32" w16cid:durableId="442237095">
    <w:abstractNumId w:val="6"/>
  </w:num>
  <w:num w:numId="33" w16cid:durableId="8028103">
    <w:abstractNumId w:val="62"/>
    <w:lvlOverride w:ilvl="0">
      <w:startOverride w:val="1"/>
    </w:lvlOverride>
  </w:num>
  <w:num w:numId="34" w16cid:durableId="1891258935">
    <w:abstractNumId w:val="6"/>
    <w:lvlOverride w:ilvl="0">
      <w:startOverride w:val="1"/>
    </w:lvlOverride>
  </w:num>
  <w:num w:numId="35" w16cid:durableId="2073187857">
    <w:abstractNumId w:val="9"/>
    <w:lvlOverride w:ilvl="0">
      <w:lvl w:ilvl="0">
        <w:start w:val="1"/>
        <w:numFmt w:val="decimal"/>
        <w:lvlText w:val="%1."/>
        <w:lvlJc w:val="left"/>
        <w:pPr>
          <w:ind w:left="643" w:hanging="360"/>
        </w:pPr>
        <w:rPr>
          <w:rFonts w:ascii="Arial Narrow" w:hAnsi="Arial Narrow" w:hint="default"/>
        </w:rPr>
      </w:lvl>
    </w:lvlOverride>
    <w:lvlOverride w:ilvl="1">
      <w:lvl w:ilvl="1">
        <w:start w:val="1"/>
        <w:numFmt w:val="decimal"/>
        <w:lvlText w:val="%1.%2"/>
        <w:lvlJc w:val="left"/>
        <w:pPr>
          <w:ind w:left="1409" w:hanging="765"/>
        </w:pPr>
        <w:rPr>
          <w:rFonts w:ascii="Arial Narrow" w:hAnsi="Arial Narrow" w:hint="default"/>
          <w:b w:val="0"/>
          <w:bCs/>
        </w:rPr>
      </w:lvl>
    </w:lvlOverride>
  </w:num>
  <w:num w:numId="36" w16cid:durableId="1225292513">
    <w:abstractNumId w:val="39"/>
  </w:num>
  <w:num w:numId="37" w16cid:durableId="1905798385">
    <w:abstractNumId w:val="34"/>
  </w:num>
  <w:num w:numId="38" w16cid:durableId="1005354584">
    <w:abstractNumId w:val="9"/>
    <w:lvlOverride w:ilvl="0">
      <w:startOverride w:val="1"/>
    </w:lvlOverride>
  </w:num>
  <w:num w:numId="39" w16cid:durableId="1385911542">
    <w:abstractNumId w:val="39"/>
    <w:lvlOverride w:ilvl="0">
      <w:startOverride w:val="1"/>
    </w:lvlOverride>
  </w:num>
  <w:num w:numId="40" w16cid:durableId="843134612">
    <w:abstractNumId w:val="34"/>
    <w:lvlOverride w:ilvl="0">
      <w:startOverride w:val="1"/>
    </w:lvlOverride>
  </w:num>
  <w:num w:numId="41" w16cid:durableId="1987275445">
    <w:abstractNumId w:val="10"/>
  </w:num>
  <w:num w:numId="42" w16cid:durableId="1939872890">
    <w:abstractNumId w:val="57"/>
  </w:num>
  <w:num w:numId="43" w16cid:durableId="143670653">
    <w:abstractNumId w:val="10"/>
    <w:lvlOverride w:ilvl="0">
      <w:startOverride w:val="1"/>
    </w:lvlOverride>
  </w:num>
  <w:num w:numId="44" w16cid:durableId="1487627562">
    <w:abstractNumId w:val="57"/>
    <w:lvlOverride w:ilvl="0">
      <w:startOverride w:val="1"/>
    </w:lvlOverride>
  </w:num>
  <w:num w:numId="45" w16cid:durableId="1096170819">
    <w:abstractNumId w:val="37"/>
  </w:num>
  <w:num w:numId="46" w16cid:durableId="1090002213">
    <w:abstractNumId w:val="37"/>
    <w:lvlOverride w:ilvl="0">
      <w:startOverride w:val="1"/>
      <w:lvl w:ilvl="0">
        <w:start w:val="1"/>
        <w:numFmt w:val="decimal"/>
        <w:lvlText w:val="%1."/>
        <w:lvlJc w:val="left"/>
        <w:pPr>
          <w:ind w:left="643" w:hanging="360"/>
        </w:pPr>
        <w:rPr>
          <w:bCs w:val="0"/>
        </w:rPr>
      </w:lvl>
    </w:lvlOverride>
  </w:num>
  <w:num w:numId="47" w16cid:durableId="217327357">
    <w:abstractNumId w:val="50"/>
  </w:num>
  <w:num w:numId="48" w16cid:durableId="1049063490">
    <w:abstractNumId w:val="50"/>
    <w:lvlOverride w:ilvl="0">
      <w:startOverride w:val="1"/>
      <w:lvl w:ilvl="0">
        <w:start w:val="1"/>
        <w:numFmt w:val="decimal"/>
        <w:lvlText w:val="%1."/>
        <w:lvlJc w:val="left"/>
        <w:pPr>
          <w:ind w:left="643" w:hanging="360"/>
        </w:pPr>
        <w:rPr>
          <w:bCs w:val="0"/>
        </w:rPr>
      </w:lvl>
    </w:lvlOverride>
  </w:num>
  <w:num w:numId="49" w16cid:durableId="951549213">
    <w:abstractNumId w:val="41"/>
  </w:num>
  <w:num w:numId="50" w16cid:durableId="933241950">
    <w:abstractNumId w:val="23"/>
  </w:num>
  <w:num w:numId="51" w16cid:durableId="961765770">
    <w:abstractNumId w:val="23"/>
    <w:lvlOverride w:ilvl="0">
      <w:startOverride w:val="1"/>
    </w:lvlOverride>
  </w:num>
  <w:num w:numId="52" w16cid:durableId="903833339">
    <w:abstractNumId w:val="56"/>
  </w:num>
  <w:num w:numId="53" w16cid:durableId="523175864">
    <w:abstractNumId w:val="56"/>
    <w:lvlOverride w:ilvl="0">
      <w:startOverride w:val="1"/>
    </w:lvlOverride>
  </w:num>
  <w:num w:numId="54" w16cid:durableId="1889367999">
    <w:abstractNumId w:val="9"/>
  </w:num>
  <w:num w:numId="55" w16cid:durableId="1929341987">
    <w:abstractNumId w:val="44"/>
  </w:num>
  <w:num w:numId="56" w16cid:durableId="70592256">
    <w:abstractNumId w:val="62"/>
  </w:num>
  <w:num w:numId="57" w16cid:durableId="1113937547">
    <w:abstractNumId w:val="28"/>
  </w:num>
  <w:num w:numId="58" w16cid:durableId="791749346">
    <w:abstractNumId w:val="5"/>
  </w:num>
  <w:num w:numId="59" w16cid:durableId="1009798171">
    <w:abstractNumId w:val="11"/>
  </w:num>
  <w:num w:numId="60" w16cid:durableId="624435668">
    <w:abstractNumId w:val="55"/>
  </w:num>
  <w:num w:numId="61" w16cid:durableId="1137380844">
    <w:abstractNumId w:val="2"/>
  </w:num>
  <w:num w:numId="62" w16cid:durableId="1414400307">
    <w:abstractNumId w:val="15"/>
  </w:num>
  <w:num w:numId="63" w16cid:durableId="1597513460">
    <w:abstractNumId w:val="48"/>
  </w:num>
  <w:num w:numId="64" w16cid:durableId="1494837600">
    <w:abstractNumId w:val="33"/>
  </w:num>
  <w:num w:numId="65" w16cid:durableId="1110978752">
    <w:abstractNumId w:val="47"/>
  </w:num>
  <w:num w:numId="66" w16cid:durableId="605309683">
    <w:abstractNumId w:val="47"/>
  </w:num>
  <w:num w:numId="67" w16cid:durableId="323053395">
    <w:abstractNumId w:val="3"/>
  </w:num>
  <w:num w:numId="68" w16cid:durableId="377173158">
    <w:abstractNumId w:val="16"/>
  </w:num>
  <w:num w:numId="69" w16cid:durableId="112677855">
    <w:abstractNumId w:val="36"/>
  </w:num>
  <w:num w:numId="70" w16cid:durableId="3094160">
    <w:abstractNumId w:val="38"/>
  </w:num>
  <w:num w:numId="71" w16cid:durableId="1361051888">
    <w:abstractNumId w:val="63"/>
  </w:num>
  <w:num w:numId="72" w16cid:durableId="1661612080">
    <w:abstractNumId w:val="4"/>
  </w:num>
  <w:num w:numId="73" w16cid:durableId="88090367">
    <w:abstractNumId w:val="4"/>
  </w:num>
  <w:num w:numId="74" w16cid:durableId="1794326758">
    <w:abstractNumId w:val="49"/>
  </w:num>
  <w:num w:numId="75" w16cid:durableId="1834639335">
    <w:abstractNumId w:val="4"/>
  </w:num>
  <w:num w:numId="76" w16cid:durableId="2036879161">
    <w:abstractNumId w:val="43"/>
  </w:num>
  <w:num w:numId="77" w16cid:durableId="273827269">
    <w:abstractNumId w:val="4"/>
  </w:num>
  <w:num w:numId="78" w16cid:durableId="2090039760">
    <w:abstractNumId w:val="4"/>
  </w:num>
  <w:num w:numId="79" w16cid:durableId="936718777">
    <w:abstractNumId w:val="65"/>
  </w:num>
  <w:num w:numId="80" w16cid:durableId="1328904361">
    <w:abstractNumId w:val="35"/>
  </w:num>
  <w:num w:numId="81" w16cid:durableId="136075121">
    <w:abstractNumId w:val="64"/>
  </w:num>
  <w:num w:numId="82" w16cid:durableId="1010376465">
    <w:abstractNumId w:val="8"/>
  </w:num>
  <w:num w:numId="83" w16cid:durableId="2037197445">
    <w:abstractNumId w:val="32"/>
  </w:num>
  <w:num w:numId="84" w16cid:durableId="1246300581">
    <w:abstractNumId w:val="0"/>
  </w:num>
  <w:num w:numId="85" w16cid:durableId="514419550">
    <w:abstractNumId w:val="61"/>
  </w:num>
  <w:num w:numId="86" w16cid:durableId="1982955255">
    <w:abstractNumId w:val="1"/>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YwMzA0BDKNTJR0lIJTi4sz8/NACoxrATVDGt0sAAAA"/>
  </w:docVars>
  <w:rsids>
    <w:rsidRoot w:val="00406C2C"/>
    <w:rsid w:val="00005CC9"/>
    <w:rsid w:val="00007E23"/>
    <w:rsid w:val="00010DD2"/>
    <w:rsid w:val="00011379"/>
    <w:rsid w:val="000115DD"/>
    <w:rsid w:val="00017E62"/>
    <w:rsid w:val="000207BA"/>
    <w:rsid w:val="00021AC2"/>
    <w:rsid w:val="00022011"/>
    <w:rsid w:val="00022A95"/>
    <w:rsid w:val="000244A9"/>
    <w:rsid w:val="000266FE"/>
    <w:rsid w:val="00027C73"/>
    <w:rsid w:val="00034FD5"/>
    <w:rsid w:val="00036FA0"/>
    <w:rsid w:val="00041172"/>
    <w:rsid w:val="00041279"/>
    <w:rsid w:val="00043107"/>
    <w:rsid w:val="000458BF"/>
    <w:rsid w:val="00046ABB"/>
    <w:rsid w:val="00052BDC"/>
    <w:rsid w:val="00054BF8"/>
    <w:rsid w:val="00056899"/>
    <w:rsid w:val="0006399B"/>
    <w:rsid w:val="0006741E"/>
    <w:rsid w:val="00067D6D"/>
    <w:rsid w:val="00067E13"/>
    <w:rsid w:val="000734B1"/>
    <w:rsid w:val="00073786"/>
    <w:rsid w:val="00075CE1"/>
    <w:rsid w:val="000775D8"/>
    <w:rsid w:val="00080BAE"/>
    <w:rsid w:val="00082C93"/>
    <w:rsid w:val="00086A0A"/>
    <w:rsid w:val="000945A5"/>
    <w:rsid w:val="00094DC5"/>
    <w:rsid w:val="00094E3E"/>
    <w:rsid w:val="00095E77"/>
    <w:rsid w:val="00097022"/>
    <w:rsid w:val="00097DF4"/>
    <w:rsid w:val="00097F8A"/>
    <w:rsid w:val="000A08DF"/>
    <w:rsid w:val="000A0B54"/>
    <w:rsid w:val="000A2001"/>
    <w:rsid w:val="000A4D27"/>
    <w:rsid w:val="000B19EE"/>
    <w:rsid w:val="000B6EDE"/>
    <w:rsid w:val="000B7AAA"/>
    <w:rsid w:val="000C0E53"/>
    <w:rsid w:val="000C4179"/>
    <w:rsid w:val="000C500B"/>
    <w:rsid w:val="000C528B"/>
    <w:rsid w:val="000C5E3E"/>
    <w:rsid w:val="000C6656"/>
    <w:rsid w:val="000D06A0"/>
    <w:rsid w:val="000D0D0F"/>
    <w:rsid w:val="000D46D1"/>
    <w:rsid w:val="000D573D"/>
    <w:rsid w:val="000D7C00"/>
    <w:rsid w:val="000D7EC5"/>
    <w:rsid w:val="000E22F8"/>
    <w:rsid w:val="000E356C"/>
    <w:rsid w:val="000E444D"/>
    <w:rsid w:val="000E5920"/>
    <w:rsid w:val="000E6525"/>
    <w:rsid w:val="000F4D83"/>
    <w:rsid w:val="000F5355"/>
    <w:rsid w:val="000F5974"/>
    <w:rsid w:val="001015CB"/>
    <w:rsid w:val="00101C65"/>
    <w:rsid w:val="001031D4"/>
    <w:rsid w:val="001042A9"/>
    <w:rsid w:val="001065B2"/>
    <w:rsid w:val="00110BEA"/>
    <w:rsid w:val="00111B99"/>
    <w:rsid w:val="00111F12"/>
    <w:rsid w:val="001125B6"/>
    <w:rsid w:val="00113C49"/>
    <w:rsid w:val="00117AD2"/>
    <w:rsid w:val="0012193F"/>
    <w:rsid w:val="00122283"/>
    <w:rsid w:val="00122B14"/>
    <w:rsid w:val="00123489"/>
    <w:rsid w:val="0012750F"/>
    <w:rsid w:val="00132849"/>
    <w:rsid w:val="00136C3F"/>
    <w:rsid w:val="00137938"/>
    <w:rsid w:val="00137A88"/>
    <w:rsid w:val="0014118F"/>
    <w:rsid w:val="00141EB7"/>
    <w:rsid w:val="001432A2"/>
    <w:rsid w:val="001439A1"/>
    <w:rsid w:val="00143FC5"/>
    <w:rsid w:val="00146187"/>
    <w:rsid w:val="00147E2C"/>
    <w:rsid w:val="00151D3C"/>
    <w:rsid w:val="00153F60"/>
    <w:rsid w:val="00153FCE"/>
    <w:rsid w:val="0015520A"/>
    <w:rsid w:val="00155901"/>
    <w:rsid w:val="00157370"/>
    <w:rsid w:val="00161F75"/>
    <w:rsid w:val="00167022"/>
    <w:rsid w:val="00170986"/>
    <w:rsid w:val="00171303"/>
    <w:rsid w:val="001715EC"/>
    <w:rsid w:val="00172B22"/>
    <w:rsid w:val="001748FA"/>
    <w:rsid w:val="00176C1D"/>
    <w:rsid w:val="00176C82"/>
    <w:rsid w:val="00180463"/>
    <w:rsid w:val="001805D5"/>
    <w:rsid w:val="00180B0D"/>
    <w:rsid w:val="00182341"/>
    <w:rsid w:val="0018345C"/>
    <w:rsid w:val="0018483B"/>
    <w:rsid w:val="00184D1C"/>
    <w:rsid w:val="0018792B"/>
    <w:rsid w:val="0019342B"/>
    <w:rsid w:val="00197903"/>
    <w:rsid w:val="001A628A"/>
    <w:rsid w:val="001A7482"/>
    <w:rsid w:val="001B0C9E"/>
    <w:rsid w:val="001B451B"/>
    <w:rsid w:val="001B6245"/>
    <w:rsid w:val="001C1CC6"/>
    <w:rsid w:val="001C2E80"/>
    <w:rsid w:val="001C4127"/>
    <w:rsid w:val="001C4591"/>
    <w:rsid w:val="001C5295"/>
    <w:rsid w:val="001C5605"/>
    <w:rsid w:val="001D10F2"/>
    <w:rsid w:val="001D2DB6"/>
    <w:rsid w:val="001D2FA6"/>
    <w:rsid w:val="001D3738"/>
    <w:rsid w:val="001D58B4"/>
    <w:rsid w:val="001E0960"/>
    <w:rsid w:val="001E0972"/>
    <w:rsid w:val="001E184C"/>
    <w:rsid w:val="001E241D"/>
    <w:rsid w:val="001E27A1"/>
    <w:rsid w:val="001E3F9C"/>
    <w:rsid w:val="001E4DB4"/>
    <w:rsid w:val="001E4ECC"/>
    <w:rsid w:val="001E54F2"/>
    <w:rsid w:val="001E6EF9"/>
    <w:rsid w:val="001E7643"/>
    <w:rsid w:val="001E7ACE"/>
    <w:rsid w:val="001F218E"/>
    <w:rsid w:val="001F3155"/>
    <w:rsid w:val="001F321F"/>
    <w:rsid w:val="001F6166"/>
    <w:rsid w:val="00204DB7"/>
    <w:rsid w:val="002053D5"/>
    <w:rsid w:val="00206441"/>
    <w:rsid w:val="0020784C"/>
    <w:rsid w:val="00207F13"/>
    <w:rsid w:val="0021359A"/>
    <w:rsid w:val="00213D37"/>
    <w:rsid w:val="002167B0"/>
    <w:rsid w:val="00216D97"/>
    <w:rsid w:val="002218E0"/>
    <w:rsid w:val="0022287D"/>
    <w:rsid w:val="0022334D"/>
    <w:rsid w:val="00226A56"/>
    <w:rsid w:val="002274AC"/>
    <w:rsid w:val="00227FE4"/>
    <w:rsid w:val="00230D8E"/>
    <w:rsid w:val="00233444"/>
    <w:rsid w:val="002338A8"/>
    <w:rsid w:val="00240B0E"/>
    <w:rsid w:val="0024280C"/>
    <w:rsid w:val="00246CDC"/>
    <w:rsid w:val="00246D81"/>
    <w:rsid w:val="00247875"/>
    <w:rsid w:val="00250617"/>
    <w:rsid w:val="002506D7"/>
    <w:rsid w:val="00251965"/>
    <w:rsid w:val="00252536"/>
    <w:rsid w:val="00252C3C"/>
    <w:rsid w:val="00255F66"/>
    <w:rsid w:val="00257A38"/>
    <w:rsid w:val="002625DA"/>
    <w:rsid w:val="00263E95"/>
    <w:rsid w:val="00264873"/>
    <w:rsid w:val="00264925"/>
    <w:rsid w:val="00270329"/>
    <w:rsid w:val="00270AB1"/>
    <w:rsid w:val="0027204E"/>
    <w:rsid w:val="00272B13"/>
    <w:rsid w:val="00277C2C"/>
    <w:rsid w:val="0028241D"/>
    <w:rsid w:val="0028470D"/>
    <w:rsid w:val="002850EE"/>
    <w:rsid w:val="00290F80"/>
    <w:rsid w:val="002924C7"/>
    <w:rsid w:val="00294700"/>
    <w:rsid w:val="00296D80"/>
    <w:rsid w:val="00297F1B"/>
    <w:rsid w:val="002A0E39"/>
    <w:rsid w:val="002A104F"/>
    <w:rsid w:val="002A6D1F"/>
    <w:rsid w:val="002A7845"/>
    <w:rsid w:val="002B0170"/>
    <w:rsid w:val="002B1165"/>
    <w:rsid w:val="002B151E"/>
    <w:rsid w:val="002B3F6C"/>
    <w:rsid w:val="002B522E"/>
    <w:rsid w:val="002B5A05"/>
    <w:rsid w:val="002B6034"/>
    <w:rsid w:val="002B6FD4"/>
    <w:rsid w:val="002B7E1E"/>
    <w:rsid w:val="002C17EF"/>
    <w:rsid w:val="002C1F7E"/>
    <w:rsid w:val="002C2084"/>
    <w:rsid w:val="002C2137"/>
    <w:rsid w:val="002C2275"/>
    <w:rsid w:val="002C51FE"/>
    <w:rsid w:val="002C57B5"/>
    <w:rsid w:val="002C69B6"/>
    <w:rsid w:val="002C78C8"/>
    <w:rsid w:val="002D64BD"/>
    <w:rsid w:val="002E1DED"/>
    <w:rsid w:val="002E25C8"/>
    <w:rsid w:val="002E6F39"/>
    <w:rsid w:val="002E7571"/>
    <w:rsid w:val="002F065B"/>
    <w:rsid w:val="002F0EC6"/>
    <w:rsid w:val="002F3382"/>
    <w:rsid w:val="002F3F26"/>
    <w:rsid w:val="002F427D"/>
    <w:rsid w:val="002F6895"/>
    <w:rsid w:val="002F70EB"/>
    <w:rsid w:val="00300C4E"/>
    <w:rsid w:val="003111EC"/>
    <w:rsid w:val="00312973"/>
    <w:rsid w:val="00313A14"/>
    <w:rsid w:val="0031490F"/>
    <w:rsid w:val="00316D16"/>
    <w:rsid w:val="00320720"/>
    <w:rsid w:val="00321C6B"/>
    <w:rsid w:val="00321CE1"/>
    <w:rsid w:val="0032518B"/>
    <w:rsid w:val="003254E8"/>
    <w:rsid w:val="003256BA"/>
    <w:rsid w:val="00325B53"/>
    <w:rsid w:val="003273AF"/>
    <w:rsid w:val="003326A4"/>
    <w:rsid w:val="00332D79"/>
    <w:rsid w:val="00336FDC"/>
    <w:rsid w:val="003371F7"/>
    <w:rsid w:val="0034213E"/>
    <w:rsid w:val="00342D40"/>
    <w:rsid w:val="003475B3"/>
    <w:rsid w:val="003513B8"/>
    <w:rsid w:val="003514B6"/>
    <w:rsid w:val="0035414F"/>
    <w:rsid w:val="0035559F"/>
    <w:rsid w:val="0035779D"/>
    <w:rsid w:val="0036676B"/>
    <w:rsid w:val="003720F1"/>
    <w:rsid w:val="00373A2D"/>
    <w:rsid w:val="00376E6D"/>
    <w:rsid w:val="00382AD1"/>
    <w:rsid w:val="0038315F"/>
    <w:rsid w:val="00383337"/>
    <w:rsid w:val="00385939"/>
    <w:rsid w:val="00387460"/>
    <w:rsid w:val="00387B30"/>
    <w:rsid w:val="00387B34"/>
    <w:rsid w:val="003902A7"/>
    <w:rsid w:val="00391A0A"/>
    <w:rsid w:val="00391BDC"/>
    <w:rsid w:val="003928A7"/>
    <w:rsid w:val="00393355"/>
    <w:rsid w:val="00396E0F"/>
    <w:rsid w:val="003978C5"/>
    <w:rsid w:val="003A0FAC"/>
    <w:rsid w:val="003A4DEB"/>
    <w:rsid w:val="003C7DA5"/>
    <w:rsid w:val="003D7D03"/>
    <w:rsid w:val="003E186A"/>
    <w:rsid w:val="003E4230"/>
    <w:rsid w:val="003E4CD4"/>
    <w:rsid w:val="003E59CC"/>
    <w:rsid w:val="003E71AE"/>
    <w:rsid w:val="003E7A34"/>
    <w:rsid w:val="003E7BCF"/>
    <w:rsid w:val="003F01CB"/>
    <w:rsid w:val="003F5CB4"/>
    <w:rsid w:val="0040075D"/>
    <w:rsid w:val="00406C2C"/>
    <w:rsid w:val="004108DE"/>
    <w:rsid w:val="004114D6"/>
    <w:rsid w:val="0041263B"/>
    <w:rsid w:val="00413FED"/>
    <w:rsid w:val="004156A9"/>
    <w:rsid w:val="00420A20"/>
    <w:rsid w:val="00420AA3"/>
    <w:rsid w:val="00421FC9"/>
    <w:rsid w:val="004236DE"/>
    <w:rsid w:val="00424E32"/>
    <w:rsid w:val="0042562F"/>
    <w:rsid w:val="0042744E"/>
    <w:rsid w:val="00427EF1"/>
    <w:rsid w:val="00432D65"/>
    <w:rsid w:val="00433FB9"/>
    <w:rsid w:val="00441E51"/>
    <w:rsid w:val="00441ECA"/>
    <w:rsid w:val="00445070"/>
    <w:rsid w:val="00445AE2"/>
    <w:rsid w:val="00452679"/>
    <w:rsid w:val="00452C8A"/>
    <w:rsid w:val="0045428F"/>
    <w:rsid w:val="00456601"/>
    <w:rsid w:val="00457692"/>
    <w:rsid w:val="004668D4"/>
    <w:rsid w:val="00466F78"/>
    <w:rsid w:val="004702F4"/>
    <w:rsid w:val="00470D2E"/>
    <w:rsid w:val="004723CD"/>
    <w:rsid w:val="00475436"/>
    <w:rsid w:val="00476E27"/>
    <w:rsid w:val="00490B9E"/>
    <w:rsid w:val="0049307A"/>
    <w:rsid w:val="0049623B"/>
    <w:rsid w:val="00497212"/>
    <w:rsid w:val="004A150D"/>
    <w:rsid w:val="004A1C6A"/>
    <w:rsid w:val="004A4365"/>
    <w:rsid w:val="004A48CF"/>
    <w:rsid w:val="004A4A22"/>
    <w:rsid w:val="004A6C4F"/>
    <w:rsid w:val="004A7AA5"/>
    <w:rsid w:val="004B04B6"/>
    <w:rsid w:val="004B244A"/>
    <w:rsid w:val="004B4AA9"/>
    <w:rsid w:val="004B6F58"/>
    <w:rsid w:val="004B7D94"/>
    <w:rsid w:val="004C199B"/>
    <w:rsid w:val="004C25B5"/>
    <w:rsid w:val="004C445E"/>
    <w:rsid w:val="004C44DF"/>
    <w:rsid w:val="004C7140"/>
    <w:rsid w:val="004C719F"/>
    <w:rsid w:val="004D25A2"/>
    <w:rsid w:val="004D33D1"/>
    <w:rsid w:val="004D3402"/>
    <w:rsid w:val="004D5B8F"/>
    <w:rsid w:val="004D67B9"/>
    <w:rsid w:val="004D792A"/>
    <w:rsid w:val="004E0693"/>
    <w:rsid w:val="004E2594"/>
    <w:rsid w:val="004E611B"/>
    <w:rsid w:val="004E6813"/>
    <w:rsid w:val="004F1D00"/>
    <w:rsid w:val="004F1E5B"/>
    <w:rsid w:val="005017D1"/>
    <w:rsid w:val="005037A8"/>
    <w:rsid w:val="00504AEA"/>
    <w:rsid w:val="00505394"/>
    <w:rsid w:val="00506E81"/>
    <w:rsid w:val="00507149"/>
    <w:rsid w:val="0051482F"/>
    <w:rsid w:val="005157D3"/>
    <w:rsid w:val="005164DE"/>
    <w:rsid w:val="00517300"/>
    <w:rsid w:val="00521124"/>
    <w:rsid w:val="005216D3"/>
    <w:rsid w:val="0052556D"/>
    <w:rsid w:val="00525E3D"/>
    <w:rsid w:val="0052744C"/>
    <w:rsid w:val="0052776E"/>
    <w:rsid w:val="00530E6C"/>
    <w:rsid w:val="00534407"/>
    <w:rsid w:val="00535060"/>
    <w:rsid w:val="00537A5E"/>
    <w:rsid w:val="005409B1"/>
    <w:rsid w:val="00543208"/>
    <w:rsid w:val="00543273"/>
    <w:rsid w:val="005434AA"/>
    <w:rsid w:val="0054358B"/>
    <w:rsid w:val="00546DD3"/>
    <w:rsid w:val="0055263F"/>
    <w:rsid w:val="005537AB"/>
    <w:rsid w:val="00554421"/>
    <w:rsid w:val="0055683C"/>
    <w:rsid w:val="00556862"/>
    <w:rsid w:val="00556AD3"/>
    <w:rsid w:val="00556E4F"/>
    <w:rsid w:val="00560B35"/>
    <w:rsid w:val="00562B0C"/>
    <w:rsid w:val="00564062"/>
    <w:rsid w:val="0057287B"/>
    <w:rsid w:val="005767A5"/>
    <w:rsid w:val="00576AD7"/>
    <w:rsid w:val="005802C4"/>
    <w:rsid w:val="00580ACE"/>
    <w:rsid w:val="005814BE"/>
    <w:rsid w:val="00582A21"/>
    <w:rsid w:val="00583F30"/>
    <w:rsid w:val="005907BC"/>
    <w:rsid w:val="00590B0C"/>
    <w:rsid w:val="00591D8F"/>
    <w:rsid w:val="00592318"/>
    <w:rsid w:val="00592EFA"/>
    <w:rsid w:val="00594781"/>
    <w:rsid w:val="005953F3"/>
    <w:rsid w:val="005A39FE"/>
    <w:rsid w:val="005B32B1"/>
    <w:rsid w:val="005B40A4"/>
    <w:rsid w:val="005B6503"/>
    <w:rsid w:val="005B6760"/>
    <w:rsid w:val="005C20F5"/>
    <w:rsid w:val="005C233D"/>
    <w:rsid w:val="005C258C"/>
    <w:rsid w:val="005C3038"/>
    <w:rsid w:val="005C3CA9"/>
    <w:rsid w:val="005C3CB9"/>
    <w:rsid w:val="005D2E3C"/>
    <w:rsid w:val="005D2EA6"/>
    <w:rsid w:val="005D5DBD"/>
    <w:rsid w:val="005E090E"/>
    <w:rsid w:val="005E2D04"/>
    <w:rsid w:val="005E651B"/>
    <w:rsid w:val="005E7411"/>
    <w:rsid w:val="005F0784"/>
    <w:rsid w:val="005F1C8C"/>
    <w:rsid w:val="005F225D"/>
    <w:rsid w:val="005F2CF1"/>
    <w:rsid w:val="005F401F"/>
    <w:rsid w:val="005F488D"/>
    <w:rsid w:val="005F579A"/>
    <w:rsid w:val="00600E18"/>
    <w:rsid w:val="00600F6B"/>
    <w:rsid w:val="00602628"/>
    <w:rsid w:val="006053C3"/>
    <w:rsid w:val="006057A0"/>
    <w:rsid w:val="0061075F"/>
    <w:rsid w:val="006111EC"/>
    <w:rsid w:val="006117FC"/>
    <w:rsid w:val="00612DA5"/>
    <w:rsid w:val="00615B02"/>
    <w:rsid w:val="0062148E"/>
    <w:rsid w:val="006221E6"/>
    <w:rsid w:val="00626305"/>
    <w:rsid w:val="00627731"/>
    <w:rsid w:val="00634ACE"/>
    <w:rsid w:val="006379DB"/>
    <w:rsid w:val="00637F34"/>
    <w:rsid w:val="006419C3"/>
    <w:rsid w:val="00642366"/>
    <w:rsid w:val="006429ED"/>
    <w:rsid w:val="00642DE0"/>
    <w:rsid w:val="00650048"/>
    <w:rsid w:val="00650EF7"/>
    <w:rsid w:val="00651A49"/>
    <w:rsid w:val="0065238C"/>
    <w:rsid w:val="0065347B"/>
    <w:rsid w:val="006549CC"/>
    <w:rsid w:val="006566AE"/>
    <w:rsid w:val="00662053"/>
    <w:rsid w:val="006620EC"/>
    <w:rsid w:val="006620ED"/>
    <w:rsid w:val="00662893"/>
    <w:rsid w:val="006658F0"/>
    <w:rsid w:val="00666BC9"/>
    <w:rsid w:val="00667E8F"/>
    <w:rsid w:val="0067262A"/>
    <w:rsid w:val="00673955"/>
    <w:rsid w:val="00673CA1"/>
    <w:rsid w:val="00674678"/>
    <w:rsid w:val="0067533C"/>
    <w:rsid w:val="00675EA8"/>
    <w:rsid w:val="00676498"/>
    <w:rsid w:val="00683255"/>
    <w:rsid w:val="006844BC"/>
    <w:rsid w:val="0068592C"/>
    <w:rsid w:val="00685A6B"/>
    <w:rsid w:val="00687162"/>
    <w:rsid w:val="00692514"/>
    <w:rsid w:val="006930D3"/>
    <w:rsid w:val="006938EA"/>
    <w:rsid w:val="00693D42"/>
    <w:rsid w:val="006961ED"/>
    <w:rsid w:val="006A2BC6"/>
    <w:rsid w:val="006A37E9"/>
    <w:rsid w:val="006A48DB"/>
    <w:rsid w:val="006A4A88"/>
    <w:rsid w:val="006A4CDC"/>
    <w:rsid w:val="006A6449"/>
    <w:rsid w:val="006A73A8"/>
    <w:rsid w:val="006B66DA"/>
    <w:rsid w:val="006C2F62"/>
    <w:rsid w:val="006C3FDC"/>
    <w:rsid w:val="006C412A"/>
    <w:rsid w:val="006C4515"/>
    <w:rsid w:val="006C5D4E"/>
    <w:rsid w:val="006C7713"/>
    <w:rsid w:val="006D007C"/>
    <w:rsid w:val="006D3255"/>
    <w:rsid w:val="006D3CD6"/>
    <w:rsid w:val="006D4454"/>
    <w:rsid w:val="006D4C2A"/>
    <w:rsid w:val="006D6F42"/>
    <w:rsid w:val="006E4E5A"/>
    <w:rsid w:val="006E675F"/>
    <w:rsid w:val="006F2525"/>
    <w:rsid w:val="006F25DA"/>
    <w:rsid w:val="006F42E9"/>
    <w:rsid w:val="006F4801"/>
    <w:rsid w:val="006F4880"/>
    <w:rsid w:val="006F59FA"/>
    <w:rsid w:val="00703A8B"/>
    <w:rsid w:val="00704601"/>
    <w:rsid w:val="0071047F"/>
    <w:rsid w:val="00711454"/>
    <w:rsid w:val="00714264"/>
    <w:rsid w:val="00714549"/>
    <w:rsid w:val="007150F3"/>
    <w:rsid w:val="007161E7"/>
    <w:rsid w:val="00717A1F"/>
    <w:rsid w:val="00723D82"/>
    <w:rsid w:val="007242D5"/>
    <w:rsid w:val="0073077F"/>
    <w:rsid w:val="007311E1"/>
    <w:rsid w:val="007343FD"/>
    <w:rsid w:val="007359AF"/>
    <w:rsid w:val="0073705D"/>
    <w:rsid w:val="00740B79"/>
    <w:rsid w:val="00746163"/>
    <w:rsid w:val="0075735F"/>
    <w:rsid w:val="0076535A"/>
    <w:rsid w:val="00766505"/>
    <w:rsid w:val="00773FD2"/>
    <w:rsid w:val="007751B3"/>
    <w:rsid w:val="0078161E"/>
    <w:rsid w:val="0078305A"/>
    <w:rsid w:val="007844DC"/>
    <w:rsid w:val="00785690"/>
    <w:rsid w:val="007879B5"/>
    <w:rsid w:val="00787DBC"/>
    <w:rsid w:val="00790701"/>
    <w:rsid w:val="00790825"/>
    <w:rsid w:val="00792848"/>
    <w:rsid w:val="0079508C"/>
    <w:rsid w:val="00795DDE"/>
    <w:rsid w:val="007A0CB4"/>
    <w:rsid w:val="007A1591"/>
    <w:rsid w:val="007A7220"/>
    <w:rsid w:val="007B0A80"/>
    <w:rsid w:val="007B3A8B"/>
    <w:rsid w:val="007B6E7D"/>
    <w:rsid w:val="007B7D6E"/>
    <w:rsid w:val="007C1608"/>
    <w:rsid w:val="007C2559"/>
    <w:rsid w:val="007C30D8"/>
    <w:rsid w:val="007C5C48"/>
    <w:rsid w:val="007D3F73"/>
    <w:rsid w:val="007D4A0D"/>
    <w:rsid w:val="007E2820"/>
    <w:rsid w:val="007F11D3"/>
    <w:rsid w:val="007F16BC"/>
    <w:rsid w:val="007F6EBE"/>
    <w:rsid w:val="007F73F8"/>
    <w:rsid w:val="00801189"/>
    <w:rsid w:val="00801BE7"/>
    <w:rsid w:val="00802913"/>
    <w:rsid w:val="008032F0"/>
    <w:rsid w:val="00806098"/>
    <w:rsid w:val="008062FB"/>
    <w:rsid w:val="00811991"/>
    <w:rsid w:val="00813CA7"/>
    <w:rsid w:val="00815AE7"/>
    <w:rsid w:val="00815B57"/>
    <w:rsid w:val="008171C1"/>
    <w:rsid w:val="008209F3"/>
    <w:rsid w:val="00820CB9"/>
    <w:rsid w:val="00820FA7"/>
    <w:rsid w:val="00824079"/>
    <w:rsid w:val="00827A11"/>
    <w:rsid w:val="00827C74"/>
    <w:rsid w:val="00831B5B"/>
    <w:rsid w:val="008323C9"/>
    <w:rsid w:val="0083419C"/>
    <w:rsid w:val="00834963"/>
    <w:rsid w:val="00834B78"/>
    <w:rsid w:val="0083504A"/>
    <w:rsid w:val="00836497"/>
    <w:rsid w:val="00836696"/>
    <w:rsid w:val="008408F0"/>
    <w:rsid w:val="0084566F"/>
    <w:rsid w:val="00847632"/>
    <w:rsid w:val="00847DAC"/>
    <w:rsid w:val="00851AC4"/>
    <w:rsid w:val="00851ADA"/>
    <w:rsid w:val="00851ED7"/>
    <w:rsid w:val="00853767"/>
    <w:rsid w:val="00854FB3"/>
    <w:rsid w:val="00856F67"/>
    <w:rsid w:val="00857EF3"/>
    <w:rsid w:val="008671E3"/>
    <w:rsid w:val="00870754"/>
    <w:rsid w:val="008727D1"/>
    <w:rsid w:val="0087397A"/>
    <w:rsid w:val="00874EEE"/>
    <w:rsid w:val="00876B06"/>
    <w:rsid w:val="00876D91"/>
    <w:rsid w:val="00881082"/>
    <w:rsid w:val="00882C67"/>
    <w:rsid w:val="00887C42"/>
    <w:rsid w:val="0089555A"/>
    <w:rsid w:val="008A6582"/>
    <w:rsid w:val="008A7940"/>
    <w:rsid w:val="008B0DAA"/>
    <w:rsid w:val="008B16CD"/>
    <w:rsid w:val="008B4D9A"/>
    <w:rsid w:val="008C064A"/>
    <w:rsid w:val="008C0EB5"/>
    <w:rsid w:val="008C3071"/>
    <w:rsid w:val="008C42B6"/>
    <w:rsid w:val="008D105D"/>
    <w:rsid w:val="008D2589"/>
    <w:rsid w:val="008E136B"/>
    <w:rsid w:val="008E2F39"/>
    <w:rsid w:val="008E5C35"/>
    <w:rsid w:val="008F05C1"/>
    <w:rsid w:val="008F14CB"/>
    <w:rsid w:val="008F1616"/>
    <w:rsid w:val="008F4A28"/>
    <w:rsid w:val="008F4CC2"/>
    <w:rsid w:val="008F5733"/>
    <w:rsid w:val="008F5D24"/>
    <w:rsid w:val="008F6A7E"/>
    <w:rsid w:val="00901305"/>
    <w:rsid w:val="0090602A"/>
    <w:rsid w:val="00906414"/>
    <w:rsid w:val="0091265A"/>
    <w:rsid w:val="00913D97"/>
    <w:rsid w:val="009172FC"/>
    <w:rsid w:val="00921D78"/>
    <w:rsid w:val="009309F2"/>
    <w:rsid w:val="00931A68"/>
    <w:rsid w:val="00934270"/>
    <w:rsid w:val="009343A9"/>
    <w:rsid w:val="009355E9"/>
    <w:rsid w:val="00937266"/>
    <w:rsid w:val="00942C3F"/>
    <w:rsid w:val="00942C7D"/>
    <w:rsid w:val="0094316F"/>
    <w:rsid w:val="00945114"/>
    <w:rsid w:val="009477DE"/>
    <w:rsid w:val="00947B76"/>
    <w:rsid w:val="00947C89"/>
    <w:rsid w:val="009506B1"/>
    <w:rsid w:val="00953890"/>
    <w:rsid w:val="009636ED"/>
    <w:rsid w:val="00965125"/>
    <w:rsid w:val="00971F37"/>
    <w:rsid w:val="009730FA"/>
    <w:rsid w:val="00973A4B"/>
    <w:rsid w:val="00973E63"/>
    <w:rsid w:val="009759CA"/>
    <w:rsid w:val="00976DFC"/>
    <w:rsid w:val="009779A7"/>
    <w:rsid w:val="009831C3"/>
    <w:rsid w:val="00983B2B"/>
    <w:rsid w:val="00985732"/>
    <w:rsid w:val="00990D76"/>
    <w:rsid w:val="00991534"/>
    <w:rsid w:val="009956FD"/>
    <w:rsid w:val="00996BE3"/>
    <w:rsid w:val="009A336F"/>
    <w:rsid w:val="009A51CE"/>
    <w:rsid w:val="009B20DB"/>
    <w:rsid w:val="009B4A83"/>
    <w:rsid w:val="009B6F4A"/>
    <w:rsid w:val="009B7FD6"/>
    <w:rsid w:val="009C1916"/>
    <w:rsid w:val="009C3954"/>
    <w:rsid w:val="009C46F9"/>
    <w:rsid w:val="009C52CE"/>
    <w:rsid w:val="009C6A3C"/>
    <w:rsid w:val="009E1C5A"/>
    <w:rsid w:val="009E3048"/>
    <w:rsid w:val="009E3EBB"/>
    <w:rsid w:val="009E4B49"/>
    <w:rsid w:val="009F02F0"/>
    <w:rsid w:val="009F3DAA"/>
    <w:rsid w:val="009F7639"/>
    <w:rsid w:val="00A03633"/>
    <w:rsid w:val="00A04444"/>
    <w:rsid w:val="00A068B8"/>
    <w:rsid w:val="00A06AB8"/>
    <w:rsid w:val="00A142AD"/>
    <w:rsid w:val="00A2042F"/>
    <w:rsid w:val="00A21069"/>
    <w:rsid w:val="00A216B4"/>
    <w:rsid w:val="00A2439B"/>
    <w:rsid w:val="00A25FBB"/>
    <w:rsid w:val="00A26A39"/>
    <w:rsid w:val="00A27660"/>
    <w:rsid w:val="00A344D5"/>
    <w:rsid w:val="00A3723E"/>
    <w:rsid w:val="00A40264"/>
    <w:rsid w:val="00A41CF7"/>
    <w:rsid w:val="00A4348C"/>
    <w:rsid w:val="00A45093"/>
    <w:rsid w:val="00A45E33"/>
    <w:rsid w:val="00A47BCE"/>
    <w:rsid w:val="00A52C8D"/>
    <w:rsid w:val="00A541FD"/>
    <w:rsid w:val="00A556DF"/>
    <w:rsid w:val="00A561B1"/>
    <w:rsid w:val="00A56477"/>
    <w:rsid w:val="00A56588"/>
    <w:rsid w:val="00A57074"/>
    <w:rsid w:val="00A65FF8"/>
    <w:rsid w:val="00A73894"/>
    <w:rsid w:val="00A8141E"/>
    <w:rsid w:val="00A82438"/>
    <w:rsid w:val="00A83F79"/>
    <w:rsid w:val="00A8650B"/>
    <w:rsid w:val="00A90AC1"/>
    <w:rsid w:val="00A91B94"/>
    <w:rsid w:val="00A923E8"/>
    <w:rsid w:val="00A9295D"/>
    <w:rsid w:val="00A95794"/>
    <w:rsid w:val="00A97043"/>
    <w:rsid w:val="00AA04CC"/>
    <w:rsid w:val="00AA203A"/>
    <w:rsid w:val="00AA2646"/>
    <w:rsid w:val="00AA357E"/>
    <w:rsid w:val="00AA3A37"/>
    <w:rsid w:val="00AA4FAC"/>
    <w:rsid w:val="00AA634B"/>
    <w:rsid w:val="00AA6D00"/>
    <w:rsid w:val="00AB19BF"/>
    <w:rsid w:val="00AB3F5C"/>
    <w:rsid w:val="00AB4A63"/>
    <w:rsid w:val="00AB552C"/>
    <w:rsid w:val="00AB77F7"/>
    <w:rsid w:val="00AC45E6"/>
    <w:rsid w:val="00AC4971"/>
    <w:rsid w:val="00AC5E73"/>
    <w:rsid w:val="00AC681F"/>
    <w:rsid w:val="00AD3A05"/>
    <w:rsid w:val="00AD3AD6"/>
    <w:rsid w:val="00AD5108"/>
    <w:rsid w:val="00AD6205"/>
    <w:rsid w:val="00AD7321"/>
    <w:rsid w:val="00AD7DFF"/>
    <w:rsid w:val="00AE054D"/>
    <w:rsid w:val="00AE342B"/>
    <w:rsid w:val="00AE41D9"/>
    <w:rsid w:val="00AE4429"/>
    <w:rsid w:val="00AE5BC2"/>
    <w:rsid w:val="00AE7B56"/>
    <w:rsid w:val="00AF2EAC"/>
    <w:rsid w:val="00AF4D42"/>
    <w:rsid w:val="00AF5FD9"/>
    <w:rsid w:val="00AF7B1C"/>
    <w:rsid w:val="00B01436"/>
    <w:rsid w:val="00B028A3"/>
    <w:rsid w:val="00B035BB"/>
    <w:rsid w:val="00B1075B"/>
    <w:rsid w:val="00B11BC5"/>
    <w:rsid w:val="00B1239D"/>
    <w:rsid w:val="00B1367E"/>
    <w:rsid w:val="00B14EC4"/>
    <w:rsid w:val="00B204DE"/>
    <w:rsid w:val="00B213FD"/>
    <w:rsid w:val="00B25741"/>
    <w:rsid w:val="00B25C0F"/>
    <w:rsid w:val="00B25F5C"/>
    <w:rsid w:val="00B2682C"/>
    <w:rsid w:val="00B30D87"/>
    <w:rsid w:val="00B31372"/>
    <w:rsid w:val="00B362BA"/>
    <w:rsid w:val="00B42631"/>
    <w:rsid w:val="00B42FBF"/>
    <w:rsid w:val="00B4571E"/>
    <w:rsid w:val="00B46B6C"/>
    <w:rsid w:val="00B53465"/>
    <w:rsid w:val="00B54F4D"/>
    <w:rsid w:val="00B57A24"/>
    <w:rsid w:val="00B60726"/>
    <w:rsid w:val="00B615AF"/>
    <w:rsid w:val="00B62CC0"/>
    <w:rsid w:val="00B63324"/>
    <w:rsid w:val="00B66B9A"/>
    <w:rsid w:val="00B71992"/>
    <w:rsid w:val="00B71A16"/>
    <w:rsid w:val="00B726C5"/>
    <w:rsid w:val="00B75710"/>
    <w:rsid w:val="00B77E2E"/>
    <w:rsid w:val="00B8047D"/>
    <w:rsid w:val="00B82FD8"/>
    <w:rsid w:val="00B838E7"/>
    <w:rsid w:val="00B8523F"/>
    <w:rsid w:val="00B86421"/>
    <w:rsid w:val="00B868C5"/>
    <w:rsid w:val="00B87E14"/>
    <w:rsid w:val="00B91CF3"/>
    <w:rsid w:val="00B9256D"/>
    <w:rsid w:val="00B92B65"/>
    <w:rsid w:val="00B93BC7"/>
    <w:rsid w:val="00B96B80"/>
    <w:rsid w:val="00BA0309"/>
    <w:rsid w:val="00BA1E19"/>
    <w:rsid w:val="00BA1EAD"/>
    <w:rsid w:val="00BA2CBD"/>
    <w:rsid w:val="00BA4E86"/>
    <w:rsid w:val="00BA51B2"/>
    <w:rsid w:val="00BA68AD"/>
    <w:rsid w:val="00BB454A"/>
    <w:rsid w:val="00BB46DA"/>
    <w:rsid w:val="00BB69DE"/>
    <w:rsid w:val="00BC12E3"/>
    <w:rsid w:val="00BC5FF5"/>
    <w:rsid w:val="00BC7706"/>
    <w:rsid w:val="00BD65E0"/>
    <w:rsid w:val="00BD79F3"/>
    <w:rsid w:val="00BD7B49"/>
    <w:rsid w:val="00BE55B7"/>
    <w:rsid w:val="00BE5E1A"/>
    <w:rsid w:val="00BE68D8"/>
    <w:rsid w:val="00BE7C29"/>
    <w:rsid w:val="00BF0155"/>
    <w:rsid w:val="00BF101C"/>
    <w:rsid w:val="00BF6D88"/>
    <w:rsid w:val="00BF75C2"/>
    <w:rsid w:val="00BF7BEE"/>
    <w:rsid w:val="00C00FB9"/>
    <w:rsid w:val="00C0222C"/>
    <w:rsid w:val="00C025FC"/>
    <w:rsid w:val="00C03E93"/>
    <w:rsid w:val="00C07039"/>
    <w:rsid w:val="00C20A6D"/>
    <w:rsid w:val="00C23006"/>
    <w:rsid w:val="00C303CA"/>
    <w:rsid w:val="00C32D32"/>
    <w:rsid w:val="00C34B4C"/>
    <w:rsid w:val="00C351BF"/>
    <w:rsid w:val="00C37E13"/>
    <w:rsid w:val="00C401BF"/>
    <w:rsid w:val="00C419FD"/>
    <w:rsid w:val="00C41E32"/>
    <w:rsid w:val="00C41EB6"/>
    <w:rsid w:val="00C42F76"/>
    <w:rsid w:val="00C45730"/>
    <w:rsid w:val="00C45C67"/>
    <w:rsid w:val="00C45E57"/>
    <w:rsid w:val="00C46421"/>
    <w:rsid w:val="00C46FD7"/>
    <w:rsid w:val="00C55223"/>
    <w:rsid w:val="00C555F0"/>
    <w:rsid w:val="00C6104B"/>
    <w:rsid w:val="00C73B8D"/>
    <w:rsid w:val="00C741A9"/>
    <w:rsid w:val="00C77994"/>
    <w:rsid w:val="00C86668"/>
    <w:rsid w:val="00C92232"/>
    <w:rsid w:val="00C94554"/>
    <w:rsid w:val="00C95FAF"/>
    <w:rsid w:val="00C975B9"/>
    <w:rsid w:val="00C97B80"/>
    <w:rsid w:val="00CA39DB"/>
    <w:rsid w:val="00CA72B2"/>
    <w:rsid w:val="00CB16BF"/>
    <w:rsid w:val="00CB2084"/>
    <w:rsid w:val="00CB3A6B"/>
    <w:rsid w:val="00CB5BB1"/>
    <w:rsid w:val="00CC0FFD"/>
    <w:rsid w:val="00CC137B"/>
    <w:rsid w:val="00CC34D9"/>
    <w:rsid w:val="00CC7C44"/>
    <w:rsid w:val="00CD0664"/>
    <w:rsid w:val="00CD0874"/>
    <w:rsid w:val="00CD16B8"/>
    <w:rsid w:val="00CD54CB"/>
    <w:rsid w:val="00CE0B45"/>
    <w:rsid w:val="00CE52A0"/>
    <w:rsid w:val="00CE5AF3"/>
    <w:rsid w:val="00CE5ED0"/>
    <w:rsid w:val="00CE6EFE"/>
    <w:rsid w:val="00CF029F"/>
    <w:rsid w:val="00CF17A5"/>
    <w:rsid w:val="00CF3395"/>
    <w:rsid w:val="00CF6562"/>
    <w:rsid w:val="00D0023D"/>
    <w:rsid w:val="00D06113"/>
    <w:rsid w:val="00D068F9"/>
    <w:rsid w:val="00D06AA6"/>
    <w:rsid w:val="00D1023C"/>
    <w:rsid w:val="00D1105E"/>
    <w:rsid w:val="00D126B8"/>
    <w:rsid w:val="00D14906"/>
    <w:rsid w:val="00D17B50"/>
    <w:rsid w:val="00D20B45"/>
    <w:rsid w:val="00D21886"/>
    <w:rsid w:val="00D2378E"/>
    <w:rsid w:val="00D249EC"/>
    <w:rsid w:val="00D2691E"/>
    <w:rsid w:val="00D309B0"/>
    <w:rsid w:val="00D338DD"/>
    <w:rsid w:val="00D3476A"/>
    <w:rsid w:val="00D438A5"/>
    <w:rsid w:val="00D4731E"/>
    <w:rsid w:val="00D4772B"/>
    <w:rsid w:val="00D47F8B"/>
    <w:rsid w:val="00D51E8B"/>
    <w:rsid w:val="00D70282"/>
    <w:rsid w:val="00D71AF1"/>
    <w:rsid w:val="00D8136F"/>
    <w:rsid w:val="00D825A2"/>
    <w:rsid w:val="00D848AB"/>
    <w:rsid w:val="00D85E02"/>
    <w:rsid w:val="00D866D8"/>
    <w:rsid w:val="00D87876"/>
    <w:rsid w:val="00D913C9"/>
    <w:rsid w:val="00D921C7"/>
    <w:rsid w:val="00D9396C"/>
    <w:rsid w:val="00D94BAF"/>
    <w:rsid w:val="00D9537B"/>
    <w:rsid w:val="00D9649D"/>
    <w:rsid w:val="00DA020D"/>
    <w:rsid w:val="00DA154E"/>
    <w:rsid w:val="00DA7A74"/>
    <w:rsid w:val="00DB0363"/>
    <w:rsid w:val="00DB2062"/>
    <w:rsid w:val="00DB2AA7"/>
    <w:rsid w:val="00DB4B2C"/>
    <w:rsid w:val="00DB4F1E"/>
    <w:rsid w:val="00DB555E"/>
    <w:rsid w:val="00DB6E74"/>
    <w:rsid w:val="00DB7F90"/>
    <w:rsid w:val="00DC3148"/>
    <w:rsid w:val="00DD1B7A"/>
    <w:rsid w:val="00DD4EC2"/>
    <w:rsid w:val="00DE155C"/>
    <w:rsid w:val="00DE3C7D"/>
    <w:rsid w:val="00DE66C5"/>
    <w:rsid w:val="00DF2154"/>
    <w:rsid w:val="00DF40DF"/>
    <w:rsid w:val="00DF4A5B"/>
    <w:rsid w:val="00E0054A"/>
    <w:rsid w:val="00E01658"/>
    <w:rsid w:val="00E02D03"/>
    <w:rsid w:val="00E03895"/>
    <w:rsid w:val="00E13D11"/>
    <w:rsid w:val="00E1472A"/>
    <w:rsid w:val="00E167E9"/>
    <w:rsid w:val="00E2219D"/>
    <w:rsid w:val="00E2593F"/>
    <w:rsid w:val="00E26672"/>
    <w:rsid w:val="00E27F9D"/>
    <w:rsid w:val="00E313CB"/>
    <w:rsid w:val="00E32EBF"/>
    <w:rsid w:val="00E37025"/>
    <w:rsid w:val="00E372A7"/>
    <w:rsid w:val="00E41758"/>
    <w:rsid w:val="00E421F3"/>
    <w:rsid w:val="00E47CE0"/>
    <w:rsid w:val="00E53091"/>
    <w:rsid w:val="00E5488A"/>
    <w:rsid w:val="00E55227"/>
    <w:rsid w:val="00E570CF"/>
    <w:rsid w:val="00E61633"/>
    <w:rsid w:val="00E641E9"/>
    <w:rsid w:val="00E6496F"/>
    <w:rsid w:val="00E64CFF"/>
    <w:rsid w:val="00E65B95"/>
    <w:rsid w:val="00E67694"/>
    <w:rsid w:val="00E719C6"/>
    <w:rsid w:val="00E740F3"/>
    <w:rsid w:val="00E74253"/>
    <w:rsid w:val="00E748CB"/>
    <w:rsid w:val="00E757A6"/>
    <w:rsid w:val="00E7677B"/>
    <w:rsid w:val="00E81660"/>
    <w:rsid w:val="00E8195B"/>
    <w:rsid w:val="00E83810"/>
    <w:rsid w:val="00E83CB6"/>
    <w:rsid w:val="00E84744"/>
    <w:rsid w:val="00E850C5"/>
    <w:rsid w:val="00E911D6"/>
    <w:rsid w:val="00E95164"/>
    <w:rsid w:val="00E9669C"/>
    <w:rsid w:val="00EA1A66"/>
    <w:rsid w:val="00EA5963"/>
    <w:rsid w:val="00EA6147"/>
    <w:rsid w:val="00EA67EB"/>
    <w:rsid w:val="00EB1B22"/>
    <w:rsid w:val="00EB4248"/>
    <w:rsid w:val="00EC1F5F"/>
    <w:rsid w:val="00EC3154"/>
    <w:rsid w:val="00EC3C74"/>
    <w:rsid w:val="00EC596C"/>
    <w:rsid w:val="00EC6B78"/>
    <w:rsid w:val="00ED2509"/>
    <w:rsid w:val="00ED6D21"/>
    <w:rsid w:val="00EE2D80"/>
    <w:rsid w:val="00EE2E1F"/>
    <w:rsid w:val="00EE52A2"/>
    <w:rsid w:val="00EE58C3"/>
    <w:rsid w:val="00EE71AB"/>
    <w:rsid w:val="00EE7336"/>
    <w:rsid w:val="00EF1179"/>
    <w:rsid w:val="00EF3A51"/>
    <w:rsid w:val="00EF5AB7"/>
    <w:rsid w:val="00EF68E1"/>
    <w:rsid w:val="00F01294"/>
    <w:rsid w:val="00F02805"/>
    <w:rsid w:val="00F059D3"/>
    <w:rsid w:val="00F064BE"/>
    <w:rsid w:val="00F068D9"/>
    <w:rsid w:val="00F101A0"/>
    <w:rsid w:val="00F108F2"/>
    <w:rsid w:val="00F12633"/>
    <w:rsid w:val="00F12681"/>
    <w:rsid w:val="00F13B06"/>
    <w:rsid w:val="00F15F71"/>
    <w:rsid w:val="00F1660B"/>
    <w:rsid w:val="00F168B1"/>
    <w:rsid w:val="00F16D88"/>
    <w:rsid w:val="00F17E80"/>
    <w:rsid w:val="00F217B3"/>
    <w:rsid w:val="00F249FB"/>
    <w:rsid w:val="00F269AB"/>
    <w:rsid w:val="00F26AFB"/>
    <w:rsid w:val="00F27CB5"/>
    <w:rsid w:val="00F311D5"/>
    <w:rsid w:val="00F36049"/>
    <w:rsid w:val="00F4212F"/>
    <w:rsid w:val="00F454E3"/>
    <w:rsid w:val="00F50DFD"/>
    <w:rsid w:val="00F52092"/>
    <w:rsid w:val="00F520A4"/>
    <w:rsid w:val="00F54BC4"/>
    <w:rsid w:val="00F555B4"/>
    <w:rsid w:val="00F560E1"/>
    <w:rsid w:val="00F56794"/>
    <w:rsid w:val="00F571F1"/>
    <w:rsid w:val="00F6533B"/>
    <w:rsid w:val="00F6581D"/>
    <w:rsid w:val="00F675FF"/>
    <w:rsid w:val="00F70BE7"/>
    <w:rsid w:val="00F70CE7"/>
    <w:rsid w:val="00F717DF"/>
    <w:rsid w:val="00F71F44"/>
    <w:rsid w:val="00F76D27"/>
    <w:rsid w:val="00F816D7"/>
    <w:rsid w:val="00F848F3"/>
    <w:rsid w:val="00F916C7"/>
    <w:rsid w:val="00F9181F"/>
    <w:rsid w:val="00F957FA"/>
    <w:rsid w:val="00F97C1F"/>
    <w:rsid w:val="00FA231A"/>
    <w:rsid w:val="00FA3E72"/>
    <w:rsid w:val="00FB145B"/>
    <w:rsid w:val="00FB58D3"/>
    <w:rsid w:val="00FB6E36"/>
    <w:rsid w:val="00FC004A"/>
    <w:rsid w:val="00FC1720"/>
    <w:rsid w:val="00FC40B8"/>
    <w:rsid w:val="00FC5370"/>
    <w:rsid w:val="00FC562A"/>
    <w:rsid w:val="00FD037A"/>
    <w:rsid w:val="00FD21C7"/>
    <w:rsid w:val="00FD6266"/>
    <w:rsid w:val="00FD6B74"/>
    <w:rsid w:val="00FD6C2E"/>
    <w:rsid w:val="00FD7EF8"/>
    <w:rsid w:val="00FE1653"/>
    <w:rsid w:val="00FE17EA"/>
    <w:rsid w:val="00FE22F2"/>
    <w:rsid w:val="00FE2A88"/>
    <w:rsid w:val="00FE2B7B"/>
    <w:rsid w:val="00FF090B"/>
    <w:rsid w:val="00FF4D05"/>
    <w:rsid w:val="00FF7B3D"/>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360" w:lineRule="auto"/>
        <w:ind w:left="714"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B4AA9"/>
  </w:style>
  <w:style w:type="paragraph" w:styleId="Nagwek1">
    <w:name w:val="heading 1"/>
    <w:basedOn w:val="Normalny"/>
    <w:next w:val="Normalny"/>
    <w:link w:val="Nagwek1Znak"/>
    <w:uiPriority w:val="9"/>
    <w:qFormat/>
    <w:rsid w:val="00790701"/>
    <w:pPr>
      <w:keepNext/>
      <w:keepLines/>
      <w:numPr>
        <w:numId w:val="72"/>
      </w:numPr>
      <w:spacing w:before="240" w:after="0"/>
      <w:outlineLvl w:val="0"/>
    </w:pPr>
    <w:rPr>
      <w:rFonts w:ascii="Arial Narrow" w:eastAsiaTheme="majorEastAsia" w:hAnsi="Arial Narrow" w:cstheme="majorBidi"/>
      <w:b/>
      <w:bCs/>
    </w:rPr>
  </w:style>
  <w:style w:type="paragraph" w:styleId="Nagwek2">
    <w:name w:val="heading 2"/>
    <w:basedOn w:val="Normalny"/>
    <w:next w:val="Normalny"/>
    <w:link w:val="Nagwek2Znak"/>
    <w:uiPriority w:val="9"/>
    <w:unhideWhenUsed/>
    <w:qFormat/>
    <w:rsid w:val="00BD79F3"/>
    <w:pPr>
      <w:keepNext/>
      <w:numPr>
        <w:ilvl w:val="1"/>
        <w:numId w:val="72"/>
      </w:numPr>
      <w:spacing w:before="40" w:after="0"/>
      <w:ind w:left="567" w:hanging="567"/>
      <w:jc w:val="both"/>
      <w:outlineLvl w:val="1"/>
    </w:pPr>
    <w:rPr>
      <w:rFonts w:ascii="Arial Narrow" w:eastAsiaTheme="majorEastAsia" w:hAnsi="Arial Narrow" w:cstheme="majorBidi"/>
    </w:rPr>
  </w:style>
  <w:style w:type="paragraph" w:styleId="Nagwek3">
    <w:name w:val="heading 3"/>
    <w:basedOn w:val="Normalny"/>
    <w:next w:val="Normalny"/>
    <w:link w:val="Nagwek3Znak"/>
    <w:uiPriority w:val="9"/>
    <w:unhideWhenUsed/>
    <w:qFormat/>
    <w:rsid w:val="002B0170"/>
    <w:pPr>
      <w:keepNext/>
      <w:keepLines/>
      <w:numPr>
        <w:ilvl w:val="2"/>
        <w:numId w:val="72"/>
      </w:numPr>
      <w:spacing w:before="120" w:after="0"/>
      <w:ind w:left="879" w:hanging="454"/>
      <w:jc w:val="both"/>
      <w:outlineLvl w:val="2"/>
    </w:pPr>
    <w:rPr>
      <w:rFonts w:ascii="Arial Narrow" w:eastAsiaTheme="majorEastAsia" w:hAnsi="Arial Narrow" w:cstheme="majorBidi"/>
      <w:lang w:eastAsia="ar-SA"/>
    </w:rPr>
  </w:style>
  <w:style w:type="paragraph" w:styleId="Nagwek4">
    <w:name w:val="heading 4"/>
    <w:basedOn w:val="Normalny"/>
    <w:next w:val="Normalny"/>
    <w:link w:val="Nagwek4Znak"/>
    <w:uiPriority w:val="99"/>
    <w:qFormat/>
    <w:rsid w:val="00795DDE"/>
    <w:pPr>
      <w:keepNext/>
      <w:numPr>
        <w:ilvl w:val="3"/>
        <w:numId w:val="72"/>
      </w:numPr>
      <w:adjustRightInd w:val="0"/>
      <w:spacing w:after="120" w:line="240" w:lineRule="auto"/>
      <w:ind w:left="1418" w:hanging="709"/>
      <w:jc w:val="both"/>
      <w:outlineLvl w:val="3"/>
    </w:pPr>
    <w:rPr>
      <w:rFonts w:ascii="Arial Narrow" w:eastAsia="Times New Roman" w:hAnsi="Arial Narrow" w:cs="Times New Roman"/>
      <w:lang w:val="x-none" w:eastAsia="x-none"/>
    </w:rPr>
  </w:style>
  <w:style w:type="paragraph" w:styleId="Nagwek5">
    <w:name w:val="heading 5"/>
    <w:basedOn w:val="Normalny"/>
    <w:next w:val="Normalny"/>
    <w:link w:val="Nagwek5Znak"/>
    <w:uiPriority w:val="9"/>
    <w:semiHidden/>
    <w:unhideWhenUsed/>
    <w:qFormat/>
    <w:rsid w:val="00441ECA"/>
    <w:pPr>
      <w:keepNext/>
      <w:keepLines/>
      <w:numPr>
        <w:ilvl w:val="4"/>
        <w:numId w:val="72"/>
      </w:numPr>
      <w:spacing w:before="40" w:after="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iPriority w:val="9"/>
    <w:semiHidden/>
    <w:unhideWhenUsed/>
    <w:qFormat/>
    <w:rsid w:val="00441ECA"/>
    <w:pPr>
      <w:keepNext/>
      <w:keepLines/>
      <w:numPr>
        <w:ilvl w:val="5"/>
        <w:numId w:val="72"/>
      </w:numPr>
      <w:spacing w:before="40" w:after="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
    <w:semiHidden/>
    <w:unhideWhenUsed/>
    <w:qFormat/>
    <w:rsid w:val="00441ECA"/>
    <w:pPr>
      <w:keepNext/>
      <w:keepLines/>
      <w:numPr>
        <w:ilvl w:val="6"/>
        <w:numId w:val="72"/>
      </w:numPr>
      <w:spacing w:before="40" w:after="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iPriority w:val="9"/>
    <w:semiHidden/>
    <w:unhideWhenUsed/>
    <w:qFormat/>
    <w:rsid w:val="00441ECA"/>
    <w:pPr>
      <w:keepNext/>
      <w:keepLines/>
      <w:numPr>
        <w:ilvl w:val="7"/>
        <w:numId w:val="72"/>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441ECA"/>
    <w:pPr>
      <w:keepNext/>
      <w:keepLines/>
      <w:numPr>
        <w:ilvl w:val="8"/>
        <w:numId w:val="7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795DDE"/>
    <w:rPr>
      <w:rFonts w:ascii="Arial Narrow" w:eastAsia="Times New Roman" w:hAnsi="Arial Narrow" w:cs="Times New Roman"/>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14"/>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15"/>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16"/>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16"/>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16"/>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16"/>
      </w:numPr>
      <w:spacing w:before="120" w:after="120" w:line="240" w:lineRule="auto"/>
      <w:jc w:val="both"/>
    </w:pPr>
    <w:rPr>
      <w:rFonts w:ascii="Times New Roman" w:eastAsia="Calibri" w:hAnsi="Times New Roman" w:cs="Times New Roman"/>
      <w:sz w:val="24"/>
      <w:lang w:eastAsia="en-GB"/>
    </w:rPr>
  </w:style>
  <w:style w:type="table" w:customStyle="1" w:styleId="Tabela-Siatka1">
    <w:name w:val="Tabela - Siatka1"/>
    <w:basedOn w:val="Standardowy"/>
    <w:next w:val="Tabela-Siatka"/>
    <w:uiPriority w:val="59"/>
    <w:rsid w:val="000E444D"/>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uiPriority w:val="59"/>
    <w:rsid w:val="00A83F79"/>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
    <w:name w:val="Bez listy1"/>
    <w:next w:val="Bezlisty"/>
    <w:uiPriority w:val="99"/>
    <w:semiHidden/>
    <w:unhideWhenUsed/>
    <w:rsid w:val="00490B9E"/>
  </w:style>
  <w:style w:type="numbering" w:customStyle="1" w:styleId="Bezlisty11">
    <w:name w:val="Bez listy11"/>
    <w:next w:val="Bezlisty"/>
    <w:uiPriority w:val="99"/>
    <w:semiHidden/>
    <w:unhideWhenUsed/>
    <w:rsid w:val="00490B9E"/>
  </w:style>
  <w:style w:type="character" w:customStyle="1" w:styleId="Hipercze1">
    <w:name w:val="Hiperłącze1"/>
    <w:basedOn w:val="Domylnaczcionkaakapitu"/>
    <w:uiPriority w:val="99"/>
    <w:unhideWhenUsed/>
    <w:rsid w:val="00490B9E"/>
    <w:rPr>
      <w:color w:val="0000FF"/>
      <w:u w:val="single"/>
    </w:rPr>
  </w:style>
  <w:style w:type="table" w:customStyle="1" w:styleId="Tabela-Siatka2">
    <w:name w:val="Tabela - Siatka2"/>
    <w:basedOn w:val="Standardowy"/>
    <w:next w:val="Tabela-Siatka"/>
    <w:uiPriority w:val="59"/>
    <w:rsid w:val="00490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yteHipercze1">
    <w:name w:val="UżyteHiperłącze1"/>
    <w:basedOn w:val="Domylnaczcionkaakapitu"/>
    <w:uiPriority w:val="99"/>
    <w:semiHidden/>
    <w:unhideWhenUsed/>
    <w:rsid w:val="00490B9E"/>
    <w:rPr>
      <w:color w:val="800080"/>
      <w:u w:val="single"/>
    </w:rPr>
  </w:style>
  <w:style w:type="table" w:customStyle="1" w:styleId="Tabela-Siatka41">
    <w:name w:val="Tabela - Siatka41"/>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2">
    <w:name w:val="Tabela - Siatka12"/>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
    <w:name w:val="WWNum1"/>
    <w:basedOn w:val="Bezlisty"/>
    <w:rsid w:val="00820FA7"/>
    <w:pPr>
      <w:numPr>
        <w:numId w:val="55"/>
      </w:numPr>
    </w:pPr>
  </w:style>
  <w:style w:type="numbering" w:customStyle="1" w:styleId="WWNum9">
    <w:name w:val="WWNum9"/>
    <w:basedOn w:val="Bezlisty"/>
    <w:rsid w:val="00BF7BEE"/>
    <w:pPr>
      <w:numPr>
        <w:numId w:val="56"/>
      </w:numPr>
    </w:pPr>
  </w:style>
  <w:style w:type="numbering" w:customStyle="1" w:styleId="WWNum39">
    <w:name w:val="WWNum39"/>
    <w:basedOn w:val="Bezlisty"/>
    <w:rsid w:val="00BF7BEE"/>
    <w:pPr>
      <w:numPr>
        <w:numId w:val="32"/>
      </w:numPr>
    </w:pPr>
  </w:style>
  <w:style w:type="numbering" w:customStyle="1" w:styleId="WWNum5">
    <w:name w:val="WWNum5"/>
    <w:basedOn w:val="Bezlisty"/>
    <w:rsid w:val="00A57074"/>
    <w:pPr>
      <w:numPr>
        <w:numId w:val="54"/>
      </w:numPr>
    </w:pPr>
  </w:style>
  <w:style w:type="numbering" w:customStyle="1" w:styleId="WWNum35">
    <w:name w:val="WWNum35"/>
    <w:basedOn w:val="Bezlisty"/>
    <w:rsid w:val="00A57074"/>
    <w:pPr>
      <w:numPr>
        <w:numId w:val="36"/>
      </w:numPr>
    </w:pPr>
  </w:style>
  <w:style w:type="numbering" w:customStyle="1" w:styleId="WWNum36">
    <w:name w:val="WWNum36"/>
    <w:basedOn w:val="Bezlisty"/>
    <w:rsid w:val="00A57074"/>
    <w:pPr>
      <w:numPr>
        <w:numId w:val="37"/>
      </w:numPr>
    </w:pPr>
  </w:style>
  <w:style w:type="numbering" w:customStyle="1" w:styleId="WWNum51">
    <w:name w:val="WWNum51"/>
    <w:basedOn w:val="Bezlisty"/>
    <w:rsid w:val="00421FC9"/>
  </w:style>
  <w:style w:type="numbering" w:customStyle="1" w:styleId="WWNum37">
    <w:name w:val="WWNum37"/>
    <w:basedOn w:val="Bezlisty"/>
    <w:rsid w:val="00421FC9"/>
    <w:pPr>
      <w:numPr>
        <w:numId w:val="41"/>
      </w:numPr>
    </w:pPr>
  </w:style>
  <w:style w:type="numbering" w:customStyle="1" w:styleId="WWNum38">
    <w:name w:val="WWNum38"/>
    <w:basedOn w:val="Bezlisty"/>
    <w:rsid w:val="00421FC9"/>
    <w:pPr>
      <w:numPr>
        <w:numId w:val="42"/>
      </w:numPr>
    </w:pPr>
  </w:style>
  <w:style w:type="numbering" w:customStyle="1" w:styleId="WWNum16">
    <w:name w:val="WWNum16"/>
    <w:basedOn w:val="Bezlisty"/>
    <w:rsid w:val="002C78C8"/>
    <w:pPr>
      <w:numPr>
        <w:numId w:val="45"/>
      </w:numPr>
    </w:pPr>
  </w:style>
  <w:style w:type="numbering" w:customStyle="1" w:styleId="WWNum15">
    <w:name w:val="WWNum15"/>
    <w:basedOn w:val="Bezlisty"/>
    <w:rsid w:val="002C78C8"/>
    <w:pPr>
      <w:numPr>
        <w:numId w:val="47"/>
      </w:numPr>
    </w:pPr>
  </w:style>
  <w:style w:type="paragraph" w:customStyle="1" w:styleId="Standard">
    <w:name w:val="Standard"/>
    <w:rsid w:val="000D06A0"/>
    <w:pPr>
      <w:suppressAutoHyphens/>
      <w:autoSpaceDN w:val="0"/>
      <w:textAlignment w:val="baseline"/>
    </w:pPr>
    <w:rPr>
      <w:rFonts w:ascii="Calibri" w:eastAsia="SimSun" w:hAnsi="Calibri" w:cs="Tahoma"/>
      <w:kern w:val="3"/>
    </w:rPr>
  </w:style>
  <w:style w:type="numbering" w:customStyle="1" w:styleId="WWNum54">
    <w:name w:val="WWNum54"/>
    <w:basedOn w:val="Bezlisty"/>
    <w:rsid w:val="00B25C0F"/>
    <w:pPr>
      <w:numPr>
        <w:numId w:val="49"/>
      </w:numPr>
    </w:pPr>
  </w:style>
  <w:style w:type="numbering" w:customStyle="1" w:styleId="WWNum27">
    <w:name w:val="WWNum27"/>
    <w:basedOn w:val="Bezlisty"/>
    <w:rsid w:val="00D47F8B"/>
    <w:pPr>
      <w:numPr>
        <w:numId w:val="50"/>
      </w:numPr>
    </w:pPr>
  </w:style>
  <w:style w:type="numbering" w:customStyle="1" w:styleId="WWNum14">
    <w:name w:val="WWNum14"/>
    <w:basedOn w:val="Bezlisty"/>
    <w:rsid w:val="0089555A"/>
    <w:pPr>
      <w:numPr>
        <w:numId w:val="52"/>
      </w:numPr>
    </w:pPr>
  </w:style>
  <w:style w:type="paragraph" w:styleId="Poprawka">
    <w:name w:val="Revision"/>
    <w:hidden/>
    <w:uiPriority w:val="99"/>
    <w:semiHidden/>
    <w:rsid w:val="005F2CF1"/>
    <w:pPr>
      <w:spacing w:after="0" w:line="240" w:lineRule="auto"/>
    </w:pPr>
  </w:style>
  <w:style w:type="character" w:styleId="Nierozpoznanawzmianka">
    <w:name w:val="Unresolved Mention"/>
    <w:basedOn w:val="Domylnaczcionkaakapitu"/>
    <w:uiPriority w:val="99"/>
    <w:semiHidden/>
    <w:unhideWhenUsed/>
    <w:rsid w:val="00BF0155"/>
    <w:rPr>
      <w:color w:val="605E5C"/>
      <w:shd w:val="clear" w:color="auto" w:fill="E1DFDD"/>
    </w:rPr>
  </w:style>
  <w:style w:type="paragraph" w:customStyle="1" w:styleId="Tekstpodstawowy31">
    <w:name w:val="Tekst podstawowy 31"/>
    <w:basedOn w:val="Normalny"/>
    <w:uiPriority w:val="99"/>
    <w:rsid w:val="00FD6C2E"/>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paragraph" w:customStyle="1" w:styleId="Tekstpodstawowy21">
    <w:name w:val="Tekst podstawowy 21"/>
    <w:basedOn w:val="Normalny"/>
    <w:uiPriority w:val="99"/>
    <w:rsid w:val="00FD6C2E"/>
    <w:pPr>
      <w:overflowPunct w:val="0"/>
      <w:autoSpaceDE w:val="0"/>
      <w:autoSpaceDN w:val="0"/>
      <w:adjustRightInd w:val="0"/>
      <w:spacing w:after="0" w:line="240" w:lineRule="auto"/>
      <w:ind w:left="1080"/>
      <w:jc w:val="both"/>
    </w:pPr>
    <w:rPr>
      <w:rFonts w:ascii="Times New Roman" w:eastAsia="Calibri" w:hAnsi="Times New Roman" w:cs="Times New Roman"/>
      <w:szCs w:val="20"/>
      <w:lang w:eastAsia="pl-PL"/>
    </w:rPr>
  </w:style>
  <w:style w:type="numbering" w:customStyle="1" w:styleId="WWNum29">
    <w:name w:val="WWNum29"/>
    <w:rsid w:val="00FD6C2E"/>
    <w:pPr>
      <w:numPr>
        <w:numId w:val="65"/>
      </w:numPr>
    </w:pPr>
  </w:style>
  <w:style w:type="character" w:customStyle="1" w:styleId="Nagwek1Znak">
    <w:name w:val="Nagłówek 1 Znak"/>
    <w:basedOn w:val="Domylnaczcionkaakapitu"/>
    <w:link w:val="Nagwek1"/>
    <w:uiPriority w:val="9"/>
    <w:rsid w:val="00790701"/>
    <w:rPr>
      <w:rFonts w:ascii="Arial Narrow" w:eastAsiaTheme="majorEastAsia" w:hAnsi="Arial Narrow" w:cstheme="majorBidi"/>
      <w:b/>
      <w:bCs/>
    </w:rPr>
  </w:style>
  <w:style w:type="character" w:customStyle="1" w:styleId="Nagwek2Znak">
    <w:name w:val="Nagłówek 2 Znak"/>
    <w:basedOn w:val="Domylnaczcionkaakapitu"/>
    <w:link w:val="Nagwek2"/>
    <w:uiPriority w:val="9"/>
    <w:rsid w:val="00BD79F3"/>
    <w:rPr>
      <w:rFonts w:ascii="Arial Narrow" w:eastAsiaTheme="majorEastAsia" w:hAnsi="Arial Narrow" w:cstheme="majorBidi"/>
    </w:rPr>
  </w:style>
  <w:style w:type="character" w:customStyle="1" w:styleId="Nagwek3Znak">
    <w:name w:val="Nagłówek 3 Znak"/>
    <w:basedOn w:val="Domylnaczcionkaakapitu"/>
    <w:link w:val="Nagwek3"/>
    <w:uiPriority w:val="9"/>
    <w:rsid w:val="002B0170"/>
    <w:rPr>
      <w:rFonts w:ascii="Arial Narrow" w:eastAsiaTheme="majorEastAsia" w:hAnsi="Arial Narrow" w:cstheme="majorBidi"/>
      <w:lang w:eastAsia="ar-SA"/>
    </w:rPr>
  </w:style>
  <w:style w:type="character" w:customStyle="1" w:styleId="Nagwek5Znak">
    <w:name w:val="Nagłówek 5 Znak"/>
    <w:basedOn w:val="Domylnaczcionkaakapitu"/>
    <w:link w:val="Nagwek5"/>
    <w:uiPriority w:val="9"/>
    <w:semiHidden/>
    <w:rsid w:val="00441ECA"/>
    <w:rPr>
      <w:rFonts w:asciiTheme="majorHAnsi" w:eastAsiaTheme="majorEastAsia" w:hAnsiTheme="majorHAnsi" w:cstheme="majorBidi"/>
      <w:color w:val="365F91" w:themeColor="accent1" w:themeShade="BF"/>
    </w:rPr>
  </w:style>
  <w:style w:type="character" w:customStyle="1" w:styleId="Nagwek6Znak">
    <w:name w:val="Nagłówek 6 Znak"/>
    <w:basedOn w:val="Domylnaczcionkaakapitu"/>
    <w:link w:val="Nagwek6"/>
    <w:uiPriority w:val="9"/>
    <w:semiHidden/>
    <w:rsid w:val="00441ECA"/>
    <w:rPr>
      <w:rFonts w:asciiTheme="majorHAnsi" w:eastAsiaTheme="majorEastAsia" w:hAnsiTheme="majorHAnsi" w:cstheme="majorBidi"/>
      <w:color w:val="243F60" w:themeColor="accent1" w:themeShade="7F"/>
    </w:rPr>
  </w:style>
  <w:style w:type="character" w:customStyle="1" w:styleId="Nagwek7Znak">
    <w:name w:val="Nagłówek 7 Znak"/>
    <w:basedOn w:val="Domylnaczcionkaakapitu"/>
    <w:link w:val="Nagwek7"/>
    <w:uiPriority w:val="9"/>
    <w:semiHidden/>
    <w:rsid w:val="00441ECA"/>
    <w:rPr>
      <w:rFonts w:asciiTheme="majorHAnsi" w:eastAsiaTheme="majorEastAsia" w:hAnsiTheme="majorHAnsi" w:cstheme="majorBidi"/>
      <w:i/>
      <w:iCs/>
      <w:color w:val="243F60" w:themeColor="accent1" w:themeShade="7F"/>
    </w:rPr>
  </w:style>
  <w:style w:type="character" w:customStyle="1" w:styleId="Nagwek8Znak">
    <w:name w:val="Nagłówek 8 Znak"/>
    <w:basedOn w:val="Domylnaczcionkaakapitu"/>
    <w:link w:val="Nagwek8"/>
    <w:uiPriority w:val="9"/>
    <w:semiHidden/>
    <w:rsid w:val="00441ECA"/>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441ECA"/>
    <w:rPr>
      <w:rFonts w:asciiTheme="majorHAnsi" w:eastAsiaTheme="majorEastAsia" w:hAnsiTheme="majorHAnsi" w:cstheme="majorBidi"/>
      <w:i/>
      <w:iCs/>
      <w:color w:val="272727" w:themeColor="text1" w:themeTint="D8"/>
      <w:sz w:val="21"/>
      <w:szCs w:val="21"/>
    </w:rPr>
  </w:style>
  <w:style w:type="table" w:customStyle="1" w:styleId="Tabela-Siatka13">
    <w:name w:val="Tabela - Siatka13"/>
    <w:basedOn w:val="Standardowy"/>
    <w:next w:val="Tabela-Siatka"/>
    <w:uiPriority w:val="59"/>
    <w:rsid w:val="0028470D"/>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271">
    <w:name w:val="WWNum271"/>
    <w:basedOn w:val="Bezlisty"/>
    <w:rsid w:val="0028470D"/>
  </w:style>
  <w:style w:type="table" w:customStyle="1" w:styleId="Tabela-Siatka14">
    <w:name w:val="Tabela - Siatka14"/>
    <w:basedOn w:val="Standardowy"/>
    <w:next w:val="Tabela-Siatka"/>
    <w:uiPriority w:val="59"/>
    <w:rsid w:val="00DB2AA7"/>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1">
    <w:name w:val="Tabela - Siatka111"/>
    <w:basedOn w:val="Standardowy"/>
    <w:next w:val="Tabela-Siatka"/>
    <w:uiPriority w:val="59"/>
    <w:rsid w:val="007161E7"/>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291">
    <w:name w:val="WWNum291"/>
    <w:rsid w:val="007161E7"/>
  </w:style>
  <w:style w:type="table" w:customStyle="1" w:styleId="Tabela-Siatka112">
    <w:name w:val="Tabela - Siatka112"/>
    <w:basedOn w:val="Standardowy"/>
    <w:next w:val="Tabela-Siatka"/>
    <w:uiPriority w:val="59"/>
    <w:rsid w:val="0012193F"/>
    <w:pPr>
      <w:spacing w:after="0" w:line="240" w:lineRule="auto"/>
      <w:ind w:left="0" w:firstLine="0"/>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292">
    <w:name w:val="WWNum292"/>
    <w:rsid w:val="001219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56016">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427072669">
      <w:bodyDiv w:val="1"/>
      <w:marLeft w:val="0"/>
      <w:marRight w:val="0"/>
      <w:marTop w:val="0"/>
      <w:marBottom w:val="0"/>
      <w:divBdr>
        <w:top w:val="none" w:sz="0" w:space="0" w:color="auto"/>
        <w:left w:val="none" w:sz="0" w:space="0" w:color="auto"/>
        <w:bottom w:val="none" w:sz="0" w:space="0" w:color="auto"/>
        <w:right w:val="none" w:sz="0" w:space="0" w:color="auto"/>
      </w:divBdr>
    </w:div>
    <w:div w:id="1480684064">
      <w:bodyDiv w:val="1"/>
      <w:marLeft w:val="0"/>
      <w:marRight w:val="0"/>
      <w:marTop w:val="0"/>
      <w:marBottom w:val="0"/>
      <w:divBdr>
        <w:top w:val="none" w:sz="0" w:space="0" w:color="auto"/>
        <w:left w:val="none" w:sz="0" w:space="0" w:color="auto"/>
        <w:bottom w:val="none" w:sz="0" w:space="0" w:color="auto"/>
        <w:right w:val="none" w:sz="0" w:space="0" w:color="auto"/>
      </w:divBdr>
    </w:div>
    <w:div w:id="1664698390">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7</Pages>
  <Words>2495</Words>
  <Characters>14974</Characters>
  <Application>Microsoft Office Word</Application>
  <DocSecurity>0</DocSecurity>
  <Lines>124</Lines>
  <Paragraphs>3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Pałysa Dariusz</cp:lastModifiedBy>
  <cp:revision>131</cp:revision>
  <cp:lastPrinted>2023-03-03T14:01:00Z</cp:lastPrinted>
  <dcterms:created xsi:type="dcterms:W3CDTF">2023-02-24T10:09:00Z</dcterms:created>
  <dcterms:modified xsi:type="dcterms:W3CDTF">2023-03-10T15:32:00Z</dcterms:modified>
</cp:coreProperties>
</file>